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37AA3E" w14:textId="22433B9B" w:rsidR="004C4BE7" w:rsidRPr="003E26A7" w:rsidRDefault="003E26A7" w:rsidP="003E26A7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  <w:lang w:val="et-EE"/>
        </w:rPr>
      </w:pPr>
      <w:r w:rsidRPr="003E26A7">
        <w:rPr>
          <w:rFonts w:ascii="Times New Roman" w:eastAsia="Times New Roman" w:hAnsi="Times New Roman" w:cs="Times New Roman"/>
          <w:noProof/>
          <w:sz w:val="24"/>
          <w:szCs w:val="24"/>
          <w:lang w:val="et-EE"/>
        </w:rPr>
        <w:t xml:space="preserve">Vastu võetud humanitaarteaduste ja kunstide valdkonna nõukogu </w:t>
      </w:r>
      <w:r w:rsidR="000D316B">
        <w:rPr>
          <w:rFonts w:ascii="Times New Roman" w:eastAsia="Times New Roman" w:hAnsi="Times New Roman" w:cs="Times New Roman"/>
          <w:noProof/>
          <w:sz w:val="24"/>
          <w:szCs w:val="24"/>
          <w:lang w:val="et-EE"/>
        </w:rPr>
        <w:t>15.04</w:t>
      </w:r>
      <w:r w:rsidR="00D67C44" w:rsidRPr="00D67C44">
        <w:rPr>
          <w:rFonts w:ascii="Times New Roman" w:eastAsia="Times New Roman" w:hAnsi="Times New Roman" w:cs="Times New Roman"/>
          <w:noProof/>
          <w:sz w:val="24"/>
          <w:szCs w:val="24"/>
          <w:lang w:val="et-EE"/>
        </w:rPr>
        <w:t>.2020</w:t>
      </w:r>
      <w:r w:rsidRPr="00D67C44">
        <w:rPr>
          <w:rFonts w:ascii="Times New Roman" w:eastAsia="Times New Roman" w:hAnsi="Times New Roman" w:cs="Times New Roman"/>
          <w:noProof/>
          <w:sz w:val="24"/>
          <w:szCs w:val="24"/>
          <w:lang w:val="et-EE"/>
        </w:rPr>
        <w:t xml:space="preserve"> otsusega nr </w:t>
      </w:r>
      <w:r w:rsidR="000D316B">
        <w:rPr>
          <w:rFonts w:ascii="Times New Roman" w:eastAsia="Times New Roman" w:hAnsi="Times New Roman" w:cs="Times New Roman"/>
          <w:noProof/>
          <w:sz w:val="24"/>
          <w:szCs w:val="24"/>
          <w:lang w:val="et-EE"/>
        </w:rPr>
        <w:t>8</w:t>
      </w:r>
    </w:p>
    <w:p w14:paraId="778AF9C4" w14:textId="77777777" w:rsidR="004C4BE7" w:rsidRPr="00E95251" w:rsidRDefault="004C4BE7" w:rsidP="00A677AE">
      <w:pPr>
        <w:jc w:val="both"/>
        <w:rPr>
          <w:rFonts w:ascii="Times New Roman" w:eastAsia="Times New Roman" w:hAnsi="Times New Roman" w:cs="Times New Roman"/>
          <w:noProof/>
          <w:sz w:val="20"/>
          <w:szCs w:val="20"/>
          <w:lang w:val="et-EE"/>
        </w:rPr>
      </w:pPr>
    </w:p>
    <w:p w14:paraId="299CCDF7" w14:textId="77777777" w:rsidR="004C4BE7" w:rsidRPr="00E95251" w:rsidRDefault="004C4BE7" w:rsidP="00A677AE">
      <w:pPr>
        <w:jc w:val="both"/>
        <w:rPr>
          <w:rFonts w:ascii="Times New Roman" w:eastAsia="Times New Roman" w:hAnsi="Times New Roman" w:cs="Times New Roman"/>
          <w:noProof/>
          <w:sz w:val="20"/>
          <w:szCs w:val="20"/>
          <w:lang w:val="et-EE"/>
        </w:rPr>
      </w:pPr>
    </w:p>
    <w:p w14:paraId="7F9636A6" w14:textId="77777777" w:rsidR="004C4BE7" w:rsidRPr="00E95251" w:rsidRDefault="004C4BE7" w:rsidP="00A677AE">
      <w:pPr>
        <w:jc w:val="both"/>
        <w:rPr>
          <w:rFonts w:ascii="Times New Roman" w:eastAsia="Times New Roman" w:hAnsi="Times New Roman" w:cs="Times New Roman"/>
          <w:noProof/>
          <w:sz w:val="28"/>
          <w:szCs w:val="28"/>
          <w:lang w:val="et-EE"/>
        </w:rPr>
      </w:pPr>
    </w:p>
    <w:p w14:paraId="40BB67CE" w14:textId="77777777" w:rsidR="004C4BE7" w:rsidRPr="00E95251" w:rsidRDefault="003C0BB0" w:rsidP="00A677AE">
      <w:pPr>
        <w:pStyle w:val="Pealkiri1"/>
        <w:ind w:right="649"/>
        <w:jc w:val="center"/>
        <w:rPr>
          <w:b w:val="0"/>
          <w:bCs w:val="0"/>
          <w:noProof/>
          <w:lang w:val="et-EE"/>
        </w:rPr>
      </w:pPr>
      <w:r w:rsidRPr="00E95251">
        <w:rPr>
          <w:noProof/>
          <w:spacing w:val="-1"/>
          <w:lang w:val="et-EE"/>
        </w:rPr>
        <w:t>DOKTORANTIDE</w:t>
      </w:r>
      <w:r w:rsidRPr="00E95251">
        <w:rPr>
          <w:noProof/>
          <w:lang w:val="et-EE"/>
        </w:rPr>
        <w:t xml:space="preserve"> </w:t>
      </w:r>
      <w:r w:rsidRPr="00E95251">
        <w:rPr>
          <w:noProof/>
          <w:spacing w:val="-1"/>
          <w:lang w:val="et-EE"/>
        </w:rPr>
        <w:t>ATESTEERIMISE</w:t>
      </w:r>
      <w:r w:rsidRPr="00E95251">
        <w:rPr>
          <w:noProof/>
          <w:spacing w:val="-3"/>
          <w:lang w:val="et-EE"/>
        </w:rPr>
        <w:t xml:space="preserve"> </w:t>
      </w:r>
      <w:r w:rsidRPr="00E95251">
        <w:rPr>
          <w:noProof/>
          <w:spacing w:val="-1"/>
          <w:lang w:val="et-EE"/>
        </w:rPr>
        <w:t>KORD</w:t>
      </w:r>
    </w:p>
    <w:p w14:paraId="708A1A15" w14:textId="77777777" w:rsidR="004C4BE7" w:rsidRPr="00E95251" w:rsidRDefault="004C4BE7" w:rsidP="00A677AE">
      <w:pPr>
        <w:jc w:val="center"/>
        <w:rPr>
          <w:rFonts w:ascii="Times New Roman" w:eastAsia="Times New Roman" w:hAnsi="Times New Roman" w:cs="Times New Roman"/>
          <w:b/>
          <w:bCs/>
          <w:noProof/>
          <w:sz w:val="25"/>
          <w:szCs w:val="25"/>
          <w:lang w:val="et-EE"/>
        </w:rPr>
      </w:pPr>
    </w:p>
    <w:p w14:paraId="7D178612" w14:textId="77777777" w:rsidR="004C4BE7" w:rsidRPr="00E95251" w:rsidRDefault="003C0BB0" w:rsidP="00A677AE">
      <w:pPr>
        <w:ind w:left="633" w:right="655"/>
        <w:jc w:val="center"/>
        <w:rPr>
          <w:rFonts w:ascii="Times New Roman" w:eastAsia="Times New Roman" w:hAnsi="Times New Roman" w:cs="Times New Roman"/>
          <w:noProof/>
          <w:sz w:val="28"/>
          <w:szCs w:val="28"/>
          <w:lang w:val="et-EE"/>
        </w:rPr>
      </w:pPr>
      <w:r w:rsidRPr="00E95251">
        <w:rPr>
          <w:rFonts w:ascii="Times New Roman" w:hAnsi="Times New Roman"/>
          <w:b/>
          <w:noProof/>
          <w:sz w:val="28"/>
          <w:lang w:val="et-EE"/>
        </w:rPr>
        <w:t>TÜ</w:t>
      </w:r>
      <w:r w:rsidRPr="00E95251">
        <w:rPr>
          <w:rFonts w:ascii="Times New Roman" w:hAnsi="Times New Roman"/>
          <w:b/>
          <w:noProof/>
          <w:spacing w:val="-1"/>
          <w:sz w:val="28"/>
          <w:lang w:val="et-EE"/>
        </w:rPr>
        <w:t xml:space="preserve"> HUMANITAARTEADUSTE </w:t>
      </w:r>
      <w:r w:rsidRPr="00E95251">
        <w:rPr>
          <w:rFonts w:ascii="Times New Roman" w:hAnsi="Times New Roman"/>
          <w:b/>
          <w:noProof/>
          <w:sz w:val="28"/>
          <w:lang w:val="et-EE"/>
        </w:rPr>
        <w:t>JA</w:t>
      </w:r>
      <w:r w:rsidRPr="00E95251">
        <w:rPr>
          <w:rFonts w:ascii="Times New Roman" w:hAnsi="Times New Roman"/>
          <w:b/>
          <w:noProof/>
          <w:spacing w:val="-1"/>
          <w:sz w:val="28"/>
          <w:lang w:val="et-EE"/>
        </w:rPr>
        <w:t xml:space="preserve"> KUNSTIDE</w:t>
      </w:r>
      <w:r w:rsidRPr="00E95251">
        <w:rPr>
          <w:rFonts w:ascii="Times New Roman" w:hAnsi="Times New Roman"/>
          <w:b/>
          <w:noProof/>
          <w:sz w:val="28"/>
          <w:lang w:val="et-EE"/>
        </w:rPr>
        <w:t xml:space="preserve"> </w:t>
      </w:r>
      <w:r w:rsidRPr="00E95251">
        <w:rPr>
          <w:rFonts w:ascii="Times New Roman" w:hAnsi="Times New Roman"/>
          <w:b/>
          <w:noProof/>
          <w:spacing w:val="-2"/>
          <w:sz w:val="28"/>
          <w:lang w:val="et-EE"/>
        </w:rPr>
        <w:t>VALDKONNAS</w:t>
      </w:r>
    </w:p>
    <w:p w14:paraId="0A7F56DB" w14:textId="77777777" w:rsidR="004C4BE7" w:rsidRPr="00E95251" w:rsidRDefault="004C4BE7" w:rsidP="00A677AE">
      <w:pPr>
        <w:jc w:val="both"/>
        <w:rPr>
          <w:rFonts w:ascii="Times New Roman" w:eastAsia="Times New Roman" w:hAnsi="Times New Roman" w:cs="Times New Roman"/>
          <w:b/>
          <w:bCs/>
          <w:noProof/>
          <w:sz w:val="28"/>
          <w:szCs w:val="28"/>
          <w:lang w:val="et-EE"/>
        </w:rPr>
      </w:pPr>
    </w:p>
    <w:p w14:paraId="5233BBD7" w14:textId="77777777" w:rsidR="004C4BE7" w:rsidRPr="00E95251" w:rsidRDefault="004C4BE7" w:rsidP="00A677AE">
      <w:pPr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t-EE"/>
        </w:rPr>
      </w:pPr>
    </w:p>
    <w:p w14:paraId="25BA0E5C" w14:textId="77777777" w:rsidR="004C4BE7" w:rsidRPr="00E95251" w:rsidRDefault="003C0BB0" w:rsidP="00A677AE">
      <w:pPr>
        <w:pStyle w:val="Kehatekst"/>
        <w:ind w:left="0"/>
        <w:jc w:val="both"/>
        <w:rPr>
          <w:noProof/>
          <w:lang w:val="et-EE"/>
        </w:rPr>
      </w:pPr>
      <w:r w:rsidRPr="00E95251">
        <w:rPr>
          <w:noProof/>
          <w:spacing w:val="-1"/>
          <w:lang w:val="et-EE"/>
        </w:rPr>
        <w:t>Lähtudes</w:t>
      </w:r>
      <w:r w:rsidRPr="00E95251">
        <w:rPr>
          <w:noProof/>
          <w:spacing w:val="10"/>
          <w:lang w:val="et-EE"/>
        </w:rPr>
        <w:t xml:space="preserve"> </w:t>
      </w:r>
      <w:r w:rsidRPr="00E95251">
        <w:rPr>
          <w:noProof/>
          <w:spacing w:val="-2"/>
          <w:lang w:val="et-EE"/>
        </w:rPr>
        <w:t>Tartu</w:t>
      </w:r>
      <w:r w:rsidRPr="00E95251">
        <w:rPr>
          <w:noProof/>
          <w:spacing w:val="9"/>
          <w:lang w:val="et-EE"/>
        </w:rPr>
        <w:t xml:space="preserve"> </w:t>
      </w:r>
      <w:r w:rsidRPr="00E95251">
        <w:rPr>
          <w:noProof/>
          <w:spacing w:val="-1"/>
          <w:lang w:val="et-EE"/>
        </w:rPr>
        <w:t>Ülikooli</w:t>
      </w:r>
      <w:r w:rsidRPr="00E95251">
        <w:rPr>
          <w:noProof/>
          <w:spacing w:val="9"/>
          <w:lang w:val="et-EE"/>
        </w:rPr>
        <w:t xml:space="preserve"> </w:t>
      </w:r>
      <w:r w:rsidRPr="00E95251">
        <w:rPr>
          <w:rFonts w:cs="Times New Roman"/>
          <w:noProof/>
          <w:spacing w:val="-1"/>
          <w:lang w:val="et-EE"/>
        </w:rPr>
        <w:t>õppekorralduseeskirja</w:t>
      </w:r>
      <w:r w:rsidRPr="00E95251">
        <w:rPr>
          <w:rFonts w:cs="Times New Roman"/>
          <w:noProof/>
          <w:spacing w:val="8"/>
          <w:lang w:val="et-EE"/>
        </w:rPr>
        <w:t xml:space="preserve"> </w:t>
      </w:r>
      <w:r w:rsidRPr="00E95251">
        <w:rPr>
          <w:rFonts w:cs="Times New Roman"/>
          <w:noProof/>
          <w:spacing w:val="-2"/>
          <w:lang w:val="et-EE"/>
        </w:rPr>
        <w:t>peatükist</w:t>
      </w:r>
      <w:r w:rsidRPr="00E95251">
        <w:rPr>
          <w:rFonts w:cs="Times New Roman"/>
          <w:noProof/>
          <w:spacing w:val="9"/>
          <w:lang w:val="et-EE"/>
        </w:rPr>
        <w:t xml:space="preserve"> </w:t>
      </w:r>
      <w:r w:rsidRPr="00E95251">
        <w:rPr>
          <w:rFonts w:cs="Times New Roman"/>
          <w:noProof/>
          <w:spacing w:val="-1"/>
          <w:lang w:val="et-EE"/>
        </w:rPr>
        <w:t>„V.5.</w:t>
      </w:r>
      <w:r w:rsidRPr="00E95251">
        <w:rPr>
          <w:rFonts w:cs="Times New Roman"/>
          <w:noProof/>
          <w:spacing w:val="7"/>
          <w:lang w:val="et-EE"/>
        </w:rPr>
        <w:t xml:space="preserve"> </w:t>
      </w:r>
      <w:r w:rsidRPr="00E95251">
        <w:rPr>
          <w:rFonts w:cs="Times New Roman"/>
          <w:noProof/>
          <w:spacing w:val="-2"/>
          <w:lang w:val="et-EE"/>
        </w:rPr>
        <w:t>Doktorantide</w:t>
      </w:r>
      <w:r w:rsidRPr="00E95251">
        <w:rPr>
          <w:rFonts w:cs="Times New Roman"/>
          <w:noProof/>
          <w:spacing w:val="51"/>
          <w:lang w:val="et-EE"/>
        </w:rPr>
        <w:t xml:space="preserve"> </w:t>
      </w:r>
      <w:r w:rsidRPr="00E95251">
        <w:rPr>
          <w:rFonts w:cs="Times New Roman"/>
          <w:noProof/>
          <w:spacing w:val="-1"/>
          <w:lang w:val="et-EE"/>
        </w:rPr>
        <w:t>atesteerimine“,</w:t>
      </w:r>
      <w:r w:rsidRPr="00E95251">
        <w:rPr>
          <w:rFonts w:cs="Times New Roman"/>
          <w:noProof/>
          <w:spacing w:val="39"/>
          <w:lang w:val="et-EE"/>
        </w:rPr>
        <w:t xml:space="preserve"> </w:t>
      </w:r>
      <w:r w:rsidRPr="00E95251">
        <w:rPr>
          <w:rFonts w:cs="Times New Roman"/>
          <w:noProof/>
          <w:spacing w:val="-1"/>
          <w:lang w:val="et-EE"/>
        </w:rPr>
        <w:t>kehtivad</w:t>
      </w:r>
      <w:r w:rsidRPr="00E95251">
        <w:rPr>
          <w:rFonts w:cs="Times New Roman"/>
          <w:noProof/>
          <w:spacing w:val="40"/>
          <w:lang w:val="et-EE"/>
        </w:rPr>
        <w:t xml:space="preserve"> </w:t>
      </w:r>
      <w:r w:rsidRPr="00E95251">
        <w:rPr>
          <w:rFonts w:cs="Times New Roman"/>
          <w:noProof/>
          <w:spacing w:val="-1"/>
          <w:lang w:val="et-EE"/>
        </w:rPr>
        <w:t>humanitaarteaduste</w:t>
      </w:r>
      <w:r w:rsidRPr="00E95251">
        <w:rPr>
          <w:rFonts w:cs="Times New Roman"/>
          <w:noProof/>
          <w:spacing w:val="40"/>
          <w:lang w:val="et-EE"/>
        </w:rPr>
        <w:t xml:space="preserve"> </w:t>
      </w:r>
      <w:r w:rsidRPr="00E95251">
        <w:rPr>
          <w:rFonts w:cs="Times New Roman"/>
          <w:noProof/>
          <w:spacing w:val="-1"/>
          <w:lang w:val="et-EE"/>
        </w:rPr>
        <w:t>ja</w:t>
      </w:r>
      <w:r w:rsidRPr="00E95251">
        <w:rPr>
          <w:rFonts w:cs="Times New Roman"/>
          <w:noProof/>
          <w:spacing w:val="40"/>
          <w:lang w:val="et-EE"/>
        </w:rPr>
        <w:t xml:space="preserve"> </w:t>
      </w:r>
      <w:r w:rsidRPr="00E95251">
        <w:rPr>
          <w:rFonts w:cs="Times New Roman"/>
          <w:noProof/>
          <w:spacing w:val="-1"/>
          <w:lang w:val="et-EE"/>
        </w:rPr>
        <w:t>kunstide</w:t>
      </w:r>
      <w:r w:rsidRPr="00E95251">
        <w:rPr>
          <w:rFonts w:cs="Times New Roman"/>
          <w:noProof/>
          <w:spacing w:val="40"/>
          <w:lang w:val="et-EE"/>
        </w:rPr>
        <w:t xml:space="preserve"> </w:t>
      </w:r>
      <w:r w:rsidRPr="00E95251">
        <w:rPr>
          <w:rFonts w:cs="Times New Roman"/>
          <w:noProof/>
          <w:spacing w:val="-2"/>
          <w:lang w:val="et-EE"/>
        </w:rPr>
        <w:t>valdkonnas</w:t>
      </w:r>
      <w:r w:rsidRPr="00E95251">
        <w:rPr>
          <w:rFonts w:cs="Times New Roman"/>
          <w:noProof/>
          <w:spacing w:val="40"/>
          <w:lang w:val="et-EE"/>
        </w:rPr>
        <w:t xml:space="preserve"> </w:t>
      </w:r>
      <w:r w:rsidRPr="00E95251">
        <w:rPr>
          <w:rFonts w:cs="Times New Roman"/>
          <w:noProof/>
          <w:spacing w:val="-1"/>
          <w:lang w:val="et-EE"/>
        </w:rPr>
        <w:t>järgnevad</w:t>
      </w:r>
      <w:r w:rsidRPr="00E95251">
        <w:rPr>
          <w:rFonts w:cs="Times New Roman"/>
          <w:noProof/>
          <w:spacing w:val="31"/>
          <w:lang w:val="et-EE"/>
        </w:rPr>
        <w:t xml:space="preserve"> </w:t>
      </w:r>
      <w:r w:rsidRPr="00E95251">
        <w:rPr>
          <w:noProof/>
          <w:spacing w:val="-1"/>
          <w:lang w:val="et-EE"/>
        </w:rPr>
        <w:t>doktorandi</w:t>
      </w:r>
      <w:r w:rsidRPr="00E95251">
        <w:rPr>
          <w:noProof/>
          <w:spacing w:val="-3"/>
          <w:lang w:val="et-EE"/>
        </w:rPr>
        <w:t xml:space="preserve"> </w:t>
      </w:r>
      <w:r w:rsidRPr="00E95251">
        <w:rPr>
          <w:noProof/>
          <w:spacing w:val="-2"/>
          <w:lang w:val="et-EE"/>
        </w:rPr>
        <w:t>edasijõudmise</w:t>
      </w:r>
      <w:r w:rsidRPr="00E95251">
        <w:rPr>
          <w:noProof/>
          <w:spacing w:val="2"/>
          <w:lang w:val="et-EE"/>
        </w:rPr>
        <w:t xml:space="preserve"> </w:t>
      </w:r>
      <w:r w:rsidRPr="00E95251">
        <w:rPr>
          <w:noProof/>
          <w:spacing w:val="-1"/>
          <w:lang w:val="et-EE"/>
        </w:rPr>
        <w:t>hindamise</w:t>
      </w:r>
      <w:r w:rsidRPr="00E95251">
        <w:rPr>
          <w:noProof/>
          <w:lang w:val="et-EE"/>
        </w:rPr>
        <w:t xml:space="preserve"> </w:t>
      </w:r>
      <w:r w:rsidRPr="00E95251">
        <w:rPr>
          <w:noProof/>
          <w:spacing w:val="-1"/>
          <w:lang w:val="et-EE"/>
        </w:rPr>
        <w:t>kriteeriumid.</w:t>
      </w:r>
    </w:p>
    <w:p w14:paraId="6DC59E6F" w14:textId="77777777" w:rsidR="004C4BE7" w:rsidRPr="00E95251" w:rsidRDefault="004C4BE7" w:rsidP="00A677AE">
      <w:pPr>
        <w:jc w:val="both"/>
        <w:rPr>
          <w:rFonts w:ascii="Times New Roman" w:eastAsia="Times New Roman" w:hAnsi="Times New Roman" w:cs="Times New Roman"/>
          <w:noProof/>
          <w:sz w:val="27"/>
          <w:szCs w:val="27"/>
          <w:lang w:val="et-EE"/>
        </w:rPr>
      </w:pPr>
    </w:p>
    <w:p w14:paraId="47F6897B" w14:textId="5451F5D1" w:rsidR="008568CF" w:rsidRPr="00E95251" w:rsidRDefault="003C0BB0" w:rsidP="00A677AE">
      <w:pPr>
        <w:pStyle w:val="Kehatekst"/>
        <w:numPr>
          <w:ilvl w:val="0"/>
          <w:numId w:val="1"/>
        </w:numPr>
        <w:tabs>
          <w:tab w:val="left" w:pos="499"/>
        </w:tabs>
        <w:ind w:left="0" w:firstLine="0"/>
        <w:jc w:val="both"/>
        <w:rPr>
          <w:noProof/>
          <w:lang w:val="et-EE"/>
        </w:rPr>
      </w:pPr>
      <w:r w:rsidRPr="00E95251">
        <w:rPr>
          <w:noProof/>
          <w:spacing w:val="-1"/>
          <w:lang w:val="et-EE"/>
        </w:rPr>
        <w:t>Atesteerimis</w:t>
      </w:r>
      <w:r w:rsidR="00CE037D" w:rsidRPr="00E95251">
        <w:rPr>
          <w:noProof/>
          <w:spacing w:val="-1"/>
          <w:lang w:val="et-EE"/>
        </w:rPr>
        <w:t>komisjon</w:t>
      </w:r>
      <w:r w:rsidRPr="00E95251">
        <w:rPr>
          <w:noProof/>
          <w:spacing w:val="57"/>
          <w:lang w:val="et-EE"/>
        </w:rPr>
        <w:t xml:space="preserve"> </w:t>
      </w:r>
      <w:r w:rsidRPr="00E95251">
        <w:rPr>
          <w:noProof/>
          <w:spacing w:val="-2"/>
          <w:lang w:val="et-EE"/>
        </w:rPr>
        <w:t>arvesta</w:t>
      </w:r>
      <w:r w:rsidR="00CE037D" w:rsidRPr="00E95251">
        <w:rPr>
          <w:noProof/>
          <w:spacing w:val="-2"/>
          <w:lang w:val="et-EE"/>
        </w:rPr>
        <w:t>b</w:t>
      </w:r>
      <w:r w:rsidRPr="00E95251">
        <w:rPr>
          <w:noProof/>
          <w:spacing w:val="56"/>
          <w:lang w:val="et-EE"/>
        </w:rPr>
        <w:t xml:space="preserve"> </w:t>
      </w:r>
      <w:r w:rsidR="00CE037D" w:rsidRPr="00E95251">
        <w:rPr>
          <w:noProof/>
          <w:lang w:val="et-EE"/>
        </w:rPr>
        <w:t>otsuse tegemisel</w:t>
      </w:r>
      <w:r w:rsidR="000F1BAE" w:rsidRPr="00E95251">
        <w:rPr>
          <w:noProof/>
          <w:spacing w:val="56"/>
          <w:lang w:val="et-EE"/>
        </w:rPr>
        <w:t xml:space="preserve"> </w:t>
      </w:r>
      <w:r w:rsidRPr="00E95251">
        <w:rPr>
          <w:noProof/>
          <w:spacing w:val="-2"/>
          <w:lang w:val="et-EE"/>
        </w:rPr>
        <w:t>õppeainete</w:t>
      </w:r>
      <w:r w:rsidRPr="00E95251">
        <w:rPr>
          <w:noProof/>
          <w:spacing w:val="56"/>
          <w:lang w:val="et-EE"/>
        </w:rPr>
        <w:t xml:space="preserve"> </w:t>
      </w:r>
      <w:r w:rsidRPr="00E95251">
        <w:rPr>
          <w:noProof/>
          <w:spacing w:val="-1"/>
          <w:lang w:val="et-EE"/>
        </w:rPr>
        <w:t>läbimisel</w:t>
      </w:r>
      <w:r w:rsidRPr="00E95251">
        <w:rPr>
          <w:noProof/>
          <w:spacing w:val="57"/>
          <w:lang w:val="et-EE"/>
        </w:rPr>
        <w:t xml:space="preserve"> </w:t>
      </w:r>
      <w:r w:rsidRPr="00E95251">
        <w:rPr>
          <w:noProof/>
          <w:spacing w:val="-1"/>
          <w:lang w:val="et-EE"/>
        </w:rPr>
        <w:t>saadud</w:t>
      </w:r>
      <w:r w:rsidRPr="00E95251">
        <w:rPr>
          <w:noProof/>
          <w:spacing w:val="55"/>
          <w:lang w:val="et-EE"/>
        </w:rPr>
        <w:t xml:space="preserve"> </w:t>
      </w:r>
      <w:r w:rsidRPr="00E95251">
        <w:rPr>
          <w:noProof/>
          <w:spacing w:val="-1"/>
          <w:lang w:val="et-EE"/>
        </w:rPr>
        <w:t>ainepunkte</w:t>
      </w:r>
      <w:r w:rsidRPr="00E95251">
        <w:rPr>
          <w:noProof/>
          <w:spacing w:val="56"/>
          <w:lang w:val="et-EE"/>
        </w:rPr>
        <w:t xml:space="preserve"> </w:t>
      </w:r>
      <w:r w:rsidRPr="00E95251">
        <w:rPr>
          <w:noProof/>
          <w:spacing w:val="-1"/>
          <w:lang w:val="et-EE"/>
        </w:rPr>
        <w:t>ja</w:t>
      </w:r>
      <w:r w:rsidRPr="00E95251">
        <w:rPr>
          <w:noProof/>
          <w:spacing w:val="53"/>
          <w:lang w:val="et-EE"/>
        </w:rPr>
        <w:t xml:space="preserve"> </w:t>
      </w:r>
      <w:r w:rsidRPr="00E95251">
        <w:rPr>
          <w:noProof/>
          <w:spacing w:val="-1"/>
          <w:lang w:val="et-EE"/>
        </w:rPr>
        <w:t>atesteerimis</w:t>
      </w:r>
      <w:r w:rsidR="00CE037D" w:rsidRPr="00E95251">
        <w:rPr>
          <w:noProof/>
          <w:spacing w:val="-1"/>
          <w:lang w:val="et-EE"/>
        </w:rPr>
        <w:t>el</w:t>
      </w:r>
      <w:r w:rsidRPr="00E95251">
        <w:rPr>
          <w:noProof/>
          <w:spacing w:val="1"/>
          <w:lang w:val="et-EE"/>
        </w:rPr>
        <w:t xml:space="preserve"> </w:t>
      </w:r>
      <w:r w:rsidRPr="00E95251">
        <w:rPr>
          <w:noProof/>
          <w:spacing w:val="-1"/>
          <w:lang w:val="et-EE"/>
        </w:rPr>
        <w:t>teadustöö</w:t>
      </w:r>
      <w:r w:rsidRPr="00E95251">
        <w:rPr>
          <w:noProof/>
          <w:spacing w:val="1"/>
          <w:lang w:val="et-EE"/>
        </w:rPr>
        <w:t xml:space="preserve"> </w:t>
      </w:r>
      <w:r w:rsidRPr="00E95251">
        <w:rPr>
          <w:noProof/>
          <w:spacing w:val="-2"/>
          <w:lang w:val="et-EE"/>
        </w:rPr>
        <w:t>eest</w:t>
      </w:r>
      <w:r w:rsidRPr="00E95251">
        <w:rPr>
          <w:noProof/>
          <w:spacing w:val="1"/>
          <w:lang w:val="et-EE"/>
        </w:rPr>
        <w:t xml:space="preserve"> </w:t>
      </w:r>
      <w:r w:rsidRPr="00E95251">
        <w:rPr>
          <w:noProof/>
          <w:spacing w:val="-1"/>
          <w:lang w:val="et-EE"/>
        </w:rPr>
        <w:t>antavaid</w:t>
      </w:r>
      <w:r w:rsidRPr="00E95251">
        <w:rPr>
          <w:noProof/>
          <w:spacing w:val="1"/>
          <w:lang w:val="et-EE"/>
        </w:rPr>
        <w:t xml:space="preserve"> </w:t>
      </w:r>
      <w:r w:rsidRPr="00E95251">
        <w:rPr>
          <w:noProof/>
          <w:spacing w:val="-2"/>
          <w:lang w:val="et-EE"/>
        </w:rPr>
        <w:t>ainepunkte.</w:t>
      </w:r>
    </w:p>
    <w:p w14:paraId="627F6F78" w14:textId="77777777" w:rsidR="008568CF" w:rsidRPr="00E95251" w:rsidRDefault="008568CF" w:rsidP="00A677AE">
      <w:pPr>
        <w:jc w:val="both"/>
        <w:rPr>
          <w:rFonts w:ascii="Times New Roman" w:eastAsia="Times New Roman" w:hAnsi="Times New Roman" w:cs="Times New Roman"/>
          <w:noProof/>
          <w:sz w:val="28"/>
          <w:szCs w:val="28"/>
          <w:lang w:val="et-EE"/>
        </w:rPr>
      </w:pPr>
    </w:p>
    <w:p w14:paraId="41398D47" w14:textId="047192C9" w:rsidR="00F33F3E" w:rsidRPr="00E95251" w:rsidRDefault="008568CF" w:rsidP="00A677AE">
      <w:pPr>
        <w:pStyle w:val="Kehatekst"/>
        <w:tabs>
          <w:tab w:val="left" w:pos="499"/>
        </w:tabs>
        <w:ind w:left="0"/>
        <w:jc w:val="both"/>
        <w:rPr>
          <w:noProof/>
          <w:lang w:val="et-EE"/>
        </w:rPr>
      </w:pPr>
      <w:r w:rsidRPr="00E95251">
        <w:rPr>
          <w:noProof/>
          <w:spacing w:val="-2"/>
          <w:lang w:val="et-EE"/>
        </w:rPr>
        <w:t xml:space="preserve">2.1. </w:t>
      </w:r>
      <w:r w:rsidR="003C0BB0" w:rsidRPr="00E95251">
        <w:rPr>
          <w:noProof/>
          <w:spacing w:val="-2"/>
          <w:lang w:val="et-EE"/>
        </w:rPr>
        <w:t>Doktorandi</w:t>
      </w:r>
      <w:r w:rsidR="003C0BB0" w:rsidRPr="00E95251">
        <w:rPr>
          <w:noProof/>
          <w:spacing w:val="45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edasijõudmist</w:t>
      </w:r>
      <w:r w:rsidR="003C0BB0" w:rsidRPr="00E95251">
        <w:rPr>
          <w:noProof/>
          <w:spacing w:val="45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teadustöös</w:t>
      </w:r>
      <w:r w:rsidR="003C0BB0" w:rsidRPr="00E95251">
        <w:rPr>
          <w:noProof/>
          <w:spacing w:val="45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hinnatakse</w:t>
      </w:r>
      <w:r w:rsidR="003C0BB0" w:rsidRPr="00E95251">
        <w:rPr>
          <w:noProof/>
          <w:spacing w:val="44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tema</w:t>
      </w:r>
      <w:r w:rsidR="003C0BB0" w:rsidRPr="00E95251">
        <w:rPr>
          <w:noProof/>
          <w:spacing w:val="47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individuaalplaani</w:t>
      </w:r>
      <w:r w:rsidR="003C0BB0" w:rsidRPr="00E95251">
        <w:rPr>
          <w:noProof/>
          <w:spacing w:val="4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alusel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ning</w:t>
      </w:r>
      <w:r w:rsidR="003C0BB0" w:rsidRPr="00E95251">
        <w:rPr>
          <w:noProof/>
          <w:spacing w:val="-3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pidades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silmas</w:t>
      </w:r>
      <w:r w:rsidR="003C0BB0" w:rsidRPr="00E95251">
        <w:rPr>
          <w:noProof/>
          <w:spacing w:val="4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doktoriõppe</w:t>
      </w:r>
      <w:r w:rsidR="003C0BB0" w:rsidRPr="00E95251">
        <w:rPr>
          <w:noProof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leppe</w:t>
      </w:r>
      <w:r w:rsidR="003C0BB0" w:rsidRPr="00E95251">
        <w:rPr>
          <w:noProof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täitmist.</w:t>
      </w:r>
    </w:p>
    <w:p w14:paraId="6B2E99DE" w14:textId="7B7D66E5" w:rsidR="00F33F3E" w:rsidRPr="00E95251" w:rsidRDefault="00F33F3E" w:rsidP="00A677AE">
      <w:pPr>
        <w:pStyle w:val="Kehatekst"/>
        <w:tabs>
          <w:tab w:val="left" w:pos="499"/>
        </w:tabs>
        <w:ind w:left="0"/>
        <w:jc w:val="both"/>
        <w:rPr>
          <w:noProof/>
          <w:lang w:val="et-EE"/>
        </w:rPr>
      </w:pPr>
      <w:r w:rsidRPr="00E95251">
        <w:rPr>
          <w:noProof/>
          <w:lang w:val="et-EE"/>
        </w:rPr>
        <w:t>2.</w:t>
      </w:r>
      <w:r w:rsidR="008568CF" w:rsidRPr="00E95251">
        <w:rPr>
          <w:noProof/>
          <w:lang w:val="et-EE"/>
        </w:rPr>
        <w:t>2</w:t>
      </w:r>
      <w:r w:rsidRPr="00E95251">
        <w:rPr>
          <w:noProof/>
          <w:lang w:val="et-EE"/>
        </w:rPr>
        <w:t xml:space="preserve">. Atesteerimiskomisjon </w:t>
      </w:r>
      <w:r w:rsidR="007E131E" w:rsidRPr="00E95251">
        <w:rPr>
          <w:noProof/>
          <w:lang w:val="et-EE"/>
        </w:rPr>
        <w:t>annab atesteerimis</w:t>
      </w:r>
      <w:r w:rsidR="008568CF" w:rsidRPr="00E95251">
        <w:rPr>
          <w:noProof/>
          <w:lang w:val="et-EE"/>
        </w:rPr>
        <w:t>otsuses</w:t>
      </w:r>
      <w:r w:rsidR="007E131E" w:rsidRPr="00E95251">
        <w:rPr>
          <w:noProof/>
          <w:lang w:val="et-EE"/>
        </w:rPr>
        <w:t xml:space="preserve"> doktorandile kirjalikku tagasisidet</w:t>
      </w:r>
      <w:r w:rsidRPr="00E95251">
        <w:rPr>
          <w:noProof/>
          <w:lang w:val="et-EE"/>
        </w:rPr>
        <w:t xml:space="preserve">. </w:t>
      </w:r>
    </w:p>
    <w:p w14:paraId="4D2BA0A5" w14:textId="77777777" w:rsidR="00C168B7" w:rsidRPr="00E95251" w:rsidRDefault="00C168B7" w:rsidP="00A677AE">
      <w:pPr>
        <w:jc w:val="both"/>
        <w:rPr>
          <w:rFonts w:ascii="Times New Roman" w:eastAsia="Times New Roman" w:hAnsi="Times New Roman" w:cs="Times New Roman"/>
          <w:noProof/>
          <w:sz w:val="27"/>
          <w:szCs w:val="27"/>
          <w:lang w:val="et-EE"/>
        </w:rPr>
      </w:pPr>
    </w:p>
    <w:p w14:paraId="13C0B4AB" w14:textId="4356816A" w:rsidR="008568CF" w:rsidRPr="00E95251" w:rsidRDefault="008568CF" w:rsidP="00A677AE">
      <w:pPr>
        <w:pStyle w:val="Kehatekst"/>
        <w:tabs>
          <w:tab w:val="left" w:pos="456"/>
        </w:tabs>
        <w:ind w:left="0"/>
        <w:jc w:val="both"/>
        <w:rPr>
          <w:noProof/>
          <w:lang w:val="et-EE"/>
        </w:rPr>
      </w:pPr>
      <w:r w:rsidRPr="00E95251">
        <w:rPr>
          <w:noProof/>
          <w:spacing w:val="-1"/>
          <w:lang w:val="et-EE"/>
        </w:rPr>
        <w:t>3.</w:t>
      </w:r>
      <w:r w:rsidR="003C0BB0" w:rsidRPr="00E95251">
        <w:rPr>
          <w:noProof/>
          <w:spacing w:val="-1"/>
          <w:lang w:val="et-EE"/>
        </w:rPr>
        <w:t>Doktorandi</w:t>
      </w:r>
      <w:r w:rsidR="003C0BB0" w:rsidRPr="00E95251">
        <w:rPr>
          <w:noProof/>
          <w:spacing w:val="4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edasijõudmist</w:t>
      </w:r>
      <w:r w:rsidR="003C0BB0" w:rsidRPr="00E95251">
        <w:rPr>
          <w:noProof/>
          <w:spacing w:val="4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teadustöös</w:t>
      </w:r>
      <w:r w:rsidR="003C0BB0" w:rsidRPr="00E95251">
        <w:rPr>
          <w:noProof/>
          <w:spacing w:val="2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arvestades</w:t>
      </w:r>
      <w:r w:rsidR="003C0BB0" w:rsidRPr="00E95251">
        <w:rPr>
          <w:noProof/>
          <w:spacing w:val="4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lähtutakse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alljärgnevatest</w:t>
      </w:r>
      <w:r w:rsidR="003C0BB0" w:rsidRPr="00E95251">
        <w:rPr>
          <w:noProof/>
          <w:spacing w:val="49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kriteeriumitest:</w:t>
      </w:r>
      <w:r w:rsidR="00F55D3E" w:rsidRPr="00E95251">
        <w:rPr>
          <w:noProof/>
          <w:spacing w:val="-1"/>
          <w:lang w:val="et-EE"/>
        </w:rPr>
        <w:t xml:space="preserve"> </w:t>
      </w:r>
    </w:p>
    <w:p w14:paraId="4EA2FDBB" w14:textId="77777777" w:rsidR="008568CF" w:rsidRPr="00E95251" w:rsidRDefault="008568CF" w:rsidP="00A677AE">
      <w:pPr>
        <w:pStyle w:val="Kehatekst"/>
        <w:tabs>
          <w:tab w:val="left" w:pos="456"/>
        </w:tabs>
        <w:ind w:left="0"/>
        <w:jc w:val="both"/>
        <w:rPr>
          <w:noProof/>
          <w:lang w:val="et-EE"/>
        </w:rPr>
      </w:pPr>
      <w:r w:rsidRPr="00E95251">
        <w:rPr>
          <w:noProof/>
          <w:spacing w:val="-2"/>
          <w:lang w:val="et-EE"/>
        </w:rPr>
        <w:t xml:space="preserve">3.1. </w:t>
      </w:r>
      <w:r w:rsidR="003C0BB0" w:rsidRPr="00E95251">
        <w:rPr>
          <w:noProof/>
          <w:spacing w:val="-2"/>
          <w:lang w:val="et-EE"/>
        </w:rPr>
        <w:t>doktoritöö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valmimisaste;</w:t>
      </w:r>
    </w:p>
    <w:p w14:paraId="43E83A6E" w14:textId="61F00DCE" w:rsidR="004C4BE7" w:rsidRPr="00E95251" w:rsidRDefault="008568CF" w:rsidP="00A677AE">
      <w:pPr>
        <w:pStyle w:val="Kehatekst"/>
        <w:tabs>
          <w:tab w:val="left" w:pos="456"/>
        </w:tabs>
        <w:ind w:left="0"/>
        <w:jc w:val="both"/>
        <w:rPr>
          <w:noProof/>
          <w:lang w:val="et-EE"/>
        </w:rPr>
      </w:pPr>
      <w:r w:rsidRPr="00E95251">
        <w:rPr>
          <w:noProof/>
          <w:lang w:val="et-EE"/>
        </w:rPr>
        <w:t xml:space="preserve">3.2. </w:t>
      </w:r>
      <w:r w:rsidR="003C0BB0" w:rsidRPr="00E95251">
        <w:rPr>
          <w:noProof/>
          <w:spacing w:val="-1"/>
          <w:lang w:val="et-EE"/>
        </w:rPr>
        <w:t>doktoritööga</w:t>
      </w:r>
      <w:r w:rsidR="003C0BB0" w:rsidRPr="00E95251">
        <w:rPr>
          <w:noProof/>
          <w:spacing w:val="52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seotud</w:t>
      </w:r>
      <w:r w:rsidR="003C0BB0" w:rsidRPr="00E95251">
        <w:rPr>
          <w:noProof/>
          <w:spacing w:val="55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teemal</w:t>
      </w:r>
      <w:r w:rsidR="003C0BB0" w:rsidRPr="00E95251">
        <w:rPr>
          <w:noProof/>
          <w:spacing w:val="55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avaldatud</w:t>
      </w:r>
      <w:r w:rsidR="003C0BB0" w:rsidRPr="00E95251">
        <w:rPr>
          <w:noProof/>
          <w:spacing w:val="53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publikatsioonid,</w:t>
      </w:r>
      <w:r w:rsidR="003C0BB0" w:rsidRPr="00E95251">
        <w:rPr>
          <w:noProof/>
          <w:spacing w:val="5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mis</w:t>
      </w:r>
      <w:r w:rsidR="003C0BB0" w:rsidRPr="00E95251">
        <w:rPr>
          <w:noProof/>
          <w:spacing w:val="5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on</w:t>
      </w:r>
      <w:r w:rsidR="003C0BB0" w:rsidRPr="00E95251">
        <w:rPr>
          <w:noProof/>
          <w:spacing w:val="5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nimetatud</w:t>
      </w:r>
      <w:r w:rsidR="003C0BB0" w:rsidRPr="00E95251">
        <w:rPr>
          <w:noProof/>
          <w:spacing w:val="5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doktorikraadi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andmise</w:t>
      </w:r>
      <w:r w:rsidR="003C0BB0" w:rsidRPr="00E95251">
        <w:rPr>
          <w:noProof/>
          <w:spacing w:val="2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korra</w:t>
      </w:r>
      <w:r w:rsidR="003C0BB0" w:rsidRPr="00E95251">
        <w:rPr>
          <w:noProof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punktis</w:t>
      </w:r>
      <w:r w:rsidR="003C0BB0" w:rsidRPr="00E95251">
        <w:rPr>
          <w:noProof/>
          <w:spacing w:val="-3"/>
          <w:lang w:val="et-EE"/>
        </w:rPr>
        <w:t xml:space="preserve"> </w:t>
      </w:r>
      <w:r w:rsidR="003C0BB0" w:rsidRPr="00E95251">
        <w:rPr>
          <w:noProof/>
          <w:lang w:val="et-EE"/>
        </w:rPr>
        <w:t>16;</w:t>
      </w:r>
    </w:p>
    <w:p w14:paraId="0061C5A8" w14:textId="77777777" w:rsidR="00A677AE" w:rsidRDefault="008568CF" w:rsidP="00A677AE">
      <w:pPr>
        <w:pStyle w:val="Kehatekst"/>
        <w:tabs>
          <w:tab w:val="left" w:pos="674"/>
        </w:tabs>
        <w:ind w:left="0"/>
        <w:jc w:val="both"/>
        <w:rPr>
          <w:noProof/>
          <w:lang w:val="et-EE"/>
        </w:rPr>
      </w:pPr>
      <w:r w:rsidRPr="00E95251">
        <w:rPr>
          <w:noProof/>
          <w:spacing w:val="-1"/>
          <w:lang w:val="et-EE"/>
        </w:rPr>
        <w:t xml:space="preserve">3.3. </w:t>
      </w:r>
      <w:r w:rsidR="003C0BB0" w:rsidRPr="00E95251">
        <w:rPr>
          <w:noProof/>
          <w:spacing w:val="-1"/>
          <w:lang w:val="et-EE"/>
        </w:rPr>
        <w:t>osalemine</w:t>
      </w:r>
      <w:r w:rsidR="003C0BB0" w:rsidRPr="00E95251">
        <w:rPr>
          <w:noProof/>
          <w:spacing w:val="11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doktoritööga</w:t>
      </w:r>
      <w:r w:rsidR="003C0BB0" w:rsidRPr="00E95251">
        <w:rPr>
          <w:noProof/>
          <w:spacing w:val="11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seotud</w:t>
      </w:r>
      <w:r w:rsidR="003C0BB0" w:rsidRPr="00E95251">
        <w:rPr>
          <w:noProof/>
          <w:spacing w:val="14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erialastel</w:t>
      </w:r>
      <w:r w:rsidR="003C0BB0" w:rsidRPr="00E95251">
        <w:rPr>
          <w:noProof/>
          <w:spacing w:val="11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konverentsidel</w:t>
      </w:r>
      <w:r w:rsidR="003C0BB0" w:rsidRPr="00E95251">
        <w:rPr>
          <w:noProof/>
          <w:spacing w:val="12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ja</w:t>
      </w:r>
      <w:r w:rsidR="003C0BB0" w:rsidRPr="00E95251">
        <w:rPr>
          <w:noProof/>
          <w:spacing w:val="1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seminaridel,</w:t>
      </w:r>
      <w:r w:rsidR="003C0BB0" w:rsidRPr="00E95251">
        <w:rPr>
          <w:noProof/>
          <w:spacing w:val="39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mille</w:t>
      </w:r>
      <w:r w:rsidR="003C0BB0" w:rsidRPr="00E95251">
        <w:rPr>
          <w:noProof/>
          <w:spacing w:val="1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puhul</w:t>
      </w:r>
      <w:r w:rsidR="003C0BB0" w:rsidRPr="00E95251">
        <w:rPr>
          <w:noProof/>
          <w:spacing w:val="14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hinnatakse</w:t>
      </w:r>
      <w:r w:rsidR="003C0BB0" w:rsidRPr="00E95251">
        <w:rPr>
          <w:noProof/>
          <w:spacing w:val="11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nende</w:t>
      </w:r>
      <w:r w:rsidR="003C0BB0" w:rsidRPr="00E95251">
        <w:rPr>
          <w:noProof/>
          <w:spacing w:val="1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taset</w:t>
      </w:r>
      <w:r w:rsidR="003C0BB0" w:rsidRPr="00E95251">
        <w:rPr>
          <w:noProof/>
          <w:spacing w:val="11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ning</w:t>
      </w:r>
      <w:r w:rsidR="003C0BB0" w:rsidRPr="00E95251">
        <w:rPr>
          <w:noProof/>
          <w:spacing w:val="14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doktorandi</w:t>
      </w:r>
      <w:r w:rsidR="003C0BB0" w:rsidRPr="00E95251">
        <w:rPr>
          <w:noProof/>
          <w:spacing w:val="14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panust</w:t>
      </w:r>
      <w:r w:rsidR="003C0BB0" w:rsidRPr="00E95251">
        <w:rPr>
          <w:noProof/>
          <w:spacing w:val="22"/>
          <w:lang w:val="et-EE"/>
        </w:rPr>
        <w:t xml:space="preserve"> </w:t>
      </w:r>
      <w:r w:rsidR="003C0BB0" w:rsidRPr="00E95251">
        <w:rPr>
          <w:noProof/>
          <w:lang w:val="et-EE"/>
        </w:rPr>
        <w:t>(ühe</w:t>
      </w:r>
      <w:r w:rsidR="003C0BB0" w:rsidRPr="00E95251">
        <w:rPr>
          <w:noProof/>
          <w:spacing w:val="11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õppeaasta</w:t>
      </w:r>
      <w:r w:rsidR="003C0BB0" w:rsidRPr="00E95251">
        <w:rPr>
          <w:noProof/>
          <w:spacing w:val="41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jooksul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mitte</w:t>
      </w:r>
      <w:r w:rsidR="003C0BB0" w:rsidRPr="00E95251">
        <w:rPr>
          <w:noProof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rohkem</w:t>
      </w:r>
      <w:r w:rsidR="003C0BB0" w:rsidRPr="00E95251">
        <w:rPr>
          <w:noProof/>
          <w:spacing w:val="-3"/>
          <w:lang w:val="et-EE"/>
        </w:rPr>
        <w:t xml:space="preserve"> </w:t>
      </w:r>
      <w:r w:rsidR="003C0BB0" w:rsidRPr="00E95251">
        <w:rPr>
          <w:noProof/>
          <w:lang w:val="et-EE"/>
        </w:rPr>
        <w:t xml:space="preserve">kui </w:t>
      </w:r>
      <w:r w:rsidR="003C0BB0" w:rsidRPr="00E95251">
        <w:rPr>
          <w:noProof/>
          <w:spacing w:val="-1"/>
          <w:lang w:val="et-EE"/>
        </w:rPr>
        <w:t>10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EAP</w:t>
      </w:r>
      <w:r w:rsidR="003C0BB0" w:rsidRPr="00E95251">
        <w:rPr>
          <w:noProof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ulatuses);</w:t>
      </w:r>
    </w:p>
    <w:p w14:paraId="5B6AA031" w14:textId="41E86718" w:rsidR="004C4BE7" w:rsidRPr="00E95251" w:rsidRDefault="008568CF" w:rsidP="00A677AE">
      <w:pPr>
        <w:pStyle w:val="Kehatekst"/>
        <w:tabs>
          <w:tab w:val="left" w:pos="674"/>
        </w:tabs>
        <w:ind w:left="0"/>
        <w:jc w:val="both"/>
        <w:rPr>
          <w:noProof/>
          <w:lang w:val="et-EE"/>
        </w:rPr>
      </w:pPr>
      <w:r w:rsidRPr="00E95251">
        <w:rPr>
          <w:noProof/>
          <w:spacing w:val="-2"/>
          <w:lang w:val="et-EE"/>
        </w:rPr>
        <w:t xml:space="preserve">3.4. </w:t>
      </w:r>
      <w:r w:rsidR="003C0BB0" w:rsidRPr="00E95251">
        <w:rPr>
          <w:noProof/>
          <w:spacing w:val="-2"/>
          <w:lang w:val="et-EE"/>
        </w:rPr>
        <w:t>muu</w:t>
      </w:r>
      <w:r w:rsidR="003C0BB0" w:rsidRPr="00E95251">
        <w:rPr>
          <w:noProof/>
          <w:spacing w:val="64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doktoritööga</w:t>
      </w:r>
      <w:r w:rsidR="003C0BB0" w:rsidRPr="00E95251">
        <w:rPr>
          <w:noProof/>
          <w:spacing w:val="6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seotud</w:t>
      </w:r>
      <w:r w:rsidR="003C0BB0" w:rsidRPr="00E95251">
        <w:rPr>
          <w:noProof/>
          <w:spacing w:val="64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teadustegevus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(lõputööde</w:t>
      </w:r>
      <w:r w:rsidR="003C0BB0" w:rsidRPr="00E95251">
        <w:rPr>
          <w:noProof/>
          <w:spacing w:val="60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juhendamine,</w:t>
      </w:r>
      <w:r w:rsidR="003C0BB0" w:rsidRPr="00E95251">
        <w:rPr>
          <w:noProof/>
          <w:spacing w:val="45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ülikooliväline</w:t>
      </w:r>
      <w:r w:rsidR="003C0BB0" w:rsidRPr="00E95251">
        <w:rPr>
          <w:noProof/>
          <w:spacing w:val="65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praktika,</w:t>
      </w:r>
      <w:r w:rsidR="003C0BB0" w:rsidRPr="00E95251">
        <w:rPr>
          <w:noProof/>
          <w:spacing w:val="64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osalemine</w:t>
      </w:r>
      <w:r w:rsidR="003C0BB0" w:rsidRPr="00E95251">
        <w:rPr>
          <w:noProof/>
          <w:spacing w:val="65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teadusprojektides,</w:t>
      </w:r>
      <w:r w:rsidR="003C0BB0" w:rsidRPr="00E95251">
        <w:rPr>
          <w:noProof/>
          <w:spacing w:val="64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uute</w:t>
      </w:r>
      <w:r w:rsidR="003C0BB0" w:rsidRPr="00E95251">
        <w:rPr>
          <w:noProof/>
          <w:spacing w:val="65"/>
          <w:lang w:val="et-EE"/>
        </w:rPr>
        <w:t xml:space="preserve"> </w:t>
      </w:r>
      <w:r w:rsidR="003C0BB0" w:rsidRPr="00E95251">
        <w:rPr>
          <w:noProof/>
          <w:lang w:val="et-EE"/>
        </w:rPr>
        <w:t>meetodite</w:t>
      </w:r>
      <w:r w:rsidR="003C0BB0" w:rsidRPr="00E95251">
        <w:rPr>
          <w:noProof/>
          <w:spacing w:val="29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omandamine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jmt</w:t>
      </w:r>
      <w:r w:rsidR="003C0BB0" w:rsidRPr="00E95251">
        <w:rPr>
          <w:noProof/>
          <w:spacing w:val="-19"/>
          <w:lang w:val="et-EE"/>
        </w:rPr>
        <w:t xml:space="preserve"> </w:t>
      </w:r>
      <w:r w:rsidR="00583FB9" w:rsidRPr="00E95251">
        <w:rPr>
          <w:rFonts w:ascii="Calibri" w:hAnsi="Calibri"/>
          <w:noProof/>
          <w:sz w:val="22"/>
          <w:lang w:val="et-EE"/>
        </w:rPr>
        <w:t>–</w:t>
      </w:r>
      <w:r w:rsidR="003C0BB0" w:rsidRPr="00E95251">
        <w:rPr>
          <w:rFonts w:ascii="Calibri" w:hAnsi="Calibri"/>
          <w:noProof/>
          <w:sz w:val="22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ühe</w:t>
      </w:r>
      <w:r w:rsidR="003C0BB0" w:rsidRPr="00E95251">
        <w:rPr>
          <w:noProof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õppeaasta</w:t>
      </w:r>
      <w:r w:rsidR="003C0BB0" w:rsidRPr="00E95251">
        <w:rPr>
          <w:noProof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jooksul</w:t>
      </w:r>
      <w:r w:rsidR="003C0BB0" w:rsidRPr="00E95251">
        <w:rPr>
          <w:noProof/>
          <w:spacing w:val="-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mitte</w:t>
      </w:r>
      <w:r w:rsidR="003C0BB0" w:rsidRPr="00E95251">
        <w:rPr>
          <w:noProof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rohkem</w:t>
      </w:r>
      <w:r w:rsidR="003C0BB0" w:rsidRPr="00E95251">
        <w:rPr>
          <w:noProof/>
          <w:spacing w:val="-5"/>
          <w:lang w:val="et-EE"/>
        </w:rPr>
        <w:t xml:space="preserve"> </w:t>
      </w:r>
      <w:r w:rsidR="003C0BB0" w:rsidRPr="00E95251">
        <w:rPr>
          <w:noProof/>
          <w:lang w:val="et-EE"/>
        </w:rPr>
        <w:t>kui</w:t>
      </w:r>
      <w:r w:rsidR="003C0BB0" w:rsidRPr="00E95251">
        <w:rPr>
          <w:noProof/>
          <w:spacing w:val="-3"/>
          <w:lang w:val="et-EE"/>
        </w:rPr>
        <w:t xml:space="preserve"> </w:t>
      </w:r>
      <w:r w:rsidR="003C0BB0" w:rsidRPr="00E95251">
        <w:rPr>
          <w:noProof/>
          <w:lang w:val="et-EE"/>
        </w:rPr>
        <w:t>6</w:t>
      </w:r>
      <w:r w:rsidR="003C0BB0" w:rsidRPr="00E95251">
        <w:rPr>
          <w:noProof/>
          <w:spacing w:val="4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EAP</w:t>
      </w:r>
      <w:r w:rsidR="003C0BB0" w:rsidRPr="00E95251">
        <w:rPr>
          <w:noProof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ulatuses).</w:t>
      </w:r>
    </w:p>
    <w:p w14:paraId="1991F7B9" w14:textId="3DAF7AFE" w:rsidR="001F1D9F" w:rsidRPr="00E95251" w:rsidRDefault="008568CF" w:rsidP="00A677AE">
      <w:pPr>
        <w:pStyle w:val="Kehatekst"/>
        <w:tabs>
          <w:tab w:val="left" w:pos="796"/>
        </w:tabs>
        <w:ind w:left="0"/>
        <w:jc w:val="both"/>
        <w:rPr>
          <w:noProof/>
          <w:lang w:val="et-EE"/>
        </w:rPr>
      </w:pPr>
      <w:r w:rsidRPr="00E95251">
        <w:rPr>
          <w:noProof/>
          <w:spacing w:val="-1"/>
          <w:lang w:val="et-EE"/>
        </w:rPr>
        <w:t xml:space="preserve">3.5. </w:t>
      </w:r>
      <w:r w:rsidR="002A4A7E">
        <w:rPr>
          <w:noProof/>
          <w:spacing w:val="-1"/>
          <w:lang w:val="et-EE"/>
        </w:rPr>
        <w:t xml:space="preserve">kriteeriumid </w:t>
      </w:r>
      <w:r w:rsidR="000C4852" w:rsidRPr="00E95251">
        <w:rPr>
          <w:noProof/>
          <w:spacing w:val="-1"/>
          <w:lang w:val="et-EE"/>
        </w:rPr>
        <w:t>3.1. ja 3.2. on prioriteetsed</w:t>
      </w:r>
      <w:r w:rsidR="009F122B" w:rsidRPr="00E95251">
        <w:rPr>
          <w:noProof/>
          <w:spacing w:val="-1"/>
          <w:lang w:val="et-EE"/>
        </w:rPr>
        <w:t xml:space="preserve"> ning nende täitmist võetakse esmajoones arvesse</w:t>
      </w:r>
      <w:r w:rsidRPr="00E95251">
        <w:rPr>
          <w:noProof/>
          <w:spacing w:val="-1"/>
          <w:lang w:val="et-EE"/>
        </w:rPr>
        <w:t>.</w:t>
      </w:r>
      <w:r w:rsidR="000C4852" w:rsidRPr="00E95251">
        <w:rPr>
          <w:noProof/>
          <w:spacing w:val="-1"/>
          <w:lang w:val="et-EE"/>
        </w:rPr>
        <w:t xml:space="preserve"> </w:t>
      </w:r>
    </w:p>
    <w:p w14:paraId="2490681F" w14:textId="77777777" w:rsidR="004C4BE7" w:rsidRPr="00E95251" w:rsidRDefault="004C4BE7" w:rsidP="00A677AE">
      <w:pPr>
        <w:jc w:val="both"/>
        <w:rPr>
          <w:rFonts w:ascii="Times New Roman" w:eastAsia="Times New Roman" w:hAnsi="Times New Roman" w:cs="Times New Roman"/>
          <w:noProof/>
          <w:sz w:val="27"/>
          <w:szCs w:val="27"/>
          <w:lang w:val="et-EE"/>
        </w:rPr>
      </w:pPr>
    </w:p>
    <w:p w14:paraId="05D91194" w14:textId="77777777" w:rsidR="008073DB" w:rsidRPr="00E95251" w:rsidRDefault="008073DB" w:rsidP="00A677AE">
      <w:pPr>
        <w:jc w:val="both"/>
        <w:rPr>
          <w:rFonts w:ascii="Times New Roman" w:eastAsia="Times New Roman" w:hAnsi="Times New Roman" w:cs="Times New Roman"/>
          <w:noProof/>
          <w:sz w:val="28"/>
          <w:szCs w:val="28"/>
          <w:lang w:val="et-EE"/>
        </w:rPr>
      </w:pPr>
      <w:r w:rsidRPr="00E95251">
        <w:rPr>
          <w:rFonts w:ascii="Times New Roman" w:eastAsia="Times New Roman" w:hAnsi="Times New Roman" w:cs="Times New Roman"/>
          <w:noProof/>
          <w:sz w:val="28"/>
          <w:szCs w:val="28"/>
          <w:lang w:val="et-EE"/>
        </w:rPr>
        <w:t xml:space="preserve">4. Doktorandi esimese aasta teadustööd hinnatakse järgmiselt: </w:t>
      </w:r>
    </w:p>
    <w:p w14:paraId="6A602C21" w14:textId="2343EDB4" w:rsidR="008073DB" w:rsidRPr="00E95251" w:rsidRDefault="008073DB" w:rsidP="00A677AE">
      <w:pPr>
        <w:pStyle w:val="Kehatekst"/>
        <w:tabs>
          <w:tab w:val="left" w:pos="607"/>
        </w:tabs>
        <w:ind w:left="0"/>
        <w:jc w:val="both"/>
        <w:rPr>
          <w:noProof/>
          <w:lang w:val="et-EE"/>
        </w:rPr>
      </w:pPr>
      <w:r w:rsidRPr="00E95251">
        <w:rPr>
          <w:noProof/>
          <w:spacing w:val="-1"/>
          <w:lang w:val="et-EE"/>
        </w:rPr>
        <w:t xml:space="preserve">4.1. </w:t>
      </w:r>
      <w:r w:rsidR="00A25AA5" w:rsidRPr="00E95251">
        <w:rPr>
          <w:noProof/>
          <w:spacing w:val="-1"/>
          <w:lang w:val="et-EE"/>
        </w:rPr>
        <w:t>esimese</w:t>
      </w:r>
      <w:r w:rsidR="00A25AA5" w:rsidRPr="00E95251">
        <w:rPr>
          <w:noProof/>
          <w:spacing w:val="16"/>
          <w:lang w:val="et-EE"/>
        </w:rPr>
        <w:t xml:space="preserve"> </w:t>
      </w:r>
      <w:r w:rsidR="00A25AA5" w:rsidRPr="00E95251">
        <w:rPr>
          <w:noProof/>
          <w:spacing w:val="-1"/>
          <w:lang w:val="et-EE"/>
        </w:rPr>
        <w:t>õppeaasta</w:t>
      </w:r>
      <w:r w:rsidR="00A25AA5" w:rsidRPr="00E95251">
        <w:rPr>
          <w:noProof/>
          <w:spacing w:val="16"/>
          <w:lang w:val="et-EE"/>
        </w:rPr>
        <w:t xml:space="preserve"> </w:t>
      </w:r>
      <w:r w:rsidRPr="00E95251">
        <w:rPr>
          <w:noProof/>
          <w:lang w:val="et-EE"/>
        </w:rPr>
        <w:t>esimese semestri lõpus toimuva</w:t>
      </w:r>
      <w:r w:rsidR="00140CB5" w:rsidRPr="00E95251">
        <w:rPr>
          <w:noProof/>
          <w:lang w:val="et-EE"/>
        </w:rPr>
        <w:t>l</w:t>
      </w:r>
      <w:r w:rsidRPr="00E95251">
        <w:rPr>
          <w:noProof/>
          <w:lang w:val="et-EE"/>
        </w:rPr>
        <w:t xml:space="preserve"> atesteerimise</w:t>
      </w:r>
      <w:r w:rsidR="00140CB5" w:rsidRPr="00E95251">
        <w:rPr>
          <w:noProof/>
          <w:lang w:val="et-EE"/>
        </w:rPr>
        <w:t>l</w:t>
      </w:r>
      <w:r w:rsidRPr="00E95251">
        <w:rPr>
          <w:noProof/>
          <w:lang w:val="et-EE"/>
        </w:rPr>
        <w:t xml:space="preserve"> </w:t>
      </w:r>
      <w:r w:rsidRPr="00E95251">
        <w:rPr>
          <w:noProof/>
          <w:spacing w:val="-1"/>
          <w:lang w:val="et-EE"/>
        </w:rPr>
        <w:t>kuni 20 EAP</w:t>
      </w:r>
      <w:r w:rsidR="00140CB5" w:rsidRPr="00E95251">
        <w:rPr>
          <w:noProof/>
          <w:spacing w:val="-1"/>
          <w:lang w:val="et-EE"/>
        </w:rPr>
        <w:t>-ga</w:t>
      </w:r>
      <w:r w:rsidRPr="00E95251">
        <w:rPr>
          <w:noProof/>
          <w:spacing w:val="-1"/>
          <w:lang w:val="et-EE"/>
        </w:rPr>
        <w:t xml:space="preserve"> tingimusel, et</w:t>
      </w:r>
      <w:r w:rsidR="00A25AA5" w:rsidRPr="00E95251">
        <w:rPr>
          <w:noProof/>
          <w:lang w:val="et-EE"/>
        </w:rPr>
        <w:t xml:space="preserve"> on valminud vähemalt </w:t>
      </w:r>
      <w:r w:rsidR="00A04CEC" w:rsidRPr="006D508B">
        <w:rPr>
          <w:noProof/>
          <w:lang w:val="et-EE"/>
        </w:rPr>
        <w:t xml:space="preserve">ühe artikli läbitöötatud kavand </w:t>
      </w:r>
      <w:r w:rsidR="00A25AA5" w:rsidRPr="006D508B">
        <w:rPr>
          <w:noProof/>
          <w:lang w:val="et-EE"/>
        </w:rPr>
        <w:t>või monograafia</w:t>
      </w:r>
      <w:r w:rsidR="00A25AA5" w:rsidRPr="00E95251">
        <w:rPr>
          <w:noProof/>
          <w:lang w:val="et-EE"/>
        </w:rPr>
        <w:t xml:space="preserve"> ühe peatüki kavand</w:t>
      </w:r>
      <w:r w:rsidR="00140CB5" w:rsidRPr="00E95251">
        <w:rPr>
          <w:noProof/>
          <w:lang w:val="et-EE"/>
        </w:rPr>
        <w:t>;</w:t>
      </w:r>
    </w:p>
    <w:p w14:paraId="147E90EB" w14:textId="54D7B154" w:rsidR="00103906" w:rsidRPr="00E95251" w:rsidRDefault="008073DB" w:rsidP="00A677AE">
      <w:pPr>
        <w:pStyle w:val="Kehatekst"/>
        <w:tabs>
          <w:tab w:val="left" w:pos="607"/>
        </w:tabs>
        <w:ind w:left="0"/>
        <w:jc w:val="both"/>
        <w:rPr>
          <w:noProof/>
          <w:lang w:val="et-EE"/>
        </w:rPr>
      </w:pPr>
      <w:r w:rsidRPr="00E95251">
        <w:rPr>
          <w:noProof/>
          <w:lang w:val="et-EE"/>
        </w:rPr>
        <w:t>4.2. e</w:t>
      </w:r>
      <w:r w:rsidR="00103906" w:rsidRPr="00E95251">
        <w:rPr>
          <w:noProof/>
          <w:spacing w:val="-1"/>
          <w:lang w:val="et-EE"/>
        </w:rPr>
        <w:t xml:space="preserve">simese õppeaasta </w:t>
      </w:r>
      <w:r w:rsidRPr="00E95251">
        <w:rPr>
          <w:noProof/>
          <w:lang w:val="et-EE"/>
        </w:rPr>
        <w:t>lõpu</w:t>
      </w:r>
      <w:r w:rsidR="00103906" w:rsidRPr="00E95251">
        <w:rPr>
          <w:noProof/>
          <w:lang w:val="et-EE"/>
        </w:rPr>
        <w:t xml:space="preserve">s </w:t>
      </w:r>
      <w:r w:rsidRPr="00E95251">
        <w:rPr>
          <w:noProof/>
          <w:lang w:val="et-EE"/>
        </w:rPr>
        <w:t>toimuva</w:t>
      </w:r>
      <w:r w:rsidR="00140CB5" w:rsidRPr="00E95251">
        <w:rPr>
          <w:noProof/>
          <w:lang w:val="et-EE"/>
        </w:rPr>
        <w:t>l atesteerimisel</w:t>
      </w:r>
      <w:r w:rsidRPr="00E95251">
        <w:rPr>
          <w:noProof/>
          <w:lang w:val="et-EE"/>
        </w:rPr>
        <w:t xml:space="preserve"> </w:t>
      </w:r>
      <w:r w:rsidR="00140CB5" w:rsidRPr="00E95251">
        <w:rPr>
          <w:noProof/>
          <w:lang w:val="et-EE"/>
        </w:rPr>
        <w:t>kuni 20 EAP-ga</w:t>
      </w:r>
      <w:r w:rsidRPr="00E95251">
        <w:rPr>
          <w:noProof/>
          <w:lang w:val="et-EE"/>
        </w:rPr>
        <w:t xml:space="preserve"> tingimusel, et </w:t>
      </w:r>
      <w:r w:rsidR="00103906" w:rsidRPr="00E95251">
        <w:rPr>
          <w:noProof/>
          <w:spacing w:val="-1"/>
          <w:lang w:val="et-EE"/>
        </w:rPr>
        <w:t>on</w:t>
      </w:r>
      <w:r w:rsidR="00103906" w:rsidRPr="00E95251">
        <w:rPr>
          <w:noProof/>
          <w:spacing w:val="15"/>
          <w:lang w:val="et-EE"/>
        </w:rPr>
        <w:t xml:space="preserve"> </w:t>
      </w:r>
      <w:r w:rsidR="00103906" w:rsidRPr="00E95251">
        <w:rPr>
          <w:noProof/>
          <w:spacing w:val="-2"/>
          <w:lang w:val="et-EE"/>
        </w:rPr>
        <w:t>valminud</w:t>
      </w:r>
      <w:r w:rsidR="00103906" w:rsidRPr="00E95251">
        <w:rPr>
          <w:noProof/>
          <w:spacing w:val="1"/>
          <w:lang w:val="et-EE"/>
        </w:rPr>
        <w:t xml:space="preserve"> vähemalt ühe teadusartikli </w:t>
      </w:r>
      <w:r w:rsidR="00CF7446" w:rsidRPr="00E95251">
        <w:rPr>
          <w:noProof/>
          <w:spacing w:val="1"/>
          <w:lang w:val="et-EE"/>
        </w:rPr>
        <w:t xml:space="preserve">avaldamiskõlbulik </w:t>
      </w:r>
      <w:r w:rsidR="00103906" w:rsidRPr="00E95251">
        <w:rPr>
          <w:noProof/>
          <w:spacing w:val="1"/>
          <w:lang w:val="et-EE"/>
        </w:rPr>
        <w:t xml:space="preserve">käsikiri või monograafia </w:t>
      </w:r>
      <w:r w:rsidR="0032614E">
        <w:rPr>
          <w:noProof/>
          <w:spacing w:val="1"/>
          <w:lang w:val="et-EE"/>
        </w:rPr>
        <w:t>materjal</w:t>
      </w:r>
      <w:r w:rsidR="00121030">
        <w:rPr>
          <w:noProof/>
          <w:spacing w:val="1"/>
          <w:lang w:val="et-EE"/>
        </w:rPr>
        <w:t xml:space="preserve">, mis </w:t>
      </w:r>
      <w:r w:rsidR="00E07F6B">
        <w:rPr>
          <w:noProof/>
          <w:spacing w:val="1"/>
          <w:lang w:val="et-EE"/>
        </w:rPr>
        <w:t xml:space="preserve">moodustab </w:t>
      </w:r>
      <w:r w:rsidR="006632F4">
        <w:rPr>
          <w:noProof/>
          <w:spacing w:val="1"/>
          <w:lang w:val="et-EE"/>
        </w:rPr>
        <w:t xml:space="preserve">vähemalt </w:t>
      </w:r>
      <w:r w:rsidR="007967A7">
        <w:rPr>
          <w:noProof/>
          <w:spacing w:val="1"/>
          <w:lang w:val="et-EE"/>
        </w:rPr>
        <w:t>1/5</w:t>
      </w:r>
      <w:r w:rsidR="006632F4">
        <w:rPr>
          <w:noProof/>
          <w:spacing w:val="1"/>
          <w:lang w:val="et-EE"/>
        </w:rPr>
        <w:t xml:space="preserve"> </w:t>
      </w:r>
      <w:r w:rsidR="00096E67">
        <w:rPr>
          <w:noProof/>
          <w:spacing w:val="1"/>
          <w:lang w:val="et-EE"/>
        </w:rPr>
        <w:t xml:space="preserve">töö </w:t>
      </w:r>
      <w:r w:rsidR="006632F4">
        <w:rPr>
          <w:noProof/>
          <w:spacing w:val="1"/>
          <w:lang w:val="et-EE"/>
        </w:rPr>
        <w:t>planeeritud mahu</w:t>
      </w:r>
      <w:r w:rsidR="007967A7">
        <w:rPr>
          <w:noProof/>
          <w:spacing w:val="1"/>
          <w:lang w:val="et-EE"/>
        </w:rPr>
        <w:t>st</w:t>
      </w:r>
      <w:r w:rsidR="005D5E2E" w:rsidRPr="00E95251">
        <w:rPr>
          <w:noProof/>
          <w:spacing w:val="1"/>
          <w:lang w:val="et-EE"/>
        </w:rPr>
        <w:t>.</w:t>
      </w:r>
    </w:p>
    <w:p w14:paraId="160CAFC7" w14:textId="77777777" w:rsidR="00A25AA5" w:rsidRPr="00E95251" w:rsidRDefault="00A25AA5" w:rsidP="00A677AE">
      <w:pPr>
        <w:jc w:val="both"/>
        <w:rPr>
          <w:rFonts w:ascii="Times New Roman" w:eastAsia="Times New Roman" w:hAnsi="Times New Roman" w:cs="Times New Roman"/>
          <w:noProof/>
          <w:sz w:val="27"/>
          <w:szCs w:val="27"/>
          <w:lang w:val="et-EE"/>
        </w:rPr>
      </w:pPr>
    </w:p>
    <w:p w14:paraId="52F72B74" w14:textId="2C960993" w:rsidR="004C4BE7" w:rsidRPr="00E95251" w:rsidRDefault="008073DB" w:rsidP="00A677AE">
      <w:pPr>
        <w:pStyle w:val="Kehatekst"/>
        <w:tabs>
          <w:tab w:val="left" w:pos="382"/>
        </w:tabs>
        <w:ind w:left="0"/>
        <w:jc w:val="both"/>
        <w:rPr>
          <w:noProof/>
          <w:lang w:val="et-EE"/>
        </w:rPr>
      </w:pPr>
      <w:r w:rsidRPr="00E95251">
        <w:rPr>
          <w:noProof/>
          <w:spacing w:val="-2"/>
          <w:lang w:val="et-EE"/>
        </w:rPr>
        <w:t>5. A</w:t>
      </w:r>
      <w:r w:rsidR="00103906" w:rsidRPr="00E95251">
        <w:rPr>
          <w:noProof/>
          <w:spacing w:val="-2"/>
          <w:lang w:val="et-EE"/>
        </w:rPr>
        <w:t>lates teisest õppeaastast hinnatakse d</w:t>
      </w:r>
      <w:r w:rsidR="003C0BB0" w:rsidRPr="00E95251">
        <w:rPr>
          <w:noProof/>
          <w:spacing w:val="-2"/>
          <w:lang w:val="et-EE"/>
        </w:rPr>
        <w:t>oktorandi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aastast</w:t>
      </w:r>
      <w:r w:rsidR="003C0BB0" w:rsidRPr="00E95251">
        <w:rPr>
          <w:noProof/>
          <w:spacing w:val="-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teadustööd</w:t>
      </w:r>
      <w:r w:rsidR="003C0BB0" w:rsidRPr="00E95251">
        <w:rPr>
          <w:noProof/>
          <w:spacing w:val="4"/>
          <w:lang w:val="et-EE"/>
        </w:rPr>
        <w:t xml:space="preserve"> </w:t>
      </w:r>
      <w:r w:rsidR="003C0BB0" w:rsidRPr="00E95251">
        <w:rPr>
          <w:noProof/>
          <w:lang w:val="et-EE"/>
        </w:rPr>
        <w:t xml:space="preserve">40 </w:t>
      </w:r>
      <w:r w:rsidR="003C0BB0" w:rsidRPr="00E95251">
        <w:rPr>
          <w:noProof/>
          <w:spacing w:val="-2"/>
          <w:lang w:val="et-EE"/>
        </w:rPr>
        <w:t>EAP-ga,</w:t>
      </w:r>
      <w:r w:rsidR="003C0BB0" w:rsidRPr="00E95251">
        <w:rPr>
          <w:noProof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kui</w:t>
      </w:r>
      <w:r w:rsidR="008568CF" w:rsidRPr="00E95251">
        <w:rPr>
          <w:noProof/>
          <w:spacing w:val="-1"/>
          <w:lang w:val="et-EE"/>
        </w:rPr>
        <w:t>:</w:t>
      </w:r>
    </w:p>
    <w:p w14:paraId="35FC544A" w14:textId="21A279E2" w:rsidR="004C4BE7" w:rsidRPr="00E95251" w:rsidRDefault="008073DB" w:rsidP="00A677AE">
      <w:pPr>
        <w:pStyle w:val="Kehatekst"/>
        <w:tabs>
          <w:tab w:val="left" w:pos="629"/>
        </w:tabs>
        <w:ind w:left="0"/>
        <w:jc w:val="both"/>
        <w:rPr>
          <w:noProof/>
          <w:lang w:val="et-EE"/>
        </w:rPr>
      </w:pPr>
      <w:r w:rsidRPr="00E95251">
        <w:rPr>
          <w:noProof/>
          <w:spacing w:val="-1"/>
          <w:lang w:val="et-EE"/>
        </w:rPr>
        <w:t xml:space="preserve">5.1. </w:t>
      </w:r>
      <w:r w:rsidR="003C0BB0" w:rsidRPr="00E95251">
        <w:rPr>
          <w:noProof/>
          <w:spacing w:val="-1"/>
          <w:lang w:val="et-EE"/>
        </w:rPr>
        <w:t>teise</w:t>
      </w:r>
      <w:r w:rsidR="003C0BB0" w:rsidRPr="00E95251">
        <w:rPr>
          <w:noProof/>
          <w:spacing w:val="35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õppeaasta</w:t>
      </w:r>
      <w:r w:rsidR="003C0BB0" w:rsidRPr="00E95251">
        <w:rPr>
          <w:noProof/>
          <w:spacing w:val="38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lõpuks</w:t>
      </w:r>
      <w:r w:rsidR="003C0BB0" w:rsidRPr="00E95251">
        <w:rPr>
          <w:noProof/>
          <w:spacing w:val="36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on</w:t>
      </w:r>
      <w:r w:rsidR="003C0BB0" w:rsidRPr="00E95251">
        <w:rPr>
          <w:noProof/>
          <w:spacing w:val="38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valminud</w:t>
      </w:r>
      <w:r w:rsidR="003C0BB0" w:rsidRPr="00E95251">
        <w:rPr>
          <w:noProof/>
          <w:spacing w:val="36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vähemalt</w:t>
      </w:r>
      <w:r w:rsidR="003C0BB0" w:rsidRPr="00E95251">
        <w:rPr>
          <w:noProof/>
          <w:spacing w:val="43"/>
          <w:lang w:val="et-EE"/>
        </w:rPr>
        <w:t xml:space="preserve"> </w:t>
      </w:r>
      <w:r w:rsidR="001267B0">
        <w:rPr>
          <w:noProof/>
          <w:spacing w:val="-1"/>
          <w:lang w:val="et-EE"/>
        </w:rPr>
        <w:t>1/2</w:t>
      </w:r>
      <w:r w:rsidR="001267B0" w:rsidRPr="00E95251">
        <w:rPr>
          <w:noProof/>
          <w:spacing w:val="36"/>
          <w:lang w:val="et-EE"/>
        </w:rPr>
        <w:t xml:space="preserve"> </w:t>
      </w:r>
      <w:r w:rsidR="009F122B" w:rsidRPr="00172BF1">
        <w:rPr>
          <w:noProof/>
          <w:lang w:val="et-EE"/>
        </w:rPr>
        <w:t>monograafia</w:t>
      </w:r>
      <w:r w:rsidR="001267B0" w:rsidRPr="00172BF1">
        <w:rPr>
          <w:noProof/>
          <w:lang w:val="et-EE"/>
        </w:rPr>
        <w:t xml:space="preserve">st </w:t>
      </w:r>
      <w:r w:rsidR="003C0BB0" w:rsidRPr="00172BF1">
        <w:rPr>
          <w:noProof/>
          <w:lang w:val="et-EE"/>
        </w:rPr>
        <w:t>või</w:t>
      </w:r>
      <w:r w:rsidR="003C0BB0" w:rsidRPr="00E95251">
        <w:rPr>
          <w:noProof/>
          <w:spacing w:val="33"/>
          <w:lang w:val="et-EE"/>
        </w:rPr>
        <w:t xml:space="preserve"> </w:t>
      </w:r>
      <w:r w:rsidR="00854428" w:rsidRPr="00E95251">
        <w:rPr>
          <w:noProof/>
          <w:lang w:val="et-EE"/>
        </w:rPr>
        <w:t>kaks</w:t>
      </w:r>
      <w:r w:rsidR="00E339DE" w:rsidRPr="00E95251">
        <w:rPr>
          <w:noProof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teemakohas</w:t>
      </w:r>
      <w:r w:rsidR="00854428" w:rsidRPr="00E95251">
        <w:rPr>
          <w:noProof/>
          <w:spacing w:val="-1"/>
          <w:lang w:val="et-EE"/>
        </w:rPr>
        <w:t>t</w:t>
      </w:r>
      <w:r w:rsidR="003C0BB0" w:rsidRPr="00E95251">
        <w:rPr>
          <w:noProof/>
          <w:spacing w:val="-3"/>
          <w:lang w:val="et-EE"/>
        </w:rPr>
        <w:t xml:space="preserve"> </w:t>
      </w:r>
      <w:r w:rsidR="00A85FD5">
        <w:rPr>
          <w:noProof/>
          <w:spacing w:val="-3"/>
          <w:lang w:val="et-EE"/>
        </w:rPr>
        <w:t>doktoritöö kaitsmisel</w:t>
      </w:r>
      <w:r w:rsidR="00C2300E">
        <w:rPr>
          <w:noProof/>
          <w:spacing w:val="-3"/>
          <w:lang w:val="et-EE"/>
        </w:rPr>
        <w:t xml:space="preserve"> kvalifitseeruvat </w:t>
      </w:r>
      <w:r w:rsidR="003C0BB0" w:rsidRPr="00E95251">
        <w:rPr>
          <w:noProof/>
          <w:spacing w:val="-1"/>
          <w:lang w:val="et-EE"/>
        </w:rPr>
        <w:t>teadusartikli</w:t>
      </w:r>
      <w:r w:rsidR="00854428" w:rsidRPr="00E95251">
        <w:rPr>
          <w:noProof/>
          <w:spacing w:val="-1"/>
          <w:lang w:val="et-EE"/>
        </w:rPr>
        <w:t>t, millest üks on</w:t>
      </w:r>
      <w:r w:rsidR="003C0BB0" w:rsidRPr="00E95251">
        <w:rPr>
          <w:noProof/>
          <w:spacing w:val="1"/>
          <w:lang w:val="et-EE"/>
        </w:rPr>
        <w:t xml:space="preserve"> </w:t>
      </w:r>
      <w:r w:rsidR="00CF7446" w:rsidRPr="00E95251">
        <w:rPr>
          <w:noProof/>
          <w:spacing w:val="1"/>
          <w:lang w:val="et-EE"/>
        </w:rPr>
        <w:t xml:space="preserve">avaldamiskõlbulik </w:t>
      </w:r>
      <w:r w:rsidR="003C0BB0" w:rsidRPr="00E95251">
        <w:rPr>
          <w:noProof/>
          <w:spacing w:val="-1"/>
          <w:lang w:val="et-EE"/>
        </w:rPr>
        <w:t>käsikir</w:t>
      </w:r>
      <w:r w:rsidR="00854428" w:rsidRPr="00E95251">
        <w:rPr>
          <w:noProof/>
          <w:spacing w:val="-1"/>
          <w:lang w:val="et-EE"/>
        </w:rPr>
        <w:t xml:space="preserve">i ja teine on </w:t>
      </w:r>
      <w:r w:rsidR="00CF7446" w:rsidRPr="00E95251">
        <w:rPr>
          <w:noProof/>
          <w:spacing w:val="-1"/>
          <w:lang w:val="et-EE"/>
        </w:rPr>
        <w:t xml:space="preserve">toimetuse poolt ametlikult avaldamiseks </w:t>
      </w:r>
      <w:r w:rsidR="00854428" w:rsidRPr="00E95251">
        <w:rPr>
          <w:noProof/>
          <w:spacing w:val="-1"/>
          <w:lang w:val="et-EE"/>
        </w:rPr>
        <w:t>vastu võetud</w:t>
      </w:r>
      <w:r w:rsidR="002A4A7E">
        <w:rPr>
          <w:noProof/>
          <w:spacing w:val="-1"/>
          <w:lang w:val="et-EE"/>
        </w:rPr>
        <w:t>;</w:t>
      </w:r>
    </w:p>
    <w:p w14:paraId="7630C101" w14:textId="0F9190E4" w:rsidR="008073DB" w:rsidRPr="00E95251" w:rsidRDefault="008073DB" w:rsidP="00A677AE">
      <w:pPr>
        <w:pStyle w:val="Kehatekst"/>
        <w:tabs>
          <w:tab w:val="left" w:pos="641"/>
        </w:tabs>
        <w:ind w:left="0"/>
        <w:jc w:val="both"/>
        <w:rPr>
          <w:noProof/>
          <w:spacing w:val="-2"/>
          <w:lang w:val="et-EE"/>
        </w:rPr>
      </w:pPr>
      <w:r w:rsidRPr="00E95251">
        <w:rPr>
          <w:noProof/>
          <w:spacing w:val="-1"/>
          <w:lang w:val="et-EE"/>
        </w:rPr>
        <w:lastRenderedPageBreak/>
        <w:t xml:space="preserve">5.2. </w:t>
      </w:r>
      <w:r w:rsidR="003C0BB0" w:rsidRPr="00E95251">
        <w:rPr>
          <w:noProof/>
          <w:spacing w:val="-1"/>
          <w:lang w:val="et-EE"/>
        </w:rPr>
        <w:t>kolmanda</w:t>
      </w:r>
      <w:r w:rsidR="003C0BB0" w:rsidRPr="00E95251">
        <w:rPr>
          <w:noProof/>
          <w:spacing w:val="47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õppeaasta</w:t>
      </w:r>
      <w:r w:rsidR="003C0BB0" w:rsidRPr="00E95251">
        <w:rPr>
          <w:noProof/>
          <w:spacing w:val="53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lõpuks</w:t>
      </w:r>
      <w:r w:rsidR="003C0BB0" w:rsidRPr="00E95251">
        <w:rPr>
          <w:noProof/>
          <w:spacing w:val="50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on</w:t>
      </w:r>
      <w:r w:rsidR="003C0BB0" w:rsidRPr="00E95251">
        <w:rPr>
          <w:noProof/>
          <w:spacing w:val="48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valminud</w:t>
      </w:r>
      <w:r w:rsidR="003C0BB0" w:rsidRPr="00E95251">
        <w:rPr>
          <w:noProof/>
          <w:spacing w:val="50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vähemalt</w:t>
      </w:r>
      <w:r w:rsidR="003C0BB0" w:rsidRPr="00E95251">
        <w:rPr>
          <w:noProof/>
          <w:spacing w:val="48"/>
          <w:lang w:val="et-EE"/>
        </w:rPr>
        <w:t xml:space="preserve"> </w:t>
      </w:r>
      <w:r w:rsidR="00E17177">
        <w:rPr>
          <w:noProof/>
          <w:spacing w:val="-1"/>
          <w:lang w:val="et-EE"/>
        </w:rPr>
        <w:t>3/4</w:t>
      </w:r>
      <w:r w:rsidR="00E17177" w:rsidRPr="00E95251">
        <w:rPr>
          <w:noProof/>
          <w:spacing w:val="48"/>
          <w:lang w:val="et-EE"/>
        </w:rPr>
        <w:t xml:space="preserve"> </w:t>
      </w:r>
      <w:r w:rsidR="00292A63" w:rsidRPr="00E95251">
        <w:rPr>
          <w:noProof/>
          <w:spacing w:val="-2"/>
          <w:lang w:val="et-EE"/>
        </w:rPr>
        <w:t>monograafiast</w:t>
      </w:r>
      <w:r w:rsidR="00C27303" w:rsidRPr="00E95251">
        <w:rPr>
          <w:noProof/>
          <w:spacing w:val="-2"/>
          <w:lang w:val="et-EE"/>
        </w:rPr>
        <w:t xml:space="preserve"> ning üks teemakohane </w:t>
      </w:r>
      <w:r w:rsidR="00A85FD5">
        <w:rPr>
          <w:noProof/>
          <w:spacing w:val="-2"/>
          <w:lang w:val="et-EE"/>
        </w:rPr>
        <w:t>doktoritöö kaitsmisel</w:t>
      </w:r>
      <w:r w:rsidR="002A4A7E">
        <w:rPr>
          <w:noProof/>
          <w:spacing w:val="-2"/>
          <w:lang w:val="et-EE"/>
        </w:rPr>
        <w:t xml:space="preserve"> kvalifitseeruv </w:t>
      </w:r>
      <w:r w:rsidR="00C27303" w:rsidRPr="00E95251">
        <w:rPr>
          <w:noProof/>
          <w:spacing w:val="-2"/>
          <w:lang w:val="et-EE"/>
        </w:rPr>
        <w:t>teadusartikkel</w:t>
      </w:r>
      <w:r w:rsidR="0055613B" w:rsidRPr="00E95251">
        <w:rPr>
          <w:noProof/>
          <w:spacing w:val="-1"/>
          <w:lang w:val="et-EE"/>
        </w:rPr>
        <w:t>, mis</w:t>
      </w:r>
      <w:r w:rsidR="00C27303" w:rsidRPr="00E95251">
        <w:rPr>
          <w:noProof/>
          <w:spacing w:val="-1"/>
          <w:lang w:val="et-EE"/>
        </w:rPr>
        <w:t xml:space="preserve"> </w:t>
      </w:r>
      <w:r w:rsidR="00C27303" w:rsidRPr="00E95251">
        <w:rPr>
          <w:noProof/>
          <w:spacing w:val="-2"/>
          <w:lang w:val="et-EE"/>
        </w:rPr>
        <w:t xml:space="preserve">on </w:t>
      </w:r>
      <w:r w:rsidR="00CF7446" w:rsidRPr="00E95251">
        <w:rPr>
          <w:noProof/>
          <w:spacing w:val="-2"/>
          <w:lang w:val="et-EE"/>
        </w:rPr>
        <w:t xml:space="preserve">toimetuse poolt ametlikult avaldamiseks </w:t>
      </w:r>
      <w:r w:rsidR="00C27303" w:rsidRPr="00E95251">
        <w:rPr>
          <w:noProof/>
          <w:spacing w:val="-2"/>
          <w:lang w:val="et-EE"/>
        </w:rPr>
        <w:t>vastu võetud</w:t>
      </w:r>
      <w:r w:rsidR="0055613B" w:rsidRPr="00E95251">
        <w:rPr>
          <w:noProof/>
          <w:spacing w:val="-2"/>
          <w:lang w:val="et-EE"/>
        </w:rPr>
        <w:t>;</w:t>
      </w:r>
      <w:r w:rsidR="00C27303" w:rsidRPr="00E95251">
        <w:rPr>
          <w:noProof/>
          <w:spacing w:val="48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või</w:t>
      </w:r>
      <w:r w:rsidR="00E339DE" w:rsidRPr="00E95251">
        <w:rPr>
          <w:noProof/>
          <w:spacing w:val="63"/>
          <w:lang w:val="et-EE"/>
        </w:rPr>
        <w:t xml:space="preserve"> </w:t>
      </w:r>
      <w:r w:rsidR="00854428" w:rsidRPr="00E95251">
        <w:rPr>
          <w:noProof/>
          <w:spacing w:val="-1"/>
          <w:lang w:val="et-EE"/>
        </w:rPr>
        <w:t>kaks</w:t>
      </w:r>
      <w:r w:rsidR="00292A63" w:rsidRPr="00E95251">
        <w:rPr>
          <w:noProof/>
          <w:spacing w:val="-2"/>
          <w:lang w:val="et-EE"/>
        </w:rPr>
        <w:t xml:space="preserve"> t</w:t>
      </w:r>
      <w:r w:rsidR="003C0BB0" w:rsidRPr="00E95251">
        <w:rPr>
          <w:noProof/>
          <w:spacing w:val="-1"/>
          <w:lang w:val="et-EE"/>
        </w:rPr>
        <w:t>eemakohast</w:t>
      </w:r>
      <w:r w:rsidR="003C0BB0" w:rsidRPr="00E95251">
        <w:rPr>
          <w:noProof/>
          <w:spacing w:val="1"/>
          <w:lang w:val="et-EE"/>
        </w:rPr>
        <w:t xml:space="preserve"> </w:t>
      </w:r>
      <w:r w:rsidR="00A85FD5">
        <w:rPr>
          <w:noProof/>
          <w:spacing w:val="1"/>
          <w:lang w:val="et-EE"/>
        </w:rPr>
        <w:t>doktoritöö kaitsmisel</w:t>
      </w:r>
      <w:r w:rsidR="002A4A7E">
        <w:rPr>
          <w:noProof/>
          <w:spacing w:val="1"/>
          <w:lang w:val="et-EE"/>
        </w:rPr>
        <w:t xml:space="preserve"> kvalifitseeruvat </w:t>
      </w:r>
      <w:r w:rsidR="003C0BB0" w:rsidRPr="00E95251">
        <w:rPr>
          <w:noProof/>
          <w:spacing w:val="-1"/>
          <w:lang w:val="et-EE"/>
        </w:rPr>
        <w:t>teadusartiklit</w:t>
      </w:r>
      <w:r w:rsidR="00854428" w:rsidRPr="00E95251">
        <w:rPr>
          <w:noProof/>
          <w:spacing w:val="-1"/>
          <w:lang w:val="et-EE"/>
        </w:rPr>
        <w:t xml:space="preserve">, mis on </w:t>
      </w:r>
      <w:r w:rsidR="00CF7446" w:rsidRPr="00E95251">
        <w:rPr>
          <w:noProof/>
          <w:spacing w:val="-1"/>
          <w:lang w:val="et-EE"/>
        </w:rPr>
        <w:t xml:space="preserve">avaldamiseks </w:t>
      </w:r>
      <w:r w:rsidR="00854428" w:rsidRPr="00E95251">
        <w:rPr>
          <w:noProof/>
          <w:spacing w:val="-1"/>
          <w:lang w:val="et-EE"/>
        </w:rPr>
        <w:t>vastu võetud</w:t>
      </w:r>
      <w:r w:rsidR="003C0BB0" w:rsidRPr="00E95251">
        <w:rPr>
          <w:noProof/>
          <w:spacing w:val="-1"/>
          <w:lang w:val="et-EE"/>
        </w:rPr>
        <w:t>;</w:t>
      </w:r>
      <w:r w:rsidRPr="00E95251">
        <w:rPr>
          <w:noProof/>
          <w:spacing w:val="-1"/>
          <w:lang w:val="et-EE"/>
        </w:rPr>
        <w:t xml:space="preserve"> </w:t>
      </w:r>
    </w:p>
    <w:p w14:paraId="2E1ECBBA" w14:textId="12FA239F" w:rsidR="000C4852" w:rsidRPr="00E95251" w:rsidRDefault="008073DB" w:rsidP="00A677AE">
      <w:pPr>
        <w:pStyle w:val="Kehatekst"/>
        <w:tabs>
          <w:tab w:val="left" w:pos="641"/>
        </w:tabs>
        <w:ind w:left="0"/>
        <w:jc w:val="both"/>
        <w:rPr>
          <w:noProof/>
          <w:lang w:val="et-EE"/>
        </w:rPr>
      </w:pPr>
      <w:r w:rsidRPr="00E95251">
        <w:rPr>
          <w:noProof/>
          <w:spacing w:val="-2"/>
          <w:lang w:val="et-EE"/>
        </w:rPr>
        <w:t xml:space="preserve">5.3. </w:t>
      </w:r>
      <w:r w:rsidR="003C0BB0" w:rsidRPr="00E95251">
        <w:rPr>
          <w:noProof/>
          <w:spacing w:val="-2"/>
          <w:lang w:val="et-EE"/>
        </w:rPr>
        <w:t>neljanda</w:t>
      </w:r>
      <w:r w:rsidR="003C0BB0" w:rsidRPr="00E95251">
        <w:rPr>
          <w:noProof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õppeaasta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lõpuks</w:t>
      </w:r>
      <w:r w:rsidR="003C0BB0" w:rsidRPr="00E95251">
        <w:rPr>
          <w:noProof/>
          <w:spacing w:val="-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on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valminud</w:t>
      </w:r>
      <w:r w:rsidR="003C0BB0" w:rsidRPr="00E95251">
        <w:rPr>
          <w:noProof/>
          <w:spacing w:val="1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doktoritöö</w:t>
      </w:r>
      <w:r w:rsidR="003C0BB0" w:rsidRPr="00E95251">
        <w:rPr>
          <w:noProof/>
          <w:spacing w:val="-3"/>
          <w:lang w:val="et-EE"/>
        </w:rPr>
        <w:t xml:space="preserve"> </w:t>
      </w:r>
      <w:r w:rsidR="00292A63" w:rsidRPr="00E95251">
        <w:rPr>
          <w:noProof/>
          <w:spacing w:val="-3"/>
          <w:lang w:val="et-EE"/>
        </w:rPr>
        <w:t>kaitsmise</w:t>
      </w:r>
      <w:r w:rsidR="00CF7446" w:rsidRPr="00E95251">
        <w:rPr>
          <w:noProof/>
          <w:spacing w:val="-3"/>
          <w:lang w:val="et-EE"/>
        </w:rPr>
        <w:t>le</w:t>
      </w:r>
      <w:r w:rsidR="00292A63" w:rsidRPr="00E95251">
        <w:rPr>
          <w:noProof/>
          <w:spacing w:val="-3"/>
          <w:lang w:val="et-EE"/>
        </w:rPr>
        <w:t xml:space="preserve"> esitatav </w:t>
      </w:r>
      <w:r w:rsidR="003C0BB0" w:rsidRPr="00E95251">
        <w:rPr>
          <w:noProof/>
          <w:spacing w:val="-1"/>
          <w:lang w:val="et-EE"/>
        </w:rPr>
        <w:t>käsikiri.</w:t>
      </w:r>
    </w:p>
    <w:p w14:paraId="77E017A8" w14:textId="77777777" w:rsidR="000C4852" w:rsidRPr="00E95251" w:rsidRDefault="000C4852" w:rsidP="00A677AE">
      <w:pPr>
        <w:pStyle w:val="Kehatekst"/>
        <w:tabs>
          <w:tab w:val="left" w:pos="593"/>
        </w:tabs>
        <w:ind w:left="0"/>
        <w:jc w:val="both"/>
        <w:rPr>
          <w:rFonts w:cs="Times New Roman"/>
          <w:noProof/>
          <w:sz w:val="27"/>
          <w:szCs w:val="27"/>
          <w:lang w:val="et-EE"/>
        </w:rPr>
      </w:pPr>
    </w:p>
    <w:p w14:paraId="1B87A637" w14:textId="25330ED6" w:rsidR="0019678F" w:rsidRPr="00BA2D12" w:rsidRDefault="00B2224F" w:rsidP="00A677AE">
      <w:pPr>
        <w:pStyle w:val="Kehatekst"/>
        <w:tabs>
          <w:tab w:val="left" w:pos="592"/>
        </w:tabs>
        <w:ind w:left="0"/>
        <w:jc w:val="both"/>
        <w:rPr>
          <w:noProof/>
          <w:lang w:val="et-EE"/>
        </w:rPr>
      </w:pPr>
      <w:r w:rsidRPr="00E95251">
        <w:rPr>
          <w:spacing w:val="-1"/>
          <w:lang w:val="et-EE"/>
        </w:rPr>
        <w:t>6</w:t>
      </w:r>
      <w:r w:rsidR="000C4852" w:rsidRPr="00E95251">
        <w:rPr>
          <w:spacing w:val="-1"/>
          <w:lang w:val="et-EE"/>
        </w:rPr>
        <w:t>.</w:t>
      </w:r>
      <w:r w:rsidR="00E505D4" w:rsidRPr="00E95251">
        <w:rPr>
          <w:spacing w:val="-1"/>
          <w:lang w:val="et-EE"/>
        </w:rPr>
        <w:t>1.</w:t>
      </w:r>
      <w:r w:rsidR="0066134B">
        <w:rPr>
          <w:spacing w:val="-1"/>
          <w:lang w:val="et-EE"/>
        </w:rPr>
        <w:t xml:space="preserve"> </w:t>
      </w:r>
      <w:r w:rsidR="000C4852" w:rsidRPr="00E95251">
        <w:rPr>
          <w:noProof/>
          <w:spacing w:val="-1"/>
          <w:lang w:val="et-EE"/>
        </w:rPr>
        <w:t>Atesteerimiskomisjon</w:t>
      </w:r>
      <w:r w:rsidR="000C4852" w:rsidRPr="00E95251">
        <w:rPr>
          <w:noProof/>
          <w:spacing w:val="26"/>
          <w:lang w:val="et-EE"/>
        </w:rPr>
        <w:t xml:space="preserve"> </w:t>
      </w:r>
      <w:r w:rsidR="000C4852" w:rsidRPr="00E95251">
        <w:rPr>
          <w:noProof/>
          <w:lang w:val="et-EE"/>
        </w:rPr>
        <w:t>on</w:t>
      </w:r>
      <w:r w:rsidR="000C4852" w:rsidRPr="00E95251">
        <w:rPr>
          <w:noProof/>
          <w:spacing w:val="26"/>
          <w:lang w:val="et-EE"/>
        </w:rPr>
        <w:t xml:space="preserve"> </w:t>
      </w:r>
      <w:r w:rsidR="002A7413" w:rsidRPr="00A677AE">
        <w:rPr>
          <w:noProof/>
          <w:lang w:val="et-EE"/>
        </w:rPr>
        <w:t xml:space="preserve">otsustusvõimeline, </w:t>
      </w:r>
      <w:r w:rsidR="00A534B6" w:rsidRPr="00A677AE">
        <w:rPr>
          <w:noProof/>
          <w:lang w:val="et-EE"/>
        </w:rPr>
        <w:t>kui koosolekul osaleb</w:t>
      </w:r>
      <w:r w:rsidR="00A534B6">
        <w:rPr>
          <w:noProof/>
          <w:spacing w:val="26"/>
          <w:lang w:val="et-EE"/>
        </w:rPr>
        <w:t xml:space="preserve"> </w:t>
      </w:r>
      <w:r w:rsidR="000C4852" w:rsidRPr="00E95251">
        <w:rPr>
          <w:noProof/>
          <w:spacing w:val="-1"/>
          <w:lang w:val="et-EE"/>
        </w:rPr>
        <w:t>vähemalt</w:t>
      </w:r>
      <w:r w:rsidR="000C4852" w:rsidRPr="00E95251">
        <w:rPr>
          <w:noProof/>
          <w:spacing w:val="26"/>
          <w:lang w:val="et-EE"/>
        </w:rPr>
        <w:t xml:space="preserve"> </w:t>
      </w:r>
      <w:r w:rsidR="000C4852" w:rsidRPr="00E95251">
        <w:rPr>
          <w:noProof/>
          <w:spacing w:val="-1"/>
          <w:lang w:val="et-EE"/>
        </w:rPr>
        <w:t>kolm</w:t>
      </w:r>
      <w:r w:rsidR="00A534B6">
        <w:rPr>
          <w:noProof/>
          <w:spacing w:val="-1"/>
          <w:lang w:val="et-EE"/>
        </w:rPr>
        <w:t xml:space="preserve"> </w:t>
      </w:r>
      <w:r w:rsidR="000F17D5">
        <w:rPr>
          <w:noProof/>
          <w:spacing w:val="-1"/>
          <w:lang w:val="et-EE"/>
        </w:rPr>
        <w:t xml:space="preserve">hääleõiguslikku atesteerimiskomisjoni </w:t>
      </w:r>
      <w:r w:rsidR="000C4852" w:rsidRPr="00E95251">
        <w:rPr>
          <w:noProof/>
          <w:spacing w:val="-1"/>
          <w:lang w:val="et-EE"/>
        </w:rPr>
        <w:t>lii</w:t>
      </w:r>
      <w:r w:rsidR="000F17D5">
        <w:rPr>
          <w:noProof/>
          <w:spacing w:val="-1"/>
          <w:lang w:val="et-EE"/>
        </w:rPr>
        <w:t>get.</w:t>
      </w:r>
      <w:r w:rsidR="0055613B" w:rsidRPr="00E95251">
        <w:rPr>
          <w:noProof/>
          <w:spacing w:val="123"/>
          <w:lang w:val="et-EE"/>
        </w:rPr>
        <w:t xml:space="preserve"> </w:t>
      </w:r>
      <w:r w:rsidR="000F17D5">
        <w:rPr>
          <w:noProof/>
          <w:lang w:val="et-EE"/>
        </w:rPr>
        <w:t xml:space="preserve">Komisjoni </w:t>
      </w:r>
      <w:r w:rsidR="000C4852" w:rsidRPr="00E95251">
        <w:rPr>
          <w:noProof/>
          <w:spacing w:val="-1"/>
          <w:lang w:val="et-EE"/>
        </w:rPr>
        <w:t>liikmetel</w:t>
      </w:r>
      <w:r w:rsidR="000C4852" w:rsidRPr="00E95251">
        <w:rPr>
          <w:noProof/>
          <w:spacing w:val="14"/>
          <w:lang w:val="et-EE"/>
        </w:rPr>
        <w:t xml:space="preserve"> </w:t>
      </w:r>
      <w:r w:rsidR="000C4852" w:rsidRPr="00E95251">
        <w:rPr>
          <w:noProof/>
          <w:lang w:val="et-EE"/>
        </w:rPr>
        <w:t>on</w:t>
      </w:r>
      <w:r w:rsidR="000C4852" w:rsidRPr="00E95251">
        <w:rPr>
          <w:noProof/>
          <w:spacing w:val="14"/>
          <w:lang w:val="et-EE"/>
        </w:rPr>
        <w:t xml:space="preserve"> </w:t>
      </w:r>
      <w:r w:rsidR="000C4852" w:rsidRPr="00E95251">
        <w:rPr>
          <w:noProof/>
          <w:spacing w:val="-1"/>
          <w:lang w:val="et-EE"/>
        </w:rPr>
        <w:t>doktorikraad</w:t>
      </w:r>
      <w:r w:rsidR="000C4852" w:rsidRPr="00E95251">
        <w:rPr>
          <w:noProof/>
          <w:spacing w:val="14"/>
          <w:lang w:val="et-EE"/>
        </w:rPr>
        <w:t xml:space="preserve"> </w:t>
      </w:r>
      <w:r w:rsidR="000C4852" w:rsidRPr="00E95251">
        <w:rPr>
          <w:noProof/>
          <w:lang w:val="et-EE"/>
        </w:rPr>
        <w:t>või</w:t>
      </w:r>
      <w:r w:rsidR="000C4852" w:rsidRPr="00E95251">
        <w:rPr>
          <w:noProof/>
          <w:spacing w:val="14"/>
          <w:lang w:val="et-EE"/>
        </w:rPr>
        <w:t xml:space="preserve"> </w:t>
      </w:r>
      <w:r w:rsidR="000C4852" w:rsidRPr="00E95251">
        <w:rPr>
          <w:noProof/>
          <w:spacing w:val="-1"/>
          <w:lang w:val="et-EE"/>
        </w:rPr>
        <w:t>sellele</w:t>
      </w:r>
      <w:r w:rsidR="000C4852" w:rsidRPr="00E95251">
        <w:rPr>
          <w:noProof/>
          <w:spacing w:val="16"/>
          <w:lang w:val="et-EE"/>
        </w:rPr>
        <w:t xml:space="preserve"> </w:t>
      </w:r>
      <w:r w:rsidR="000C4852" w:rsidRPr="00E95251">
        <w:rPr>
          <w:noProof/>
          <w:spacing w:val="-1"/>
          <w:lang w:val="et-EE"/>
        </w:rPr>
        <w:t>vastav</w:t>
      </w:r>
      <w:r w:rsidR="000C4852" w:rsidRPr="00E95251">
        <w:rPr>
          <w:noProof/>
          <w:spacing w:val="13"/>
          <w:lang w:val="et-EE"/>
        </w:rPr>
        <w:t xml:space="preserve"> </w:t>
      </w:r>
      <w:r w:rsidR="000C4852" w:rsidRPr="00E95251">
        <w:rPr>
          <w:noProof/>
          <w:lang w:val="et-EE"/>
        </w:rPr>
        <w:t xml:space="preserve">kvalifikatsioon. </w:t>
      </w:r>
    </w:p>
    <w:p w14:paraId="775B28C7" w14:textId="77777777" w:rsidR="00DC1862" w:rsidRDefault="00DC1862" w:rsidP="00A677AE">
      <w:pPr>
        <w:pStyle w:val="Kehatekst"/>
        <w:tabs>
          <w:tab w:val="left" w:pos="592"/>
        </w:tabs>
        <w:ind w:left="0"/>
        <w:jc w:val="both"/>
        <w:rPr>
          <w:noProof/>
          <w:lang w:val="et-EE"/>
        </w:rPr>
      </w:pPr>
      <w:r w:rsidRPr="00E95251">
        <w:rPr>
          <w:noProof/>
          <w:spacing w:val="-1"/>
          <w:lang w:val="et-EE"/>
        </w:rPr>
        <w:t>6.2.Vähemalt</w:t>
      </w:r>
      <w:r w:rsidRPr="00E95251">
        <w:rPr>
          <w:noProof/>
          <w:lang w:val="et-EE"/>
        </w:rPr>
        <w:t xml:space="preserve"> </w:t>
      </w:r>
      <w:r w:rsidRPr="00E95251">
        <w:rPr>
          <w:noProof/>
          <w:spacing w:val="-1"/>
          <w:lang w:val="et-EE"/>
        </w:rPr>
        <w:t>üks</w:t>
      </w:r>
      <w:r w:rsidRPr="00E95251">
        <w:rPr>
          <w:noProof/>
          <w:lang w:val="et-EE"/>
        </w:rPr>
        <w:t xml:space="preserve"> komisjoni </w:t>
      </w:r>
      <w:r w:rsidRPr="00E95251">
        <w:rPr>
          <w:noProof/>
          <w:spacing w:val="-1"/>
          <w:lang w:val="et-EE"/>
        </w:rPr>
        <w:t xml:space="preserve">liige on </w:t>
      </w:r>
      <w:r w:rsidRPr="00E95251">
        <w:rPr>
          <w:noProof/>
          <w:lang w:val="et-EE"/>
        </w:rPr>
        <w:t xml:space="preserve">väljastpoolt õppekava haldavat instituuti või kolledžit. </w:t>
      </w:r>
    </w:p>
    <w:p w14:paraId="3A3A007D" w14:textId="4D290901" w:rsidR="00D728CA" w:rsidRDefault="00DC1862" w:rsidP="00A677AE">
      <w:pPr>
        <w:pStyle w:val="Kehatekst"/>
        <w:tabs>
          <w:tab w:val="left" w:pos="593"/>
        </w:tabs>
        <w:ind w:left="0"/>
        <w:jc w:val="both"/>
        <w:rPr>
          <w:noProof/>
          <w:lang w:val="et-EE"/>
        </w:rPr>
      </w:pPr>
      <w:r>
        <w:rPr>
          <w:noProof/>
          <w:lang w:val="et-EE"/>
        </w:rPr>
        <w:t>6.3</w:t>
      </w:r>
      <w:r w:rsidR="000F17D5">
        <w:rPr>
          <w:noProof/>
          <w:lang w:val="et-EE"/>
        </w:rPr>
        <w:t xml:space="preserve">. </w:t>
      </w:r>
      <w:r w:rsidR="000F17D5" w:rsidRPr="00773C2F">
        <w:rPr>
          <w:noProof/>
          <w:lang w:val="et-EE"/>
        </w:rPr>
        <w:t>Kui</w:t>
      </w:r>
      <w:r w:rsidR="000F17D5" w:rsidRPr="00773C2F">
        <w:rPr>
          <w:noProof/>
          <w:spacing w:val="9"/>
          <w:lang w:val="et-EE"/>
        </w:rPr>
        <w:t xml:space="preserve"> </w:t>
      </w:r>
      <w:r w:rsidR="000F17D5" w:rsidRPr="00773C2F">
        <w:rPr>
          <w:noProof/>
          <w:lang w:val="et-EE"/>
        </w:rPr>
        <w:t>atesteerimiskomisjoni</w:t>
      </w:r>
      <w:r w:rsidR="000F17D5" w:rsidRPr="00773C2F">
        <w:rPr>
          <w:noProof/>
          <w:spacing w:val="9"/>
          <w:lang w:val="et-EE"/>
        </w:rPr>
        <w:t xml:space="preserve"> </w:t>
      </w:r>
      <w:r w:rsidR="000F17D5" w:rsidRPr="00773C2F">
        <w:rPr>
          <w:noProof/>
          <w:spacing w:val="-1"/>
          <w:lang w:val="et-EE"/>
        </w:rPr>
        <w:t>liige</w:t>
      </w:r>
      <w:r w:rsidR="000F17D5" w:rsidRPr="00773C2F">
        <w:rPr>
          <w:noProof/>
          <w:spacing w:val="8"/>
          <w:lang w:val="et-EE"/>
        </w:rPr>
        <w:t xml:space="preserve"> </w:t>
      </w:r>
      <w:r w:rsidR="000F17D5" w:rsidRPr="00773C2F">
        <w:rPr>
          <w:noProof/>
          <w:lang w:val="et-EE"/>
        </w:rPr>
        <w:t>on</w:t>
      </w:r>
      <w:r w:rsidR="000F17D5" w:rsidRPr="00773C2F">
        <w:rPr>
          <w:noProof/>
          <w:spacing w:val="9"/>
          <w:lang w:val="et-EE"/>
        </w:rPr>
        <w:t xml:space="preserve"> </w:t>
      </w:r>
      <w:r w:rsidR="000F17D5" w:rsidRPr="00773C2F">
        <w:rPr>
          <w:noProof/>
          <w:lang w:val="et-EE"/>
        </w:rPr>
        <w:t>mõne</w:t>
      </w:r>
      <w:r w:rsidR="000F17D5" w:rsidRPr="00773C2F">
        <w:rPr>
          <w:noProof/>
          <w:spacing w:val="11"/>
          <w:lang w:val="et-EE"/>
        </w:rPr>
        <w:t xml:space="preserve"> </w:t>
      </w:r>
      <w:r w:rsidR="000F17D5" w:rsidRPr="00773C2F">
        <w:rPr>
          <w:noProof/>
          <w:spacing w:val="-1"/>
          <w:lang w:val="et-EE"/>
        </w:rPr>
        <w:t>atesteeritava</w:t>
      </w:r>
      <w:r w:rsidR="000F17D5" w:rsidRPr="00773C2F">
        <w:rPr>
          <w:noProof/>
          <w:spacing w:val="8"/>
          <w:lang w:val="et-EE"/>
        </w:rPr>
        <w:t xml:space="preserve"> </w:t>
      </w:r>
      <w:r w:rsidR="000F17D5" w:rsidRPr="00773C2F">
        <w:rPr>
          <w:noProof/>
          <w:spacing w:val="-1"/>
          <w:lang w:val="et-EE"/>
        </w:rPr>
        <w:t>doktorandi</w:t>
      </w:r>
      <w:r w:rsidR="000F17D5" w:rsidRPr="00773C2F">
        <w:rPr>
          <w:noProof/>
          <w:spacing w:val="9"/>
          <w:lang w:val="et-EE"/>
        </w:rPr>
        <w:t xml:space="preserve"> </w:t>
      </w:r>
      <w:r w:rsidR="000F17D5" w:rsidRPr="00773C2F">
        <w:rPr>
          <w:noProof/>
          <w:lang w:val="et-EE"/>
        </w:rPr>
        <w:t>juhendaja,</w:t>
      </w:r>
      <w:r w:rsidR="000F17D5" w:rsidRPr="00773C2F">
        <w:rPr>
          <w:noProof/>
          <w:spacing w:val="8"/>
          <w:lang w:val="et-EE"/>
        </w:rPr>
        <w:t xml:space="preserve"> </w:t>
      </w:r>
      <w:r w:rsidR="000F17D5" w:rsidRPr="00773C2F">
        <w:rPr>
          <w:noProof/>
          <w:spacing w:val="-1"/>
          <w:lang w:val="et-EE"/>
        </w:rPr>
        <w:t>taandab</w:t>
      </w:r>
      <w:r w:rsidR="000F17D5" w:rsidRPr="00773C2F">
        <w:rPr>
          <w:noProof/>
          <w:spacing w:val="9"/>
          <w:lang w:val="et-EE"/>
        </w:rPr>
        <w:t xml:space="preserve"> </w:t>
      </w:r>
      <w:r w:rsidR="000F17D5" w:rsidRPr="00773C2F">
        <w:rPr>
          <w:noProof/>
          <w:spacing w:val="1"/>
          <w:lang w:val="et-EE"/>
        </w:rPr>
        <w:t>ta</w:t>
      </w:r>
      <w:r w:rsidR="000F17D5" w:rsidRPr="00773C2F">
        <w:rPr>
          <w:noProof/>
          <w:spacing w:val="8"/>
          <w:lang w:val="et-EE"/>
        </w:rPr>
        <w:t xml:space="preserve"> </w:t>
      </w:r>
      <w:r w:rsidR="000F17D5" w:rsidRPr="00773C2F">
        <w:rPr>
          <w:noProof/>
          <w:lang w:val="et-EE"/>
        </w:rPr>
        <w:t>end</w:t>
      </w:r>
      <w:r w:rsidR="000F17D5" w:rsidRPr="00773C2F">
        <w:rPr>
          <w:noProof/>
          <w:spacing w:val="61"/>
          <w:lang w:val="et-EE"/>
        </w:rPr>
        <w:t xml:space="preserve"> </w:t>
      </w:r>
      <w:r w:rsidR="000F17D5" w:rsidRPr="00773C2F">
        <w:rPr>
          <w:noProof/>
          <w:spacing w:val="-1"/>
          <w:lang w:val="et-EE"/>
        </w:rPr>
        <w:t>selle</w:t>
      </w:r>
      <w:r w:rsidR="000F17D5" w:rsidRPr="00773C2F">
        <w:rPr>
          <w:noProof/>
          <w:spacing w:val="3"/>
          <w:lang w:val="et-EE"/>
        </w:rPr>
        <w:t xml:space="preserve"> </w:t>
      </w:r>
      <w:r w:rsidR="000F17D5" w:rsidRPr="00773C2F">
        <w:rPr>
          <w:noProof/>
          <w:spacing w:val="-1"/>
          <w:lang w:val="et-EE"/>
        </w:rPr>
        <w:t>doktorandi</w:t>
      </w:r>
      <w:r w:rsidR="000F17D5" w:rsidRPr="00773C2F">
        <w:rPr>
          <w:noProof/>
          <w:spacing w:val="5"/>
          <w:lang w:val="et-EE"/>
        </w:rPr>
        <w:t xml:space="preserve"> </w:t>
      </w:r>
      <w:r w:rsidR="000F17D5" w:rsidRPr="00773C2F">
        <w:rPr>
          <w:noProof/>
          <w:lang w:val="et-EE"/>
        </w:rPr>
        <w:t>puhul</w:t>
      </w:r>
      <w:r w:rsidR="000F17D5" w:rsidRPr="00773C2F">
        <w:rPr>
          <w:noProof/>
          <w:spacing w:val="7"/>
          <w:lang w:val="et-EE"/>
        </w:rPr>
        <w:t xml:space="preserve"> </w:t>
      </w:r>
      <w:r w:rsidR="000F17D5" w:rsidRPr="00773C2F">
        <w:rPr>
          <w:noProof/>
          <w:spacing w:val="-1"/>
          <w:lang w:val="et-EE"/>
        </w:rPr>
        <w:t>atesteerimisotsuse</w:t>
      </w:r>
      <w:r w:rsidR="000F17D5" w:rsidRPr="00773C2F">
        <w:rPr>
          <w:noProof/>
          <w:spacing w:val="3"/>
          <w:lang w:val="et-EE"/>
        </w:rPr>
        <w:t xml:space="preserve"> </w:t>
      </w:r>
      <w:r w:rsidR="000F17D5" w:rsidRPr="00773C2F">
        <w:rPr>
          <w:noProof/>
          <w:lang w:val="et-EE"/>
        </w:rPr>
        <w:t>langetamisest</w:t>
      </w:r>
      <w:r w:rsidR="000F17D5" w:rsidRPr="00773C2F">
        <w:rPr>
          <w:noProof/>
          <w:spacing w:val="5"/>
          <w:lang w:val="et-EE"/>
        </w:rPr>
        <w:t xml:space="preserve"> </w:t>
      </w:r>
      <w:r w:rsidR="000F17D5" w:rsidRPr="00773C2F">
        <w:rPr>
          <w:noProof/>
          <w:lang w:val="et-EE"/>
        </w:rPr>
        <w:t>ning</w:t>
      </w:r>
      <w:r w:rsidR="000F17D5" w:rsidRPr="00773C2F">
        <w:rPr>
          <w:noProof/>
          <w:spacing w:val="5"/>
          <w:lang w:val="et-EE"/>
        </w:rPr>
        <w:t xml:space="preserve"> </w:t>
      </w:r>
      <w:r w:rsidR="000F17D5" w:rsidRPr="00773C2F">
        <w:rPr>
          <w:noProof/>
          <w:spacing w:val="-1"/>
          <w:lang w:val="et-EE"/>
        </w:rPr>
        <w:t>atesteerimiskomisjoni</w:t>
      </w:r>
      <w:r w:rsidR="000F17D5" w:rsidRPr="00773C2F">
        <w:rPr>
          <w:noProof/>
          <w:spacing w:val="5"/>
          <w:lang w:val="et-EE"/>
        </w:rPr>
        <w:t xml:space="preserve"> </w:t>
      </w:r>
      <w:r w:rsidR="000F17D5" w:rsidRPr="00773C2F">
        <w:rPr>
          <w:noProof/>
          <w:spacing w:val="-1"/>
          <w:lang w:val="et-EE"/>
        </w:rPr>
        <w:t>kvoorum</w:t>
      </w:r>
      <w:r>
        <w:rPr>
          <w:noProof/>
          <w:spacing w:val="109"/>
          <w:lang w:val="et-EE"/>
        </w:rPr>
        <w:t xml:space="preserve"> </w:t>
      </w:r>
      <w:r w:rsidR="000F17D5" w:rsidRPr="00773C2F">
        <w:rPr>
          <w:noProof/>
          <w:spacing w:val="-1"/>
          <w:lang w:val="et-EE"/>
        </w:rPr>
        <w:t>väheneb</w:t>
      </w:r>
      <w:r w:rsidR="000F17D5" w:rsidRPr="00773C2F">
        <w:rPr>
          <w:noProof/>
          <w:lang w:val="et-EE"/>
        </w:rPr>
        <w:t xml:space="preserve"> ühe</w:t>
      </w:r>
      <w:r w:rsidR="000F17D5" w:rsidRPr="00773C2F">
        <w:rPr>
          <w:noProof/>
          <w:spacing w:val="-1"/>
          <w:lang w:val="et-EE"/>
        </w:rPr>
        <w:t xml:space="preserve"> võrra.</w:t>
      </w:r>
    </w:p>
    <w:p w14:paraId="7FF21AF0" w14:textId="3A4B571C" w:rsidR="007967A7" w:rsidRDefault="00B2224F" w:rsidP="00A677AE">
      <w:pPr>
        <w:pStyle w:val="Kehatekst"/>
        <w:tabs>
          <w:tab w:val="left" w:pos="593"/>
        </w:tabs>
        <w:ind w:left="0"/>
        <w:jc w:val="both"/>
        <w:rPr>
          <w:noProof/>
          <w:lang w:val="et-EE"/>
        </w:rPr>
      </w:pPr>
      <w:r w:rsidRPr="00E95251">
        <w:rPr>
          <w:noProof/>
          <w:lang w:val="et-EE"/>
        </w:rPr>
        <w:t>6</w:t>
      </w:r>
      <w:r w:rsidR="0055613B" w:rsidRPr="00E95251">
        <w:rPr>
          <w:noProof/>
          <w:lang w:val="et-EE"/>
        </w:rPr>
        <w:t>.</w:t>
      </w:r>
      <w:r w:rsidR="00DC1862">
        <w:rPr>
          <w:noProof/>
          <w:lang w:val="et-EE"/>
        </w:rPr>
        <w:t>4</w:t>
      </w:r>
      <w:r w:rsidR="0055613B" w:rsidRPr="00E95251">
        <w:rPr>
          <w:noProof/>
          <w:lang w:val="et-EE"/>
        </w:rPr>
        <w:t xml:space="preserve">. </w:t>
      </w:r>
      <w:r w:rsidR="007967A7">
        <w:rPr>
          <w:noProof/>
          <w:lang w:val="et-EE"/>
        </w:rPr>
        <w:t xml:space="preserve">Kui atesteeritavate doktorantide õppekava </w:t>
      </w:r>
      <w:r w:rsidR="007967A7" w:rsidRPr="006A3498">
        <w:rPr>
          <w:noProof/>
          <w:lang w:val="et-EE"/>
        </w:rPr>
        <w:t xml:space="preserve">programmijuht </w:t>
      </w:r>
      <w:r w:rsidR="007967A7">
        <w:rPr>
          <w:noProof/>
          <w:lang w:val="et-EE"/>
        </w:rPr>
        <w:t>ei ole komisjoni liige, osaleb ta atesteerimisel sõnaõigusega.</w:t>
      </w:r>
    </w:p>
    <w:p w14:paraId="6E3DF03D" w14:textId="7759AEA7" w:rsidR="001F2C15" w:rsidRPr="00E95251" w:rsidRDefault="007967A7" w:rsidP="00A677AE">
      <w:pPr>
        <w:pStyle w:val="Kehatekst"/>
        <w:tabs>
          <w:tab w:val="left" w:pos="593"/>
        </w:tabs>
        <w:ind w:left="0"/>
        <w:jc w:val="both"/>
        <w:rPr>
          <w:noProof/>
          <w:lang w:val="et-EE"/>
        </w:rPr>
      </w:pPr>
      <w:r>
        <w:rPr>
          <w:noProof/>
          <w:lang w:val="et-EE"/>
        </w:rPr>
        <w:t>6.</w:t>
      </w:r>
      <w:r w:rsidR="00DC1862">
        <w:rPr>
          <w:noProof/>
          <w:lang w:val="et-EE"/>
        </w:rPr>
        <w:t>5</w:t>
      </w:r>
      <w:r>
        <w:rPr>
          <w:noProof/>
          <w:lang w:val="et-EE"/>
        </w:rPr>
        <w:t xml:space="preserve">. </w:t>
      </w:r>
      <w:r w:rsidR="0055613B" w:rsidRPr="00E95251">
        <w:rPr>
          <w:noProof/>
          <w:lang w:val="et-EE"/>
        </w:rPr>
        <w:t>Atesteerimiskomisjonile määratakse</w:t>
      </w:r>
      <w:r w:rsidR="001F2C15" w:rsidRPr="00E95251">
        <w:rPr>
          <w:noProof/>
          <w:lang w:val="et-EE"/>
        </w:rPr>
        <w:t xml:space="preserve"> sekretär, </w:t>
      </w:r>
      <w:r w:rsidR="00303404" w:rsidRPr="00E95251">
        <w:rPr>
          <w:noProof/>
          <w:lang w:val="et-EE"/>
        </w:rPr>
        <w:t>kes protokollib komisjoni otsuseid. Sekretär</w:t>
      </w:r>
      <w:r w:rsidR="001F2C15" w:rsidRPr="00E95251">
        <w:rPr>
          <w:noProof/>
          <w:lang w:val="et-EE"/>
        </w:rPr>
        <w:t xml:space="preserve"> ei pea olema akadeemiline töötaja. </w:t>
      </w:r>
    </w:p>
    <w:p w14:paraId="469AAD99" w14:textId="468E2292" w:rsidR="001F2C15" w:rsidRPr="00E95251" w:rsidRDefault="00B2224F" w:rsidP="00A677AE">
      <w:pPr>
        <w:pStyle w:val="Kehatekst"/>
        <w:tabs>
          <w:tab w:val="left" w:pos="593"/>
        </w:tabs>
        <w:ind w:left="0"/>
        <w:jc w:val="both"/>
        <w:rPr>
          <w:noProof/>
          <w:lang w:val="et-EE"/>
        </w:rPr>
      </w:pPr>
      <w:r w:rsidRPr="00E95251">
        <w:rPr>
          <w:noProof/>
          <w:lang w:val="et-EE"/>
        </w:rPr>
        <w:t>6</w:t>
      </w:r>
      <w:r w:rsidR="001F2C15" w:rsidRPr="00E95251">
        <w:rPr>
          <w:noProof/>
          <w:lang w:val="et-EE"/>
        </w:rPr>
        <w:t>.</w:t>
      </w:r>
      <w:r w:rsidR="00DC1862">
        <w:rPr>
          <w:noProof/>
          <w:lang w:val="et-EE"/>
        </w:rPr>
        <w:t>6</w:t>
      </w:r>
      <w:r w:rsidR="001F2C15" w:rsidRPr="00E95251">
        <w:rPr>
          <w:noProof/>
          <w:lang w:val="et-EE"/>
        </w:rPr>
        <w:t xml:space="preserve">. </w:t>
      </w:r>
      <w:r w:rsidR="00CF7446" w:rsidRPr="00E95251">
        <w:rPr>
          <w:noProof/>
          <w:lang w:val="et-EE"/>
        </w:rPr>
        <w:t xml:space="preserve">Atesteerimiskomisjoni esimees võib jaotada komisjoni liikmete vahel töökoormust, </w:t>
      </w:r>
      <w:r w:rsidR="00E505D4" w:rsidRPr="00E95251">
        <w:rPr>
          <w:noProof/>
          <w:lang w:val="et-EE"/>
        </w:rPr>
        <w:t xml:space="preserve">lastes komisjonil töötada erinevates koosseisudes (kõigis koosseisudes peab kohal </w:t>
      </w:r>
      <w:r w:rsidR="008568CF" w:rsidRPr="00E95251">
        <w:rPr>
          <w:noProof/>
          <w:lang w:val="et-EE"/>
        </w:rPr>
        <w:t xml:space="preserve">olema </w:t>
      </w:r>
      <w:r w:rsidR="00E505D4" w:rsidRPr="00E95251">
        <w:rPr>
          <w:noProof/>
          <w:lang w:val="et-EE"/>
        </w:rPr>
        <w:t>välisliige)</w:t>
      </w:r>
      <w:r w:rsidR="00EE067A" w:rsidRPr="00E95251">
        <w:rPr>
          <w:noProof/>
          <w:lang w:val="et-EE"/>
        </w:rPr>
        <w:t>.</w:t>
      </w:r>
      <w:r w:rsidR="00E505D4" w:rsidRPr="00E95251">
        <w:rPr>
          <w:noProof/>
          <w:lang w:val="et-EE"/>
        </w:rPr>
        <w:t xml:space="preserve"> </w:t>
      </w:r>
    </w:p>
    <w:p w14:paraId="206B1DC7" w14:textId="55D11613" w:rsidR="00303404" w:rsidRPr="00E95251" w:rsidRDefault="00B2224F" w:rsidP="00A677AE">
      <w:pPr>
        <w:pStyle w:val="Kehatekst"/>
        <w:tabs>
          <w:tab w:val="left" w:pos="593"/>
        </w:tabs>
        <w:ind w:left="0"/>
        <w:jc w:val="both"/>
        <w:rPr>
          <w:noProof/>
          <w:lang w:val="et-EE"/>
        </w:rPr>
      </w:pPr>
      <w:r w:rsidRPr="00E95251">
        <w:rPr>
          <w:noProof/>
          <w:lang w:val="et-EE"/>
        </w:rPr>
        <w:t>6</w:t>
      </w:r>
      <w:r w:rsidR="001F2C15" w:rsidRPr="00E95251">
        <w:rPr>
          <w:noProof/>
          <w:lang w:val="et-EE"/>
        </w:rPr>
        <w:t>.</w:t>
      </w:r>
      <w:r w:rsidR="00DC1862">
        <w:rPr>
          <w:noProof/>
          <w:lang w:val="et-EE"/>
        </w:rPr>
        <w:t>7</w:t>
      </w:r>
      <w:r w:rsidR="001F2C15" w:rsidRPr="00E95251">
        <w:rPr>
          <w:noProof/>
          <w:lang w:val="et-EE"/>
        </w:rPr>
        <w:t>. Atesteeritavale doktorandile määratakse k</w:t>
      </w:r>
      <w:r w:rsidR="00303404" w:rsidRPr="00E95251">
        <w:rPr>
          <w:noProof/>
          <w:lang w:val="et-EE"/>
        </w:rPr>
        <w:t>omisjoni liikmete hulgast</w:t>
      </w:r>
      <w:r w:rsidR="0055613B" w:rsidRPr="00E95251">
        <w:rPr>
          <w:noProof/>
          <w:lang w:val="et-EE"/>
        </w:rPr>
        <w:t xml:space="preserve"> retsensent</w:t>
      </w:r>
      <w:r w:rsidR="001F2C15" w:rsidRPr="00E95251">
        <w:rPr>
          <w:noProof/>
          <w:lang w:val="et-EE"/>
        </w:rPr>
        <w:t xml:space="preserve">, kes </w:t>
      </w:r>
      <w:r w:rsidR="007E4969">
        <w:rPr>
          <w:noProof/>
          <w:lang w:val="et-EE"/>
        </w:rPr>
        <w:t>kommenteerib</w:t>
      </w:r>
      <w:r w:rsidR="007E4969" w:rsidRPr="00E95251">
        <w:rPr>
          <w:noProof/>
          <w:lang w:val="et-EE"/>
        </w:rPr>
        <w:t xml:space="preserve"> </w:t>
      </w:r>
      <w:r w:rsidR="00B82112">
        <w:rPr>
          <w:noProof/>
          <w:lang w:val="et-EE"/>
        </w:rPr>
        <w:t xml:space="preserve">komisjonile </w:t>
      </w:r>
      <w:r w:rsidR="00303404" w:rsidRPr="00E95251">
        <w:rPr>
          <w:noProof/>
          <w:lang w:val="et-EE"/>
        </w:rPr>
        <w:t>doktorandi</w:t>
      </w:r>
      <w:r w:rsidR="001F2C15" w:rsidRPr="00E95251">
        <w:rPr>
          <w:noProof/>
          <w:lang w:val="et-EE"/>
        </w:rPr>
        <w:t xml:space="preserve"> poolt ette saadetud materjal</w:t>
      </w:r>
      <w:r w:rsidR="00CA4D3C">
        <w:rPr>
          <w:noProof/>
          <w:lang w:val="et-EE"/>
        </w:rPr>
        <w:t>e</w:t>
      </w:r>
      <w:r w:rsidR="001F2C15" w:rsidRPr="00E95251">
        <w:rPr>
          <w:noProof/>
          <w:lang w:val="et-EE"/>
        </w:rPr>
        <w:t xml:space="preserve">. </w:t>
      </w:r>
    </w:p>
    <w:p w14:paraId="76309DFA" w14:textId="77777777" w:rsidR="00303404" w:rsidRPr="00E95251" w:rsidRDefault="00303404" w:rsidP="00A677AE">
      <w:pPr>
        <w:pStyle w:val="Kehatekst"/>
        <w:tabs>
          <w:tab w:val="left" w:pos="593"/>
        </w:tabs>
        <w:ind w:left="0"/>
        <w:jc w:val="both"/>
        <w:rPr>
          <w:noProof/>
          <w:lang w:val="et-EE"/>
        </w:rPr>
      </w:pPr>
    </w:p>
    <w:p w14:paraId="5ACD833F" w14:textId="188960CB" w:rsidR="00140CB5" w:rsidRPr="00E95251" w:rsidRDefault="00B2224F" w:rsidP="00A677AE">
      <w:pPr>
        <w:pStyle w:val="Kehatekst"/>
        <w:tabs>
          <w:tab w:val="left" w:pos="609"/>
        </w:tabs>
        <w:ind w:left="0"/>
        <w:jc w:val="both"/>
        <w:rPr>
          <w:noProof/>
          <w:spacing w:val="-1"/>
          <w:lang w:val="et-EE"/>
        </w:rPr>
      </w:pPr>
      <w:r w:rsidRPr="00E95251">
        <w:rPr>
          <w:noProof/>
          <w:lang w:val="et-EE"/>
        </w:rPr>
        <w:t>7</w:t>
      </w:r>
      <w:r w:rsidR="00303404" w:rsidRPr="00E95251">
        <w:rPr>
          <w:noProof/>
          <w:lang w:val="et-EE"/>
        </w:rPr>
        <w:t>.</w:t>
      </w:r>
      <w:r w:rsidR="008568CF" w:rsidRPr="00E95251">
        <w:rPr>
          <w:noProof/>
          <w:lang w:val="et-EE"/>
        </w:rPr>
        <w:t>1</w:t>
      </w:r>
      <w:r w:rsidR="00E505D4" w:rsidRPr="00E95251">
        <w:rPr>
          <w:noProof/>
          <w:lang w:val="et-EE"/>
        </w:rPr>
        <w:t xml:space="preserve">. </w:t>
      </w:r>
      <w:r w:rsidR="00303404" w:rsidRPr="00E95251">
        <w:rPr>
          <w:noProof/>
          <w:spacing w:val="-1"/>
          <w:lang w:val="et-EE"/>
        </w:rPr>
        <w:t>Doktorant</w:t>
      </w:r>
      <w:r w:rsidR="00303404" w:rsidRPr="00E95251">
        <w:rPr>
          <w:noProof/>
          <w:spacing w:val="43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esitab</w:t>
      </w:r>
      <w:r w:rsidR="00303404" w:rsidRPr="00E95251">
        <w:rPr>
          <w:noProof/>
          <w:spacing w:val="42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vähemalt</w:t>
      </w:r>
      <w:r w:rsidR="00303404" w:rsidRPr="00E95251">
        <w:rPr>
          <w:noProof/>
          <w:spacing w:val="43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kaheksa</w:t>
      </w:r>
      <w:r w:rsidR="00303404" w:rsidRPr="00E95251">
        <w:rPr>
          <w:noProof/>
          <w:spacing w:val="44"/>
          <w:lang w:val="et-EE"/>
        </w:rPr>
        <w:t xml:space="preserve"> </w:t>
      </w:r>
      <w:r w:rsidR="00303404" w:rsidRPr="00E95251">
        <w:rPr>
          <w:noProof/>
          <w:lang w:val="et-EE"/>
        </w:rPr>
        <w:t>tööpäeva</w:t>
      </w:r>
      <w:r w:rsidR="00303404" w:rsidRPr="00E95251">
        <w:rPr>
          <w:noProof/>
          <w:spacing w:val="42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enne</w:t>
      </w:r>
      <w:r w:rsidR="00303404" w:rsidRPr="00E95251">
        <w:rPr>
          <w:noProof/>
          <w:spacing w:val="42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atesteerimise</w:t>
      </w:r>
      <w:r w:rsidR="00303404" w:rsidRPr="00E95251">
        <w:rPr>
          <w:noProof/>
          <w:spacing w:val="42"/>
          <w:lang w:val="et-EE"/>
        </w:rPr>
        <w:t xml:space="preserve"> </w:t>
      </w:r>
      <w:r w:rsidR="00303404" w:rsidRPr="00E95251">
        <w:rPr>
          <w:noProof/>
          <w:lang w:val="et-EE"/>
        </w:rPr>
        <w:t>kuupäeva</w:t>
      </w:r>
      <w:r w:rsidR="00303404" w:rsidRPr="00E95251">
        <w:rPr>
          <w:noProof/>
          <w:spacing w:val="73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atesteerimiskomisjonile</w:t>
      </w:r>
      <w:r w:rsidR="00303404" w:rsidRPr="00E95251">
        <w:rPr>
          <w:noProof/>
          <w:spacing w:val="8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enda</w:t>
      </w:r>
      <w:r w:rsidR="00303404" w:rsidRPr="00E95251">
        <w:rPr>
          <w:noProof/>
          <w:spacing w:val="8"/>
          <w:lang w:val="et-EE"/>
        </w:rPr>
        <w:t xml:space="preserve"> </w:t>
      </w:r>
      <w:r w:rsidR="00303404" w:rsidRPr="00E95251">
        <w:rPr>
          <w:noProof/>
          <w:lang w:val="et-EE"/>
        </w:rPr>
        <w:t>ja</w:t>
      </w:r>
      <w:r w:rsidR="00303404" w:rsidRPr="00E95251">
        <w:rPr>
          <w:noProof/>
          <w:spacing w:val="11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juhendaja(te)</w:t>
      </w:r>
      <w:r w:rsidR="00303404" w:rsidRPr="00E95251">
        <w:rPr>
          <w:noProof/>
          <w:spacing w:val="10"/>
          <w:lang w:val="et-EE"/>
        </w:rPr>
        <w:t xml:space="preserve"> </w:t>
      </w:r>
      <w:r w:rsidR="00303404" w:rsidRPr="00E95251">
        <w:rPr>
          <w:noProof/>
          <w:lang w:val="et-EE"/>
        </w:rPr>
        <w:t>allkirja(de)ga</w:t>
      </w:r>
      <w:r w:rsidR="00303404" w:rsidRPr="00E95251">
        <w:rPr>
          <w:noProof/>
          <w:spacing w:val="8"/>
          <w:lang w:val="et-EE"/>
        </w:rPr>
        <w:t xml:space="preserve"> </w:t>
      </w:r>
      <w:r w:rsidR="00303404" w:rsidRPr="00E95251">
        <w:rPr>
          <w:noProof/>
          <w:lang w:val="et-EE"/>
        </w:rPr>
        <w:t>kinnitatud</w:t>
      </w:r>
      <w:r w:rsidR="00303404" w:rsidRPr="00E95251">
        <w:rPr>
          <w:noProof/>
          <w:spacing w:val="9"/>
          <w:lang w:val="et-EE"/>
        </w:rPr>
        <w:t xml:space="preserve"> </w:t>
      </w:r>
      <w:r w:rsidR="00303404" w:rsidRPr="00E95251">
        <w:rPr>
          <w:noProof/>
          <w:lang w:val="et-EE"/>
        </w:rPr>
        <w:t>aruande</w:t>
      </w:r>
      <w:r w:rsidR="00303404" w:rsidRPr="00E95251">
        <w:rPr>
          <w:noProof/>
          <w:spacing w:val="8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individuaalplaani</w:t>
      </w:r>
      <w:r w:rsidR="00303404" w:rsidRPr="00E95251">
        <w:rPr>
          <w:noProof/>
          <w:spacing w:val="99"/>
          <w:lang w:val="et-EE"/>
        </w:rPr>
        <w:t xml:space="preserve"> </w:t>
      </w:r>
      <w:r w:rsidR="00303404" w:rsidRPr="00E95251">
        <w:rPr>
          <w:noProof/>
          <w:lang w:val="et-EE"/>
        </w:rPr>
        <w:t>täitmise</w:t>
      </w:r>
      <w:r w:rsidR="00303404" w:rsidRPr="00E95251">
        <w:rPr>
          <w:noProof/>
          <w:spacing w:val="16"/>
          <w:lang w:val="et-EE"/>
        </w:rPr>
        <w:t xml:space="preserve"> </w:t>
      </w:r>
      <w:r w:rsidR="00303404" w:rsidRPr="00E95251">
        <w:rPr>
          <w:noProof/>
          <w:lang w:val="et-EE"/>
        </w:rPr>
        <w:t xml:space="preserve">kohta, </w:t>
      </w:r>
      <w:r w:rsidR="00F41A14">
        <w:rPr>
          <w:noProof/>
          <w:lang w:val="et-EE"/>
        </w:rPr>
        <w:t>juhendaja</w:t>
      </w:r>
      <w:r w:rsidR="00200F97">
        <w:rPr>
          <w:noProof/>
          <w:lang w:val="et-EE"/>
        </w:rPr>
        <w:t>(te)</w:t>
      </w:r>
      <w:r w:rsidR="00F41A14">
        <w:rPr>
          <w:noProof/>
          <w:lang w:val="et-EE"/>
        </w:rPr>
        <w:t>ga kooskõlastatud</w:t>
      </w:r>
      <w:r w:rsidR="00303404" w:rsidRPr="00E95251">
        <w:rPr>
          <w:noProof/>
          <w:lang w:val="et-EE"/>
        </w:rPr>
        <w:t xml:space="preserve"> </w:t>
      </w:r>
      <w:r w:rsidR="00E505D4" w:rsidRPr="00E95251">
        <w:rPr>
          <w:noProof/>
          <w:lang w:val="et-EE"/>
        </w:rPr>
        <w:t>juhendamispäeviku</w:t>
      </w:r>
      <w:r w:rsidR="00EF4AD9">
        <w:rPr>
          <w:noProof/>
          <w:lang w:val="et-EE"/>
        </w:rPr>
        <w:t xml:space="preserve"> sissekande</w:t>
      </w:r>
      <w:r w:rsidR="00F41A14">
        <w:rPr>
          <w:noProof/>
          <w:lang w:val="et-EE"/>
        </w:rPr>
        <w:t>d</w:t>
      </w:r>
      <w:r w:rsidR="00C439D7">
        <w:rPr>
          <w:noProof/>
          <w:lang w:val="et-EE"/>
        </w:rPr>
        <w:t>, valminud artikli(te) ja/või monograafia peatüki(/-kide) käsikirja(d)</w:t>
      </w:r>
      <w:r w:rsidR="00E505D4" w:rsidRPr="00E95251">
        <w:rPr>
          <w:noProof/>
          <w:lang w:val="et-EE"/>
        </w:rPr>
        <w:t xml:space="preserve"> </w:t>
      </w:r>
      <w:r w:rsidR="002A4A7E">
        <w:rPr>
          <w:noProof/>
          <w:lang w:val="et-EE"/>
        </w:rPr>
        <w:t>ning</w:t>
      </w:r>
      <w:r w:rsidR="00303404" w:rsidRPr="00E95251">
        <w:rPr>
          <w:noProof/>
          <w:spacing w:val="16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individuaalplaanist</w:t>
      </w:r>
      <w:r w:rsidR="00303404" w:rsidRPr="00E95251">
        <w:rPr>
          <w:noProof/>
          <w:spacing w:val="17"/>
          <w:lang w:val="et-EE"/>
        </w:rPr>
        <w:t xml:space="preserve"> </w:t>
      </w:r>
      <w:r w:rsidR="00303404" w:rsidRPr="00E95251">
        <w:rPr>
          <w:noProof/>
          <w:lang w:val="et-EE"/>
        </w:rPr>
        <w:t>lähtuva</w:t>
      </w:r>
      <w:r w:rsidR="00303404" w:rsidRPr="00E95251">
        <w:rPr>
          <w:noProof/>
          <w:spacing w:val="15"/>
          <w:lang w:val="et-EE"/>
        </w:rPr>
        <w:t xml:space="preserve"> </w:t>
      </w:r>
      <w:r w:rsidR="00303404" w:rsidRPr="00E95251">
        <w:rPr>
          <w:noProof/>
          <w:lang w:val="et-EE"/>
        </w:rPr>
        <w:t>järgmise</w:t>
      </w:r>
      <w:r w:rsidR="00303404" w:rsidRPr="00E95251">
        <w:rPr>
          <w:noProof/>
          <w:spacing w:val="15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õppeaasta</w:t>
      </w:r>
      <w:r w:rsidR="00621D19">
        <w:rPr>
          <w:noProof/>
          <w:spacing w:val="-1"/>
          <w:lang w:val="et-EE"/>
        </w:rPr>
        <w:t xml:space="preserve"> </w:t>
      </w:r>
      <w:bookmarkStart w:id="0" w:name="_GoBack"/>
      <w:r w:rsidR="00621D19" w:rsidRPr="00FB0A0D">
        <w:rPr>
          <w:lang w:val="et-EE"/>
        </w:rPr>
        <w:t>(</w:t>
      </w:r>
      <w:bookmarkEnd w:id="0"/>
      <w:r w:rsidR="00621D19" w:rsidRPr="00E95251">
        <w:rPr>
          <w:noProof/>
          <w:spacing w:val="-1"/>
          <w:lang w:val="et-EE"/>
        </w:rPr>
        <w:t>esimese</w:t>
      </w:r>
      <w:r w:rsidR="00621D19" w:rsidRPr="00E95251">
        <w:rPr>
          <w:noProof/>
          <w:spacing w:val="16"/>
          <w:lang w:val="et-EE"/>
        </w:rPr>
        <w:t xml:space="preserve"> </w:t>
      </w:r>
      <w:r w:rsidR="00621D19" w:rsidRPr="00E95251">
        <w:rPr>
          <w:noProof/>
          <w:spacing w:val="-1"/>
          <w:lang w:val="et-EE"/>
        </w:rPr>
        <w:t>õppeaasta</w:t>
      </w:r>
      <w:r w:rsidR="00621D19" w:rsidRPr="00E95251">
        <w:rPr>
          <w:noProof/>
          <w:spacing w:val="16"/>
          <w:lang w:val="et-EE"/>
        </w:rPr>
        <w:t xml:space="preserve"> </w:t>
      </w:r>
      <w:r w:rsidR="00621D19" w:rsidRPr="00E95251">
        <w:rPr>
          <w:noProof/>
          <w:lang w:val="et-EE"/>
        </w:rPr>
        <w:t>esimese semestri lõpus toimuva</w:t>
      </w:r>
      <w:r w:rsidR="00621D19">
        <w:rPr>
          <w:noProof/>
          <w:lang w:val="et-EE"/>
        </w:rPr>
        <w:t>ks</w:t>
      </w:r>
      <w:r w:rsidR="00621D19" w:rsidRPr="00E95251">
        <w:rPr>
          <w:noProof/>
          <w:lang w:val="et-EE"/>
        </w:rPr>
        <w:t xml:space="preserve"> atesteerimise</w:t>
      </w:r>
      <w:r w:rsidR="00621D19">
        <w:rPr>
          <w:noProof/>
          <w:lang w:val="et-EE"/>
        </w:rPr>
        <w:t>ks teise semestri)</w:t>
      </w:r>
      <w:r w:rsidR="00303404" w:rsidRPr="00E95251">
        <w:rPr>
          <w:noProof/>
          <w:spacing w:val="18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tegevuskava</w:t>
      </w:r>
      <w:r w:rsidR="00303404" w:rsidRPr="00E95251">
        <w:rPr>
          <w:noProof/>
          <w:spacing w:val="15"/>
          <w:lang w:val="et-EE"/>
        </w:rPr>
        <w:t xml:space="preserve"> </w:t>
      </w:r>
      <w:r w:rsidR="002A4A7E">
        <w:rPr>
          <w:noProof/>
          <w:lang w:val="et-EE"/>
        </w:rPr>
        <w:t>ja</w:t>
      </w:r>
      <w:r w:rsidR="002A4A7E" w:rsidRPr="00E95251">
        <w:rPr>
          <w:noProof/>
          <w:spacing w:val="14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sisestab</w:t>
      </w:r>
      <w:r w:rsidR="00303404" w:rsidRPr="00E95251">
        <w:rPr>
          <w:noProof/>
          <w:spacing w:val="16"/>
          <w:lang w:val="et-EE"/>
        </w:rPr>
        <w:t xml:space="preserve"> </w:t>
      </w:r>
      <w:r w:rsidR="00303404" w:rsidRPr="00E95251">
        <w:rPr>
          <w:noProof/>
          <w:lang w:val="et-EE"/>
        </w:rPr>
        <w:t>need</w:t>
      </w:r>
      <w:r w:rsidR="00303404" w:rsidRPr="00E95251">
        <w:rPr>
          <w:noProof/>
          <w:spacing w:val="83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õppeinfosüsteemi.</w:t>
      </w:r>
    </w:p>
    <w:p w14:paraId="7C5BDECE" w14:textId="4BA8A380" w:rsidR="00140CB5" w:rsidRDefault="00140CB5" w:rsidP="00A677AE">
      <w:pPr>
        <w:pStyle w:val="Kehatekst"/>
        <w:tabs>
          <w:tab w:val="left" w:pos="609"/>
        </w:tabs>
        <w:ind w:left="0"/>
        <w:jc w:val="both"/>
        <w:rPr>
          <w:noProof/>
          <w:spacing w:val="-1"/>
          <w:lang w:val="et-EE"/>
        </w:rPr>
      </w:pPr>
      <w:r w:rsidRPr="00E95251">
        <w:rPr>
          <w:noProof/>
          <w:spacing w:val="-1"/>
          <w:lang w:val="et-EE"/>
        </w:rPr>
        <w:t>7.</w:t>
      </w:r>
      <w:r w:rsidR="00E505D4" w:rsidRPr="00E95251">
        <w:rPr>
          <w:noProof/>
          <w:spacing w:val="-1"/>
          <w:lang w:val="et-EE"/>
        </w:rPr>
        <w:t>2</w:t>
      </w:r>
      <w:r w:rsidRPr="00E95251">
        <w:rPr>
          <w:noProof/>
          <w:spacing w:val="-1"/>
          <w:lang w:val="et-EE"/>
        </w:rPr>
        <w:t>. Juhendaja ja doktorandi koostööd kajasta</w:t>
      </w:r>
      <w:r w:rsidR="00E505D4" w:rsidRPr="00E95251">
        <w:rPr>
          <w:noProof/>
          <w:spacing w:val="-1"/>
          <w:lang w:val="et-EE"/>
        </w:rPr>
        <w:t>b</w:t>
      </w:r>
      <w:r w:rsidRPr="00E95251">
        <w:rPr>
          <w:noProof/>
          <w:spacing w:val="-1"/>
          <w:lang w:val="et-EE"/>
        </w:rPr>
        <w:t xml:space="preserve"> juhendamis</w:t>
      </w:r>
      <w:r w:rsidR="00E505D4" w:rsidRPr="00E95251">
        <w:rPr>
          <w:noProof/>
          <w:spacing w:val="-1"/>
          <w:lang w:val="et-EE"/>
        </w:rPr>
        <w:t>päevik</w:t>
      </w:r>
      <w:r w:rsidRPr="00E95251">
        <w:rPr>
          <w:noProof/>
          <w:spacing w:val="-1"/>
          <w:lang w:val="et-EE"/>
        </w:rPr>
        <w:t>. Individuaalsed juhendamiskohtumised peavad toimuma vähemalt kaks korda semestris.</w:t>
      </w:r>
    </w:p>
    <w:p w14:paraId="06E4DB62" w14:textId="45907B52" w:rsidR="00B77746" w:rsidRPr="00E95251" w:rsidRDefault="00B77746" w:rsidP="00A677AE">
      <w:pPr>
        <w:pStyle w:val="Kehatekst"/>
        <w:tabs>
          <w:tab w:val="left" w:pos="609"/>
        </w:tabs>
        <w:ind w:left="0"/>
        <w:jc w:val="both"/>
        <w:rPr>
          <w:noProof/>
          <w:spacing w:val="-1"/>
          <w:lang w:val="et-EE"/>
        </w:rPr>
      </w:pPr>
      <w:r w:rsidRPr="00637F4B">
        <w:rPr>
          <w:noProof/>
          <w:spacing w:val="-1"/>
          <w:lang w:val="et-EE"/>
        </w:rPr>
        <w:t>7.3.</w:t>
      </w:r>
      <w:r w:rsidRPr="00637F4B">
        <w:rPr>
          <w:rFonts w:cs="Times New Roman"/>
          <w:noProof/>
          <w:lang w:val="et-EE"/>
        </w:rPr>
        <w:t xml:space="preserve"> Atesteerimiskomisjon hindab atesteerimisaruande ja </w:t>
      </w:r>
      <w:r w:rsidR="00172BF1" w:rsidRPr="00637F4B">
        <w:rPr>
          <w:rFonts w:cs="Times New Roman"/>
          <w:noProof/>
          <w:lang w:val="et-EE"/>
        </w:rPr>
        <w:t xml:space="preserve">doktorikoolide poolt </w:t>
      </w:r>
      <w:r w:rsidR="00172BF1">
        <w:rPr>
          <w:rFonts w:cs="Times New Roman"/>
          <w:noProof/>
          <w:sz w:val="27"/>
          <w:szCs w:val="27"/>
          <w:lang w:val="et-EE"/>
        </w:rPr>
        <w:t xml:space="preserve">esitatava arvestuse alusel </w:t>
      </w:r>
      <w:r>
        <w:rPr>
          <w:noProof/>
          <w:spacing w:val="-1"/>
          <w:lang w:val="et-EE"/>
        </w:rPr>
        <w:t xml:space="preserve">doktorandi osalemist humanitaarteaduste doktorikoolide üritustel, </w:t>
      </w:r>
      <w:r w:rsidRPr="00E95251">
        <w:rPr>
          <w:noProof/>
          <w:spacing w:val="-1"/>
          <w:lang w:val="et-EE"/>
        </w:rPr>
        <w:t>mida arvestatakse kas  õppe- või teadustöö osana.</w:t>
      </w:r>
    </w:p>
    <w:p w14:paraId="01E40F2A" w14:textId="77777777" w:rsidR="00303404" w:rsidRPr="00E95251" w:rsidRDefault="00303404" w:rsidP="00A677AE">
      <w:pPr>
        <w:pStyle w:val="Kehatekst"/>
        <w:tabs>
          <w:tab w:val="left" w:pos="609"/>
        </w:tabs>
        <w:ind w:left="0"/>
        <w:jc w:val="both"/>
        <w:rPr>
          <w:noProof/>
          <w:spacing w:val="-1"/>
          <w:lang w:val="et-EE"/>
        </w:rPr>
      </w:pPr>
    </w:p>
    <w:p w14:paraId="0EFE4F57" w14:textId="70AF33C8" w:rsidR="00E0683C" w:rsidRPr="00E95251" w:rsidRDefault="00B2224F" w:rsidP="00A677AE">
      <w:pPr>
        <w:pStyle w:val="Kehatekst"/>
        <w:tabs>
          <w:tab w:val="left" w:pos="609"/>
        </w:tabs>
        <w:ind w:left="0"/>
        <w:jc w:val="both"/>
        <w:rPr>
          <w:noProof/>
          <w:spacing w:val="-1"/>
          <w:lang w:val="et-EE"/>
        </w:rPr>
      </w:pPr>
      <w:r w:rsidRPr="00E95251">
        <w:rPr>
          <w:noProof/>
          <w:spacing w:val="-1"/>
          <w:lang w:val="et-EE"/>
        </w:rPr>
        <w:t>8</w:t>
      </w:r>
      <w:r w:rsidR="00303404" w:rsidRPr="00E95251">
        <w:rPr>
          <w:noProof/>
          <w:spacing w:val="-1"/>
          <w:lang w:val="et-EE"/>
        </w:rPr>
        <w:t>.</w:t>
      </w:r>
      <w:r w:rsidR="00E505D4" w:rsidRPr="00E95251">
        <w:rPr>
          <w:noProof/>
          <w:spacing w:val="-1"/>
          <w:lang w:val="et-EE"/>
        </w:rPr>
        <w:t>1.</w:t>
      </w:r>
      <w:r w:rsidR="00C93E0D">
        <w:rPr>
          <w:noProof/>
          <w:spacing w:val="-1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Ateste</w:t>
      </w:r>
      <w:r w:rsidR="00303404" w:rsidRPr="002A4A7E">
        <w:rPr>
          <w:noProof/>
          <w:lang w:val="et-EE"/>
        </w:rPr>
        <w:t>eri</w:t>
      </w:r>
      <w:r w:rsidR="00B209CC" w:rsidRPr="002A4A7E">
        <w:rPr>
          <w:noProof/>
          <w:lang w:val="et-EE"/>
        </w:rPr>
        <w:t xml:space="preserve">misest </w:t>
      </w:r>
      <w:r w:rsidR="00303404" w:rsidRPr="00E95251">
        <w:rPr>
          <w:noProof/>
          <w:spacing w:val="-1"/>
          <w:lang w:val="et-EE"/>
        </w:rPr>
        <w:t>võtavad</w:t>
      </w:r>
      <w:r w:rsidR="00303404" w:rsidRPr="00E95251">
        <w:rPr>
          <w:noProof/>
          <w:spacing w:val="26"/>
          <w:lang w:val="et-EE"/>
        </w:rPr>
        <w:t xml:space="preserve"> </w:t>
      </w:r>
      <w:r w:rsidR="00303404" w:rsidRPr="00E95251">
        <w:rPr>
          <w:noProof/>
          <w:lang w:val="et-EE"/>
        </w:rPr>
        <w:t>osa</w:t>
      </w:r>
      <w:r w:rsidR="00303404" w:rsidRPr="00E95251">
        <w:rPr>
          <w:noProof/>
          <w:spacing w:val="25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doktorandid</w:t>
      </w:r>
      <w:r w:rsidR="00303404" w:rsidRPr="00E95251">
        <w:rPr>
          <w:noProof/>
          <w:spacing w:val="131"/>
          <w:lang w:val="et-EE"/>
        </w:rPr>
        <w:t xml:space="preserve"> </w:t>
      </w:r>
      <w:r w:rsidR="00303404" w:rsidRPr="00E95251">
        <w:rPr>
          <w:noProof/>
          <w:lang w:val="et-EE"/>
        </w:rPr>
        <w:t>ja</w:t>
      </w:r>
      <w:r w:rsidR="00303404" w:rsidRPr="00E95251">
        <w:rPr>
          <w:noProof/>
          <w:spacing w:val="42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nende</w:t>
      </w:r>
      <w:r w:rsidR="00303404" w:rsidRPr="00E95251">
        <w:rPr>
          <w:noProof/>
          <w:spacing w:val="42"/>
          <w:lang w:val="et-EE"/>
        </w:rPr>
        <w:t xml:space="preserve"> </w:t>
      </w:r>
      <w:r w:rsidR="00303404" w:rsidRPr="00E95251">
        <w:rPr>
          <w:noProof/>
          <w:lang w:val="et-EE"/>
        </w:rPr>
        <w:t>juhendajad.</w:t>
      </w:r>
      <w:r w:rsidR="00303404" w:rsidRPr="00E95251">
        <w:rPr>
          <w:noProof/>
          <w:spacing w:val="44"/>
          <w:lang w:val="et-EE"/>
        </w:rPr>
        <w:t xml:space="preserve"> </w:t>
      </w:r>
      <w:r w:rsidR="00303404" w:rsidRPr="00E95251">
        <w:rPr>
          <w:noProof/>
          <w:lang w:val="et-EE"/>
        </w:rPr>
        <w:t>Kui</w:t>
      </w:r>
      <w:r w:rsidR="00303404" w:rsidRPr="00E95251">
        <w:rPr>
          <w:noProof/>
          <w:spacing w:val="42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juhendaja</w:t>
      </w:r>
      <w:r w:rsidR="00303404" w:rsidRPr="00E95251">
        <w:rPr>
          <w:noProof/>
          <w:spacing w:val="42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ei</w:t>
      </w:r>
      <w:r w:rsidR="00303404" w:rsidRPr="00E95251">
        <w:rPr>
          <w:noProof/>
          <w:spacing w:val="43"/>
          <w:lang w:val="et-EE"/>
        </w:rPr>
        <w:t xml:space="preserve"> </w:t>
      </w:r>
      <w:r w:rsidR="00303404" w:rsidRPr="00E95251">
        <w:rPr>
          <w:noProof/>
          <w:lang w:val="et-EE"/>
        </w:rPr>
        <w:t>saa</w:t>
      </w:r>
      <w:r w:rsidR="00303404" w:rsidRPr="00E95251">
        <w:rPr>
          <w:noProof/>
          <w:spacing w:val="44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osaleda,</w:t>
      </w:r>
      <w:r w:rsidR="00303404" w:rsidRPr="00E95251">
        <w:rPr>
          <w:noProof/>
          <w:spacing w:val="42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esitab</w:t>
      </w:r>
      <w:r w:rsidR="00303404" w:rsidRPr="00E95251">
        <w:rPr>
          <w:noProof/>
          <w:spacing w:val="42"/>
          <w:lang w:val="et-EE"/>
        </w:rPr>
        <w:t xml:space="preserve"> </w:t>
      </w:r>
      <w:r w:rsidR="00303404" w:rsidRPr="00E95251">
        <w:rPr>
          <w:noProof/>
          <w:lang w:val="et-EE"/>
        </w:rPr>
        <w:t>ta</w:t>
      </w:r>
      <w:r w:rsidR="00303404" w:rsidRPr="00E95251">
        <w:rPr>
          <w:noProof/>
          <w:spacing w:val="42"/>
          <w:lang w:val="et-EE"/>
        </w:rPr>
        <w:t xml:space="preserve"> </w:t>
      </w:r>
      <w:r w:rsidR="00303404" w:rsidRPr="00E95251">
        <w:rPr>
          <w:noProof/>
          <w:lang w:val="et-EE"/>
        </w:rPr>
        <w:t>oma</w:t>
      </w:r>
      <w:r w:rsidR="00303404" w:rsidRPr="00E95251">
        <w:rPr>
          <w:noProof/>
          <w:spacing w:val="44"/>
          <w:lang w:val="et-EE"/>
        </w:rPr>
        <w:t xml:space="preserve"> </w:t>
      </w:r>
      <w:r w:rsidR="00546F8B" w:rsidRPr="00546F8B">
        <w:rPr>
          <w:noProof/>
          <w:lang w:val="et-EE"/>
        </w:rPr>
        <w:t xml:space="preserve">kirjaliku </w:t>
      </w:r>
      <w:r w:rsidR="00303404" w:rsidRPr="006D508B">
        <w:rPr>
          <w:noProof/>
          <w:spacing w:val="-1"/>
          <w:lang w:val="et-EE"/>
        </w:rPr>
        <w:t>hinnangu</w:t>
      </w:r>
      <w:r w:rsidR="00303404" w:rsidRPr="006D508B">
        <w:rPr>
          <w:noProof/>
          <w:spacing w:val="42"/>
          <w:lang w:val="et-EE"/>
        </w:rPr>
        <w:t xml:space="preserve"> </w:t>
      </w:r>
      <w:r w:rsidR="00E95251" w:rsidRPr="006D508B">
        <w:rPr>
          <w:noProof/>
          <w:lang w:val="et-EE"/>
        </w:rPr>
        <w:t>doktorandi edenemisele teadustöös</w:t>
      </w:r>
      <w:r w:rsidR="00E95251" w:rsidRPr="006D508B">
        <w:rPr>
          <w:noProof/>
          <w:spacing w:val="42"/>
          <w:lang w:val="et-EE"/>
        </w:rPr>
        <w:t xml:space="preserve"> </w:t>
      </w:r>
      <w:r w:rsidR="00303404" w:rsidRPr="006D508B">
        <w:rPr>
          <w:noProof/>
          <w:spacing w:val="-1"/>
          <w:lang w:val="et-EE"/>
        </w:rPr>
        <w:t>atesteerimiskomisjoni</w:t>
      </w:r>
      <w:r w:rsidR="00303404" w:rsidRPr="00E95251">
        <w:rPr>
          <w:noProof/>
          <w:spacing w:val="31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esimehele</w:t>
      </w:r>
      <w:r w:rsidR="00303404" w:rsidRPr="00E95251">
        <w:rPr>
          <w:noProof/>
          <w:spacing w:val="30"/>
          <w:lang w:val="et-EE"/>
        </w:rPr>
        <w:t xml:space="preserve"> </w:t>
      </w:r>
      <w:r w:rsidR="00303404" w:rsidRPr="00E95251">
        <w:rPr>
          <w:noProof/>
          <w:lang w:val="et-EE"/>
        </w:rPr>
        <w:t>ja</w:t>
      </w:r>
      <w:r w:rsidR="00303404" w:rsidRPr="00E95251">
        <w:rPr>
          <w:noProof/>
          <w:spacing w:val="30"/>
          <w:lang w:val="et-EE"/>
        </w:rPr>
        <w:t xml:space="preserve"> </w:t>
      </w:r>
      <w:r w:rsidR="00303404" w:rsidRPr="00E95251">
        <w:rPr>
          <w:noProof/>
          <w:lang w:val="et-EE"/>
        </w:rPr>
        <w:t>juhendatavale</w:t>
      </w:r>
      <w:r w:rsidR="00303404" w:rsidRPr="00E95251">
        <w:rPr>
          <w:noProof/>
          <w:spacing w:val="30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hiljemalt</w:t>
      </w:r>
      <w:r w:rsidR="00303404" w:rsidRPr="00E95251">
        <w:rPr>
          <w:noProof/>
          <w:spacing w:val="31"/>
          <w:lang w:val="et-EE"/>
        </w:rPr>
        <w:t xml:space="preserve"> </w:t>
      </w:r>
      <w:r w:rsidR="00303404" w:rsidRPr="00E95251">
        <w:rPr>
          <w:noProof/>
          <w:lang w:val="et-EE"/>
        </w:rPr>
        <w:t>atesteerimiskoosoleku</w:t>
      </w:r>
      <w:r w:rsidR="00303404" w:rsidRPr="00E95251">
        <w:rPr>
          <w:noProof/>
          <w:spacing w:val="30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alguseks.</w:t>
      </w:r>
      <w:r w:rsidR="00303404" w:rsidRPr="00E95251">
        <w:rPr>
          <w:noProof/>
          <w:spacing w:val="89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Mõjuvatel</w:t>
      </w:r>
      <w:r w:rsidR="00303404" w:rsidRPr="00E95251">
        <w:rPr>
          <w:noProof/>
          <w:spacing w:val="30"/>
          <w:lang w:val="et-EE"/>
        </w:rPr>
        <w:t xml:space="preserve"> </w:t>
      </w:r>
      <w:r w:rsidR="00303404" w:rsidRPr="00E95251">
        <w:rPr>
          <w:noProof/>
          <w:lang w:val="et-EE"/>
        </w:rPr>
        <w:t>põhjustel</w:t>
      </w:r>
      <w:r w:rsidR="00303404" w:rsidRPr="00E95251">
        <w:rPr>
          <w:noProof/>
          <w:spacing w:val="30"/>
          <w:lang w:val="et-EE"/>
        </w:rPr>
        <w:t xml:space="preserve"> </w:t>
      </w:r>
      <w:r w:rsidR="00303404" w:rsidRPr="00E95251">
        <w:rPr>
          <w:noProof/>
          <w:lang w:val="et-EE"/>
        </w:rPr>
        <w:t>võib</w:t>
      </w:r>
      <w:r w:rsidR="00303404" w:rsidRPr="00E95251">
        <w:rPr>
          <w:noProof/>
          <w:spacing w:val="31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atesteerimiskomisjon</w:t>
      </w:r>
      <w:r w:rsidR="00303404" w:rsidRPr="00E95251">
        <w:rPr>
          <w:noProof/>
          <w:spacing w:val="30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doktorandi</w:t>
      </w:r>
      <w:r w:rsidR="00303404" w:rsidRPr="00E95251">
        <w:rPr>
          <w:noProof/>
          <w:spacing w:val="31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taotlusel</w:t>
      </w:r>
      <w:r w:rsidR="00303404" w:rsidRPr="00E95251">
        <w:rPr>
          <w:noProof/>
          <w:spacing w:val="31"/>
          <w:lang w:val="et-EE"/>
        </w:rPr>
        <w:t xml:space="preserve"> </w:t>
      </w:r>
      <w:r w:rsidR="00303404" w:rsidRPr="00E95251">
        <w:rPr>
          <w:noProof/>
          <w:lang w:val="et-EE"/>
        </w:rPr>
        <w:t>anda</w:t>
      </w:r>
      <w:r w:rsidR="00303404" w:rsidRPr="00E95251">
        <w:rPr>
          <w:noProof/>
          <w:spacing w:val="30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doktorandile</w:t>
      </w:r>
      <w:r w:rsidR="00303404" w:rsidRPr="00E95251">
        <w:rPr>
          <w:noProof/>
          <w:spacing w:val="30"/>
          <w:lang w:val="et-EE"/>
        </w:rPr>
        <w:t xml:space="preserve"> </w:t>
      </w:r>
      <w:r w:rsidR="00303404" w:rsidRPr="00E95251">
        <w:rPr>
          <w:noProof/>
          <w:lang w:val="et-EE"/>
        </w:rPr>
        <w:t>loa</w:t>
      </w:r>
      <w:r w:rsidR="00303404" w:rsidRPr="00E95251">
        <w:rPr>
          <w:noProof/>
          <w:spacing w:val="105"/>
          <w:lang w:val="et-EE"/>
        </w:rPr>
        <w:t xml:space="preserve"> </w:t>
      </w:r>
      <w:r w:rsidR="00303404" w:rsidRPr="00E95251">
        <w:rPr>
          <w:noProof/>
          <w:spacing w:val="-1"/>
          <w:lang w:val="et-EE"/>
        </w:rPr>
        <w:t>koosolekul</w:t>
      </w:r>
      <w:r w:rsidR="00303404" w:rsidRPr="00E95251">
        <w:rPr>
          <w:noProof/>
          <w:lang w:val="et-EE"/>
        </w:rPr>
        <w:t xml:space="preserve"> mitte </w:t>
      </w:r>
      <w:r w:rsidR="00303404" w:rsidRPr="00E95251">
        <w:rPr>
          <w:noProof/>
          <w:spacing w:val="-1"/>
          <w:lang w:val="et-EE"/>
        </w:rPr>
        <w:t>osaleda.</w:t>
      </w:r>
      <w:r w:rsidR="00E0683C" w:rsidRPr="00E95251">
        <w:rPr>
          <w:noProof/>
          <w:spacing w:val="-1"/>
          <w:lang w:val="et-EE"/>
        </w:rPr>
        <w:t xml:space="preserve">  </w:t>
      </w:r>
    </w:p>
    <w:p w14:paraId="47E0985B" w14:textId="2F943E80" w:rsidR="00303404" w:rsidRPr="00E95251" w:rsidRDefault="00B2224F" w:rsidP="00A677AE">
      <w:pPr>
        <w:pStyle w:val="Kehatekst"/>
        <w:tabs>
          <w:tab w:val="left" w:pos="609"/>
        </w:tabs>
        <w:ind w:left="0"/>
        <w:jc w:val="both"/>
        <w:rPr>
          <w:noProof/>
          <w:lang w:val="et-EE"/>
        </w:rPr>
      </w:pPr>
      <w:r w:rsidRPr="00E95251">
        <w:rPr>
          <w:noProof/>
          <w:spacing w:val="-1"/>
          <w:lang w:val="et-EE"/>
        </w:rPr>
        <w:t>8</w:t>
      </w:r>
      <w:r w:rsidR="00E0683C" w:rsidRPr="00E95251">
        <w:rPr>
          <w:noProof/>
          <w:spacing w:val="-1"/>
          <w:lang w:val="et-EE"/>
        </w:rPr>
        <w:t>.</w:t>
      </w:r>
      <w:r w:rsidR="00E505D4" w:rsidRPr="00E95251">
        <w:rPr>
          <w:noProof/>
          <w:spacing w:val="-1"/>
          <w:lang w:val="et-EE"/>
        </w:rPr>
        <w:t>2</w:t>
      </w:r>
      <w:r w:rsidR="00303404" w:rsidRPr="00E95251">
        <w:rPr>
          <w:noProof/>
          <w:spacing w:val="-1"/>
          <w:lang w:val="et-EE"/>
        </w:rPr>
        <w:t xml:space="preserve">. </w:t>
      </w:r>
      <w:r w:rsidR="00303404" w:rsidRPr="00E95251">
        <w:rPr>
          <w:noProof/>
          <w:lang w:val="et-EE"/>
        </w:rPr>
        <w:t xml:space="preserve">Atesteerimiskomisjon </w:t>
      </w:r>
      <w:r w:rsidR="00E0683C" w:rsidRPr="00E95251">
        <w:rPr>
          <w:noProof/>
          <w:lang w:val="et-EE"/>
        </w:rPr>
        <w:t>võimaldab doktorandil anda tagasisidet koostööle juhendajaga</w:t>
      </w:r>
      <w:r w:rsidR="00EB191A" w:rsidRPr="00E95251">
        <w:rPr>
          <w:noProof/>
          <w:lang w:val="et-EE"/>
        </w:rPr>
        <w:t xml:space="preserve"> </w:t>
      </w:r>
      <w:r w:rsidR="008323F3" w:rsidRPr="00E95251">
        <w:rPr>
          <w:noProof/>
          <w:lang w:val="et-EE"/>
        </w:rPr>
        <w:t>ilma</w:t>
      </w:r>
      <w:r w:rsidR="00A04CEC" w:rsidRPr="00E95251">
        <w:rPr>
          <w:noProof/>
          <w:lang w:val="et-EE"/>
        </w:rPr>
        <w:t xml:space="preserve"> </w:t>
      </w:r>
      <w:r w:rsidR="00EB191A" w:rsidRPr="00E95251">
        <w:rPr>
          <w:noProof/>
          <w:lang w:val="et-EE"/>
        </w:rPr>
        <w:t xml:space="preserve">juhendaja </w:t>
      </w:r>
      <w:r w:rsidR="00A04CEC" w:rsidRPr="00E95251">
        <w:rPr>
          <w:noProof/>
          <w:lang w:val="et-EE"/>
        </w:rPr>
        <w:t>juuresolekuta</w:t>
      </w:r>
      <w:r w:rsidR="00DA2A56">
        <w:rPr>
          <w:noProof/>
          <w:lang w:val="et-EE"/>
        </w:rPr>
        <w:t xml:space="preserve"> või kirjalikult</w:t>
      </w:r>
      <w:r w:rsidR="008323F3" w:rsidRPr="00E95251">
        <w:rPr>
          <w:noProof/>
          <w:lang w:val="et-EE"/>
        </w:rPr>
        <w:t xml:space="preserve">. </w:t>
      </w:r>
      <w:r w:rsidR="00BA68D7" w:rsidRPr="00E95251">
        <w:rPr>
          <w:noProof/>
          <w:lang w:val="et-EE"/>
        </w:rPr>
        <w:t xml:space="preserve"> </w:t>
      </w:r>
    </w:p>
    <w:p w14:paraId="68905F02" w14:textId="112BD1F8" w:rsidR="008323F3" w:rsidRPr="00E95251" w:rsidRDefault="00B2224F" w:rsidP="00A677AE">
      <w:pPr>
        <w:pStyle w:val="Kehatekst"/>
        <w:tabs>
          <w:tab w:val="left" w:pos="609"/>
        </w:tabs>
        <w:ind w:left="0"/>
        <w:jc w:val="both"/>
        <w:rPr>
          <w:noProof/>
          <w:lang w:val="et-EE"/>
        </w:rPr>
      </w:pPr>
      <w:r w:rsidRPr="00E95251">
        <w:rPr>
          <w:noProof/>
          <w:lang w:val="et-EE"/>
        </w:rPr>
        <w:t>8</w:t>
      </w:r>
      <w:r w:rsidR="00E0683C" w:rsidRPr="00E95251">
        <w:rPr>
          <w:noProof/>
          <w:lang w:val="et-EE"/>
        </w:rPr>
        <w:t>.</w:t>
      </w:r>
      <w:r w:rsidR="008323F3" w:rsidRPr="00E95251">
        <w:rPr>
          <w:noProof/>
          <w:lang w:val="et-EE"/>
        </w:rPr>
        <w:t>3</w:t>
      </w:r>
      <w:r w:rsidR="00E0683C" w:rsidRPr="00E95251">
        <w:rPr>
          <w:noProof/>
          <w:lang w:val="et-EE"/>
        </w:rPr>
        <w:t xml:space="preserve">. </w:t>
      </w:r>
      <w:r w:rsidR="008323F3" w:rsidRPr="00E95251">
        <w:rPr>
          <w:noProof/>
          <w:lang w:val="et-EE"/>
        </w:rPr>
        <w:t xml:space="preserve">Atesteerimiskomisjon võimaldab juhendajal anda tagasisidet </w:t>
      </w:r>
      <w:r w:rsidR="00A04CEC" w:rsidRPr="00E95251">
        <w:rPr>
          <w:noProof/>
          <w:lang w:val="et-EE"/>
        </w:rPr>
        <w:t>koostööle doktorandiga ilma doktorandi juuresolekuta</w:t>
      </w:r>
      <w:r w:rsidR="007967A7">
        <w:rPr>
          <w:noProof/>
          <w:lang w:val="et-EE"/>
        </w:rPr>
        <w:t xml:space="preserve"> või kirjalikult</w:t>
      </w:r>
      <w:r w:rsidR="008323F3" w:rsidRPr="00E95251">
        <w:rPr>
          <w:noProof/>
          <w:lang w:val="et-EE"/>
        </w:rPr>
        <w:t xml:space="preserve">. </w:t>
      </w:r>
    </w:p>
    <w:p w14:paraId="7267B5FE" w14:textId="295ED196" w:rsidR="00E0683C" w:rsidRPr="00E95251" w:rsidRDefault="008323F3" w:rsidP="00A677AE">
      <w:pPr>
        <w:pStyle w:val="Kehatekst"/>
        <w:tabs>
          <w:tab w:val="left" w:pos="609"/>
        </w:tabs>
        <w:ind w:left="0"/>
        <w:jc w:val="both"/>
        <w:rPr>
          <w:noProof/>
          <w:lang w:val="et-EE"/>
        </w:rPr>
      </w:pPr>
      <w:r w:rsidRPr="00E95251">
        <w:rPr>
          <w:noProof/>
          <w:lang w:val="et-EE"/>
        </w:rPr>
        <w:t xml:space="preserve">8.4. Atesteerimiskomisjoni esimees </w:t>
      </w:r>
      <w:r w:rsidR="00E0683C" w:rsidRPr="00E95251">
        <w:rPr>
          <w:noProof/>
          <w:lang w:val="et-EE"/>
        </w:rPr>
        <w:t xml:space="preserve">annab juhendajatele tagasisidet </w:t>
      </w:r>
      <w:r w:rsidR="00245AA4" w:rsidRPr="00E95251">
        <w:rPr>
          <w:noProof/>
          <w:lang w:val="et-EE"/>
        </w:rPr>
        <w:lastRenderedPageBreak/>
        <w:t>juhendamiskohtumiste kokkuvõtete, atesteerimisaruan</w:t>
      </w:r>
      <w:r w:rsidR="0055613B" w:rsidRPr="00E95251">
        <w:rPr>
          <w:noProof/>
          <w:lang w:val="et-EE"/>
        </w:rPr>
        <w:t>nete</w:t>
      </w:r>
      <w:r w:rsidR="008073DB" w:rsidRPr="00E95251">
        <w:rPr>
          <w:noProof/>
          <w:lang w:val="et-EE"/>
        </w:rPr>
        <w:t xml:space="preserve"> ning doktorantide</w:t>
      </w:r>
      <w:r w:rsidR="00245AA4" w:rsidRPr="00E95251">
        <w:rPr>
          <w:noProof/>
          <w:lang w:val="et-EE"/>
        </w:rPr>
        <w:t xml:space="preserve"> </w:t>
      </w:r>
      <w:r w:rsidR="008073DB" w:rsidRPr="00E95251">
        <w:rPr>
          <w:noProof/>
          <w:lang w:val="et-EE"/>
        </w:rPr>
        <w:t>tagasi</w:t>
      </w:r>
      <w:r w:rsidRPr="00E95251">
        <w:rPr>
          <w:noProof/>
          <w:lang w:val="et-EE"/>
        </w:rPr>
        <w:t>si</w:t>
      </w:r>
      <w:r w:rsidR="008073DB" w:rsidRPr="00E95251">
        <w:rPr>
          <w:noProof/>
          <w:lang w:val="et-EE"/>
        </w:rPr>
        <w:t xml:space="preserve">de põhjal. </w:t>
      </w:r>
    </w:p>
    <w:p w14:paraId="67B53294" w14:textId="652AB880" w:rsidR="00EE067A" w:rsidRDefault="007E131E" w:rsidP="00A677AE">
      <w:pPr>
        <w:pStyle w:val="Kehatekst"/>
        <w:tabs>
          <w:tab w:val="left" w:pos="593"/>
        </w:tabs>
        <w:ind w:left="0"/>
        <w:jc w:val="both"/>
        <w:rPr>
          <w:noProof/>
          <w:lang w:val="et-EE"/>
        </w:rPr>
      </w:pPr>
      <w:r w:rsidRPr="00E95251">
        <w:rPr>
          <w:noProof/>
          <w:lang w:val="et-EE"/>
        </w:rPr>
        <w:t>8.</w:t>
      </w:r>
      <w:r w:rsidR="008323F3" w:rsidRPr="00E95251">
        <w:rPr>
          <w:noProof/>
          <w:lang w:val="et-EE"/>
        </w:rPr>
        <w:t>5</w:t>
      </w:r>
      <w:r w:rsidRPr="00E95251">
        <w:rPr>
          <w:noProof/>
          <w:lang w:val="et-EE"/>
        </w:rPr>
        <w:t xml:space="preserve">. </w:t>
      </w:r>
      <w:r w:rsidR="00200F97">
        <w:rPr>
          <w:noProof/>
          <w:lang w:val="et-EE"/>
        </w:rPr>
        <w:t xml:space="preserve">Atesteerimisel ilmnenud üldisemat laadi probleemidest doktoriõppes informeerib programmijuht struktuuriüksuse juhti. </w:t>
      </w:r>
    </w:p>
    <w:p w14:paraId="0CC819E1" w14:textId="77777777" w:rsidR="001F38ED" w:rsidRDefault="001F38ED" w:rsidP="00A677AE">
      <w:pPr>
        <w:pStyle w:val="Kehatekst"/>
        <w:tabs>
          <w:tab w:val="left" w:pos="593"/>
        </w:tabs>
        <w:ind w:left="0"/>
        <w:jc w:val="both"/>
        <w:rPr>
          <w:noProof/>
          <w:lang w:val="et-EE"/>
        </w:rPr>
      </w:pPr>
    </w:p>
    <w:p w14:paraId="263877EB" w14:textId="77777777" w:rsidR="001F38ED" w:rsidRPr="001F38ED" w:rsidRDefault="001F38ED" w:rsidP="00A677AE">
      <w:pPr>
        <w:jc w:val="both"/>
        <w:rPr>
          <w:rFonts w:ascii="Times New Roman" w:eastAsia="Times New Roman" w:hAnsi="Times New Roman" w:cs="Times New Roman"/>
          <w:noProof/>
          <w:sz w:val="28"/>
          <w:szCs w:val="28"/>
          <w:lang w:val="et-EE" w:eastAsia="en-GB"/>
        </w:rPr>
      </w:pPr>
      <w:r w:rsidRPr="001F38ED">
        <w:rPr>
          <w:rFonts w:ascii="Times New Roman" w:hAnsi="Times New Roman" w:cs="Times New Roman"/>
          <w:noProof/>
          <w:sz w:val="28"/>
          <w:szCs w:val="28"/>
          <w:lang w:val="et-EE"/>
        </w:rPr>
        <w:t xml:space="preserve">9. </w:t>
      </w:r>
      <w:r w:rsidRPr="001F38ED">
        <w:rPr>
          <w:rFonts w:ascii="Times New Roman" w:eastAsia="Times New Roman" w:hAnsi="Times New Roman" w:cs="Times New Roman"/>
          <w:noProof/>
          <w:sz w:val="28"/>
          <w:szCs w:val="28"/>
          <w:lang w:val="et-EE" w:eastAsia="en-GB"/>
        </w:rPr>
        <w:t>Doktorandi tulemusstipendium määratakse doktoriõppe eest vastutava prodekaani korraldusega atesteerimiskomisjoni ettepanekul. Atesteerimiskomisjon arvestab doktorandi juhendaja ja töö vahetu korraldaja hinnangut, kas ülikoolis töölepinguga töötava doktorandi tööülesanded toetavad tema õpinguid.</w:t>
      </w:r>
    </w:p>
    <w:p w14:paraId="319D0529" w14:textId="429AB4C2" w:rsidR="00EE067A" w:rsidRPr="00E95251" w:rsidRDefault="00EE067A" w:rsidP="00A677AE">
      <w:pPr>
        <w:pStyle w:val="Kehatekst"/>
        <w:tabs>
          <w:tab w:val="left" w:pos="456"/>
        </w:tabs>
        <w:ind w:left="0"/>
        <w:jc w:val="both"/>
        <w:rPr>
          <w:noProof/>
          <w:spacing w:val="-1"/>
          <w:lang w:val="et-EE"/>
        </w:rPr>
      </w:pPr>
    </w:p>
    <w:p w14:paraId="57432112" w14:textId="623B9F0A" w:rsidR="004C4BE7" w:rsidRDefault="00172BF1" w:rsidP="00A677AE">
      <w:pPr>
        <w:pStyle w:val="Kehatekst"/>
        <w:tabs>
          <w:tab w:val="left" w:pos="456"/>
        </w:tabs>
        <w:ind w:left="0"/>
        <w:jc w:val="both"/>
        <w:rPr>
          <w:noProof/>
          <w:spacing w:val="-1"/>
          <w:lang w:val="et-EE"/>
        </w:rPr>
      </w:pPr>
      <w:r>
        <w:rPr>
          <w:lang w:val="et-EE"/>
        </w:rPr>
        <w:t>10</w:t>
      </w:r>
      <w:r w:rsidR="00B2224F" w:rsidRPr="00E95251">
        <w:rPr>
          <w:lang w:val="et-EE"/>
        </w:rPr>
        <w:t xml:space="preserve">. </w:t>
      </w:r>
      <w:r w:rsidR="00B2224F" w:rsidRPr="00E95251">
        <w:rPr>
          <w:noProof/>
          <w:spacing w:val="-2"/>
          <w:lang w:val="et-EE"/>
        </w:rPr>
        <w:t>Do</w:t>
      </w:r>
      <w:r w:rsidR="003C0BB0" w:rsidRPr="00E95251">
        <w:rPr>
          <w:noProof/>
          <w:spacing w:val="-2"/>
          <w:lang w:val="et-EE"/>
        </w:rPr>
        <w:t>ktoriõpingute</w:t>
      </w:r>
      <w:r w:rsidR="003C0BB0" w:rsidRPr="00E95251">
        <w:rPr>
          <w:noProof/>
          <w:spacing w:val="44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jooksul</w:t>
      </w:r>
      <w:r w:rsidR="003C0BB0" w:rsidRPr="00E95251">
        <w:rPr>
          <w:noProof/>
          <w:spacing w:val="45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võib</w:t>
      </w:r>
      <w:r w:rsidR="003C0BB0" w:rsidRPr="00E95251">
        <w:rPr>
          <w:noProof/>
          <w:spacing w:val="45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doktorandile</w:t>
      </w:r>
      <w:r w:rsidR="003C0BB0" w:rsidRPr="00E95251">
        <w:rPr>
          <w:noProof/>
          <w:spacing w:val="44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teadustöö</w:t>
      </w:r>
      <w:r w:rsidR="003C0BB0" w:rsidRPr="00E95251">
        <w:rPr>
          <w:noProof/>
          <w:spacing w:val="45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eest</w:t>
      </w:r>
      <w:r w:rsidR="003C0BB0" w:rsidRPr="00E95251">
        <w:rPr>
          <w:noProof/>
          <w:spacing w:val="45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anda</w:t>
      </w:r>
      <w:r w:rsidR="003C0BB0" w:rsidRPr="00E95251">
        <w:rPr>
          <w:noProof/>
          <w:spacing w:val="44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kokku</w:t>
      </w:r>
      <w:r w:rsidR="003C0BB0" w:rsidRPr="00E95251">
        <w:rPr>
          <w:noProof/>
          <w:spacing w:val="61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maksimaalselt</w:t>
      </w:r>
      <w:r w:rsidR="003C0BB0" w:rsidRPr="00E95251">
        <w:rPr>
          <w:noProof/>
          <w:spacing w:val="64"/>
          <w:lang w:val="et-EE"/>
        </w:rPr>
        <w:t xml:space="preserve"> </w:t>
      </w:r>
      <w:r w:rsidR="003C0BB0" w:rsidRPr="00E95251">
        <w:rPr>
          <w:noProof/>
          <w:spacing w:val="-2"/>
          <w:lang w:val="et-EE"/>
        </w:rPr>
        <w:t>180</w:t>
      </w:r>
      <w:r w:rsidR="003C0BB0" w:rsidRPr="00E95251">
        <w:rPr>
          <w:noProof/>
          <w:spacing w:val="62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EAP-d,</w:t>
      </w:r>
      <w:r w:rsidR="003C0BB0" w:rsidRPr="00E95251">
        <w:rPr>
          <w:noProof/>
          <w:spacing w:val="63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millest</w:t>
      </w:r>
      <w:r w:rsidR="003C0BB0" w:rsidRPr="00E95251">
        <w:rPr>
          <w:noProof/>
          <w:spacing w:val="64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20</w:t>
      </w:r>
      <w:r w:rsidR="003C0BB0" w:rsidRPr="00E95251">
        <w:rPr>
          <w:noProof/>
          <w:spacing w:val="62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EAP-d</w:t>
      </w:r>
      <w:r w:rsidR="003C0BB0" w:rsidRPr="00E95251">
        <w:rPr>
          <w:noProof/>
          <w:spacing w:val="64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saab</w:t>
      </w:r>
      <w:r w:rsidR="003C0BB0" w:rsidRPr="00E95251">
        <w:rPr>
          <w:noProof/>
          <w:spacing w:val="62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doktorant</w:t>
      </w:r>
      <w:r w:rsidR="003C0BB0" w:rsidRPr="00E95251">
        <w:rPr>
          <w:noProof/>
          <w:spacing w:val="62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doktoritöö</w:t>
      </w:r>
      <w:r w:rsidR="003C0BB0" w:rsidRPr="00E95251">
        <w:rPr>
          <w:noProof/>
          <w:spacing w:val="25"/>
          <w:lang w:val="et-EE"/>
        </w:rPr>
        <w:t xml:space="preserve"> </w:t>
      </w:r>
      <w:r w:rsidR="003C0BB0" w:rsidRPr="00E95251">
        <w:rPr>
          <w:noProof/>
          <w:spacing w:val="-1"/>
          <w:lang w:val="et-EE"/>
        </w:rPr>
        <w:t>kaitsmisel.</w:t>
      </w:r>
    </w:p>
    <w:p w14:paraId="3058E949" w14:textId="77777777" w:rsidR="002676C6" w:rsidRPr="00E95251" w:rsidRDefault="002676C6" w:rsidP="00A677AE">
      <w:pPr>
        <w:pStyle w:val="Kehatekst"/>
        <w:tabs>
          <w:tab w:val="left" w:pos="456"/>
        </w:tabs>
        <w:ind w:left="0"/>
        <w:jc w:val="both"/>
        <w:rPr>
          <w:noProof/>
          <w:lang w:val="et-EE"/>
        </w:rPr>
      </w:pPr>
    </w:p>
    <w:p w14:paraId="1F9554C2" w14:textId="5A96AB60" w:rsidR="00F55D3E" w:rsidRPr="00E95251" w:rsidRDefault="00044B26" w:rsidP="00A677AE">
      <w:pPr>
        <w:pStyle w:val="Kehatekst"/>
        <w:tabs>
          <w:tab w:val="left" w:pos="499"/>
        </w:tabs>
        <w:ind w:left="0"/>
        <w:jc w:val="both"/>
        <w:rPr>
          <w:noProof/>
          <w:lang w:val="et-EE"/>
        </w:rPr>
      </w:pPr>
      <w:r>
        <w:rPr>
          <w:noProof/>
          <w:lang w:val="et-EE"/>
        </w:rPr>
        <w:t xml:space="preserve">11. </w:t>
      </w:r>
      <w:r w:rsidR="002B27F1">
        <w:rPr>
          <w:noProof/>
          <w:lang w:val="et-EE"/>
        </w:rPr>
        <w:t xml:space="preserve">Käesolev kord jõustub </w:t>
      </w:r>
      <w:r w:rsidR="00E85FB6">
        <w:rPr>
          <w:noProof/>
          <w:lang w:val="et-EE"/>
        </w:rPr>
        <w:t>1</w:t>
      </w:r>
      <w:r w:rsidR="002203FA">
        <w:rPr>
          <w:noProof/>
          <w:lang w:val="et-EE"/>
        </w:rPr>
        <w:t>5</w:t>
      </w:r>
      <w:r w:rsidR="002B27F1">
        <w:rPr>
          <w:noProof/>
          <w:lang w:val="et-EE"/>
        </w:rPr>
        <w:t xml:space="preserve">. </w:t>
      </w:r>
      <w:r w:rsidR="00E85FB6">
        <w:rPr>
          <w:noProof/>
          <w:lang w:val="et-EE"/>
        </w:rPr>
        <w:t xml:space="preserve">aprillil </w:t>
      </w:r>
      <w:r>
        <w:rPr>
          <w:noProof/>
          <w:lang w:val="et-EE"/>
        </w:rPr>
        <w:t>20</w:t>
      </w:r>
      <w:r w:rsidR="00E85FB6">
        <w:rPr>
          <w:noProof/>
          <w:lang w:val="et-EE"/>
        </w:rPr>
        <w:t>20</w:t>
      </w:r>
      <w:r>
        <w:rPr>
          <w:noProof/>
          <w:lang w:val="et-EE"/>
        </w:rPr>
        <w:t xml:space="preserve">. </w:t>
      </w:r>
    </w:p>
    <w:p w14:paraId="5AF153A6" w14:textId="77777777" w:rsidR="008D02D6" w:rsidRPr="00E95251" w:rsidRDefault="008D02D6" w:rsidP="00A677AE">
      <w:pPr>
        <w:pStyle w:val="Kehatekst"/>
        <w:tabs>
          <w:tab w:val="left" w:pos="499"/>
        </w:tabs>
        <w:ind w:left="0"/>
        <w:jc w:val="both"/>
        <w:rPr>
          <w:noProof/>
          <w:lang w:val="et-EE"/>
        </w:rPr>
      </w:pPr>
    </w:p>
    <w:sectPr w:rsidR="008D02D6" w:rsidRPr="00E95251">
      <w:headerReference w:type="default" r:id="rId7"/>
      <w:pgSz w:w="11910" w:h="16840"/>
      <w:pgMar w:top="960" w:right="1340" w:bottom="280" w:left="1340" w:header="73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C7C32A" w14:textId="77777777" w:rsidR="007F7D5D" w:rsidRDefault="007F7D5D">
      <w:r>
        <w:separator/>
      </w:r>
    </w:p>
  </w:endnote>
  <w:endnote w:type="continuationSeparator" w:id="0">
    <w:p w14:paraId="78572E74" w14:textId="77777777" w:rsidR="007F7D5D" w:rsidRDefault="007F7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EAF663" w14:textId="77777777" w:rsidR="007F7D5D" w:rsidRDefault="007F7D5D">
      <w:r>
        <w:separator/>
      </w:r>
    </w:p>
  </w:footnote>
  <w:footnote w:type="continuationSeparator" w:id="0">
    <w:p w14:paraId="53035AE9" w14:textId="77777777" w:rsidR="007F7D5D" w:rsidRDefault="007F7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1AE815" w14:textId="77777777" w:rsidR="004C4BE7" w:rsidRDefault="004C4BE7">
    <w:pPr>
      <w:spacing w:line="14" w:lineRule="auto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776C7A"/>
    <w:multiLevelType w:val="multilevel"/>
    <w:tmpl w:val="1C262B16"/>
    <w:lvl w:ilvl="0">
      <w:start w:val="98"/>
      <w:numFmt w:val="decimal"/>
      <w:lvlText w:val="%1."/>
      <w:lvlJc w:val="left"/>
      <w:pPr>
        <w:ind w:left="102" w:hanging="442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810" w:hanging="6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518" w:hanging="871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518" w:hanging="87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668" w:hanging="87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818" w:hanging="87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968" w:hanging="87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118" w:hanging="87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268" w:hanging="871"/>
      </w:pPr>
      <w:rPr>
        <w:rFonts w:hint="default"/>
      </w:rPr>
    </w:lvl>
  </w:abstractNum>
  <w:abstractNum w:abstractNumId="1" w15:restartNumberingAfterBreak="0">
    <w:nsid w:val="59B84340"/>
    <w:multiLevelType w:val="multilevel"/>
    <w:tmpl w:val="72FA7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4805F9"/>
    <w:multiLevelType w:val="multilevel"/>
    <w:tmpl w:val="859295B6"/>
    <w:lvl w:ilvl="0">
      <w:start w:val="98"/>
      <w:numFmt w:val="decimal"/>
      <w:lvlText w:val="%1."/>
      <w:lvlJc w:val="left"/>
      <w:pPr>
        <w:ind w:left="102" w:hanging="442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810" w:hanging="6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518" w:hanging="871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518" w:hanging="87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668" w:hanging="87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818" w:hanging="87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968" w:hanging="87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118" w:hanging="87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268" w:hanging="871"/>
      </w:pPr>
      <w:rPr>
        <w:rFonts w:hint="default"/>
      </w:rPr>
    </w:lvl>
  </w:abstractNum>
  <w:abstractNum w:abstractNumId="3" w15:restartNumberingAfterBreak="0">
    <w:nsid w:val="68D456A3"/>
    <w:multiLevelType w:val="multilevel"/>
    <w:tmpl w:val="881044D4"/>
    <w:lvl w:ilvl="0">
      <w:start w:val="1"/>
      <w:numFmt w:val="decimal"/>
      <w:lvlText w:val="%1."/>
      <w:lvlJc w:val="left"/>
      <w:pPr>
        <w:ind w:left="100" w:hanging="408"/>
        <w:jc w:val="left"/>
      </w:pPr>
      <w:rPr>
        <w:rFonts w:ascii="Times New Roman" w:eastAsia="Times New Roman" w:hAnsi="Times New Roman" w:hint="default"/>
        <w:color w:val="414141"/>
        <w:sz w:val="28"/>
        <w:szCs w:val="28"/>
      </w:rPr>
    </w:lvl>
    <w:lvl w:ilvl="1">
      <w:start w:val="1"/>
      <w:numFmt w:val="decimal"/>
      <w:lvlText w:val="%1.%2."/>
      <w:lvlJc w:val="left"/>
      <w:pPr>
        <w:ind w:left="100" w:hanging="493"/>
        <w:jc w:val="left"/>
      </w:pPr>
      <w:rPr>
        <w:rFonts w:ascii="Times New Roman" w:eastAsia="Times New Roman" w:hAnsi="Times New Roman" w:hint="default"/>
        <w:color w:val="414141"/>
        <w:sz w:val="28"/>
        <w:szCs w:val="28"/>
      </w:rPr>
    </w:lvl>
    <w:lvl w:ilvl="2">
      <w:start w:val="1"/>
      <w:numFmt w:val="bullet"/>
      <w:lvlText w:val="•"/>
      <w:lvlJc w:val="left"/>
      <w:pPr>
        <w:ind w:left="1929" w:hanging="493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844" w:hanging="493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758" w:hanging="493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73" w:hanging="493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88" w:hanging="493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502" w:hanging="493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417" w:hanging="493"/>
      </w:pPr>
      <w:rPr>
        <w:rFonts w:hint="default"/>
      </w:rPr>
    </w:lvl>
  </w:abstractNum>
  <w:abstractNum w:abstractNumId="4" w15:restartNumberingAfterBreak="0">
    <w:nsid w:val="6CCA40B1"/>
    <w:multiLevelType w:val="multilevel"/>
    <w:tmpl w:val="6F6AD154"/>
    <w:lvl w:ilvl="0">
      <w:start w:val="98"/>
      <w:numFmt w:val="decimal"/>
      <w:lvlText w:val="%1."/>
      <w:lvlJc w:val="left"/>
      <w:pPr>
        <w:ind w:left="102" w:hanging="442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810" w:hanging="6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518" w:hanging="871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518" w:hanging="87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2668" w:hanging="87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3818" w:hanging="87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4968" w:hanging="87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118" w:hanging="87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268" w:hanging="871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DE2tDQzNDEzNzBU0lEKTi0uzszPAykwrAUAGyXCFSwAAAA="/>
  </w:docVars>
  <w:rsids>
    <w:rsidRoot w:val="004C4BE7"/>
    <w:rsid w:val="00044B26"/>
    <w:rsid w:val="00052321"/>
    <w:rsid w:val="00055698"/>
    <w:rsid w:val="0005770A"/>
    <w:rsid w:val="00073552"/>
    <w:rsid w:val="00096E67"/>
    <w:rsid w:val="000C4852"/>
    <w:rsid w:val="000D316B"/>
    <w:rsid w:val="000F17D5"/>
    <w:rsid w:val="000F1BAE"/>
    <w:rsid w:val="00103906"/>
    <w:rsid w:val="00121030"/>
    <w:rsid w:val="001267B0"/>
    <w:rsid w:val="00140CB5"/>
    <w:rsid w:val="001650C3"/>
    <w:rsid w:val="00172BF1"/>
    <w:rsid w:val="0019678F"/>
    <w:rsid w:val="001D4FA3"/>
    <w:rsid w:val="001F1D9F"/>
    <w:rsid w:val="001F2C15"/>
    <w:rsid w:val="001F38ED"/>
    <w:rsid w:val="00200F97"/>
    <w:rsid w:val="002203FA"/>
    <w:rsid w:val="0024096F"/>
    <w:rsid w:val="00242A01"/>
    <w:rsid w:val="00245AA4"/>
    <w:rsid w:val="002676C6"/>
    <w:rsid w:val="00292A63"/>
    <w:rsid w:val="002A4A7E"/>
    <w:rsid w:val="002A7413"/>
    <w:rsid w:val="002B27F1"/>
    <w:rsid w:val="002D1909"/>
    <w:rsid w:val="002D7B1C"/>
    <w:rsid w:val="002F2DF3"/>
    <w:rsid w:val="002F40AA"/>
    <w:rsid w:val="00303404"/>
    <w:rsid w:val="003250C6"/>
    <w:rsid w:val="0032614E"/>
    <w:rsid w:val="00330EEE"/>
    <w:rsid w:val="003334EB"/>
    <w:rsid w:val="00350C34"/>
    <w:rsid w:val="00363F1D"/>
    <w:rsid w:val="00383CF8"/>
    <w:rsid w:val="00392A36"/>
    <w:rsid w:val="00394564"/>
    <w:rsid w:val="003B1F76"/>
    <w:rsid w:val="003C0BB0"/>
    <w:rsid w:val="003E145B"/>
    <w:rsid w:val="003E207A"/>
    <w:rsid w:val="003E26A7"/>
    <w:rsid w:val="003F19D8"/>
    <w:rsid w:val="003F463F"/>
    <w:rsid w:val="00400B52"/>
    <w:rsid w:val="004355D0"/>
    <w:rsid w:val="00447C6F"/>
    <w:rsid w:val="00450A4B"/>
    <w:rsid w:val="00457F7F"/>
    <w:rsid w:val="004C4BE7"/>
    <w:rsid w:val="004E48D7"/>
    <w:rsid w:val="0050046B"/>
    <w:rsid w:val="00503402"/>
    <w:rsid w:val="0050753F"/>
    <w:rsid w:val="00515D17"/>
    <w:rsid w:val="00537DDE"/>
    <w:rsid w:val="00546F8B"/>
    <w:rsid w:val="00550F57"/>
    <w:rsid w:val="0055613B"/>
    <w:rsid w:val="005623BA"/>
    <w:rsid w:val="00583FB9"/>
    <w:rsid w:val="00595FEB"/>
    <w:rsid w:val="005D049F"/>
    <w:rsid w:val="005D5E2E"/>
    <w:rsid w:val="005E6D6C"/>
    <w:rsid w:val="00621D19"/>
    <w:rsid w:val="00637F4B"/>
    <w:rsid w:val="0064602C"/>
    <w:rsid w:val="006557F5"/>
    <w:rsid w:val="0066134B"/>
    <w:rsid w:val="006632F4"/>
    <w:rsid w:val="006D508B"/>
    <w:rsid w:val="006D7ADD"/>
    <w:rsid w:val="006F49E4"/>
    <w:rsid w:val="00707BAF"/>
    <w:rsid w:val="00732012"/>
    <w:rsid w:val="007415FE"/>
    <w:rsid w:val="007450BE"/>
    <w:rsid w:val="0078686B"/>
    <w:rsid w:val="007967A7"/>
    <w:rsid w:val="007E131E"/>
    <w:rsid w:val="007E380C"/>
    <w:rsid w:val="007E4969"/>
    <w:rsid w:val="007F7D5D"/>
    <w:rsid w:val="008073DB"/>
    <w:rsid w:val="008258B2"/>
    <w:rsid w:val="008323F3"/>
    <w:rsid w:val="00854428"/>
    <w:rsid w:val="008568CF"/>
    <w:rsid w:val="00861BB2"/>
    <w:rsid w:val="008718EE"/>
    <w:rsid w:val="008747F5"/>
    <w:rsid w:val="008948EE"/>
    <w:rsid w:val="008D02D6"/>
    <w:rsid w:val="009104F8"/>
    <w:rsid w:val="009113B3"/>
    <w:rsid w:val="0091169A"/>
    <w:rsid w:val="009221EA"/>
    <w:rsid w:val="009357FD"/>
    <w:rsid w:val="009372F5"/>
    <w:rsid w:val="00940417"/>
    <w:rsid w:val="0094671C"/>
    <w:rsid w:val="00965BE3"/>
    <w:rsid w:val="009B34C9"/>
    <w:rsid w:val="009D025A"/>
    <w:rsid w:val="009D26DF"/>
    <w:rsid w:val="009F122B"/>
    <w:rsid w:val="00A04CEC"/>
    <w:rsid w:val="00A25AA5"/>
    <w:rsid w:val="00A47F12"/>
    <w:rsid w:val="00A534B6"/>
    <w:rsid w:val="00A677AE"/>
    <w:rsid w:val="00A720FE"/>
    <w:rsid w:val="00A7268B"/>
    <w:rsid w:val="00A85FD5"/>
    <w:rsid w:val="00AA6AB4"/>
    <w:rsid w:val="00AC7040"/>
    <w:rsid w:val="00AC79E7"/>
    <w:rsid w:val="00AD476A"/>
    <w:rsid w:val="00AE66A2"/>
    <w:rsid w:val="00B1333E"/>
    <w:rsid w:val="00B209CC"/>
    <w:rsid w:val="00B2224F"/>
    <w:rsid w:val="00B55585"/>
    <w:rsid w:val="00B67925"/>
    <w:rsid w:val="00B76025"/>
    <w:rsid w:val="00B77746"/>
    <w:rsid w:val="00B82112"/>
    <w:rsid w:val="00B82E02"/>
    <w:rsid w:val="00BA2D12"/>
    <w:rsid w:val="00BA68D7"/>
    <w:rsid w:val="00BB3AC4"/>
    <w:rsid w:val="00BC29A1"/>
    <w:rsid w:val="00BD14FA"/>
    <w:rsid w:val="00C114A6"/>
    <w:rsid w:val="00C168B7"/>
    <w:rsid w:val="00C2300E"/>
    <w:rsid w:val="00C27303"/>
    <w:rsid w:val="00C31BB5"/>
    <w:rsid w:val="00C439D7"/>
    <w:rsid w:val="00C93E0D"/>
    <w:rsid w:val="00CA4D3C"/>
    <w:rsid w:val="00CB68F2"/>
    <w:rsid w:val="00CD2746"/>
    <w:rsid w:val="00CE037D"/>
    <w:rsid w:val="00CF224D"/>
    <w:rsid w:val="00CF7446"/>
    <w:rsid w:val="00D35808"/>
    <w:rsid w:val="00D65627"/>
    <w:rsid w:val="00D67C44"/>
    <w:rsid w:val="00D728CA"/>
    <w:rsid w:val="00D72E24"/>
    <w:rsid w:val="00D74117"/>
    <w:rsid w:val="00D97B51"/>
    <w:rsid w:val="00DA2A56"/>
    <w:rsid w:val="00DB5279"/>
    <w:rsid w:val="00DC1862"/>
    <w:rsid w:val="00E00947"/>
    <w:rsid w:val="00E03312"/>
    <w:rsid w:val="00E0683C"/>
    <w:rsid w:val="00E07F6B"/>
    <w:rsid w:val="00E1084F"/>
    <w:rsid w:val="00E17177"/>
    <w:rsid w:val="00E339DE"/>
    <w:rsid w:val="00E37785"/>
    <w:rsid w:val="00E46734"/>
    <w:rsid w:val="00E505D4"/>
    <w:rsid w:val="00E656A3"/>
    <w:rsid w:val="00E67E4F"/>
    <w:rsid w:val="00E84955"/>
    <w:rsid w:val="00E85FB6"/>
    <w:rsid w:val="00E95251"/>
    <w:rsid w:val="00EA1186"/>
    <w:rsid w:val="00EB191A"/>
    <w:rsid w:val="00EB2956"/>
    <w:rsid w:val="00EB3562"/>
    <w:rsid w:val="00ED7071"/>
    <w:rsid w:val="00ED7D09"/>
    <w:rsid w:val="00EE067A"/>
    <w:rsid w:val="00EF4AD9"/>
    <w:rsid w:val="00F33F3E"/>
    <w:rsid w:val="00F41A14"/>
    <w:rsid w:val="00F457A3"/>
    <w:rsid w:val="00F55D3E"/>
    <w:rsid w:val="00F64864"/>
    <w:rsid w:val="00F92EBC"/>
    <w:rsid w:val="00FB0A0D"/>
    <w:rsid w:val="00FD3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CC2605"/>
  <w15:docId w15:val="{85BA241D-B873-4553-A3F5-C419E9382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allaad">
    <w:name w:val="Normal"/>
    <w:uiPriority w:val="1"/>
    <w:qFormat/>
  </w:style>
  <w:style w:type="paragraph" w:styleId="Pealkiri1">
    <w:name w:val="heading 1"/>
    <w:basedOn w:val="Normaallaad"/>
    <w:uiPriority w:val="1"/>
    <w:qFormat/>
    <w:pPr>
      <w:ind w:left="633"/>
      <w:outlineLvl w:val="0"/>
    </w:pPr>
    <w:rPr>
      <w:rFonts w:ascii="Times New Roman" w:eastAsia="Times New Roman" w:hAnsi="Times New Roman"/>
      <w:b/>
      <w:bCs/>
      <w:sz w:val="28"/>
      <w:szCs w:val="28"/>
    </w:rPr>
  </w:style>
  <w:style w:type="character" w:default="1" w:styleId="Liguvaikefont">
    <w:name w:val="Default Paragraph Font"/>
    <w:uiPriority w:val="1"/>
    <w:semiHidden/>
    <w:unhideWhenUsed/>
  </w:style>
  <w:style w:type="table" w:default="1" w:styleId="Normaal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oendita">
    <w:name w:val="No List"/>
    <w:uiPriority w:val="99"/>
    <w:semiHidden/>
    <w:unhideWhenUsed/>
  </w:style>
  <w:style w:type="paragraph" w:styleId="Kehatekst">
    <w:name w:val="Body Text"/>
    <w:basedOn w:val="Normaallaad"/>
    <w:link w:val="KehatekstMrk"/>
    <w:uiPriority w:val="1"/>
    <w:qFormat/>
    <w:pPr>
      <w:ind w:left="100"/>
    </w:pPr>
    <w:rPr>
      <w:rFonts w:ascii="Times New Roman" w:eastAsia="Times New Roman" w:hAnsi="Times New Roman"/>
      <w:sz w:val="28"/>
      <w:szCs w:val="28"/>
    </w:rPr>
  </w:style>
  <w:style w:type="paragraph" w:styleId="Loendilik">
    <w:name w:val="List Paragraph"/>
    <w:basedOn w:val="Normaallaad"/>
    <w:uiPriority w:val="1"/>
    <w:qFormat/>
  </w:style>
  <w:style w:type="paragraph" w:customStyle="1" w:styleId="TableParagraph">
    <w:name w:val="Table Paragraph"/>
    <w:basedOn w:val="Normaallaad"/>
    <w:uiPriority w:val="1"/>
    <w:qFormat/>
  </w:style>
  <w:style w:type="paragraph" w:styleId="Jutumullitekst">
    <w:name w:val="Balloon Text"/>
    <w:basedOn w:val="Normaallaad"/>
    <w:link w:val="JutumullitekstMrk"/>
    <w:uiPriority w:val="99"/>
    <w:semiHidden/>
    <w:unhideWhenUsed/>
    <w:rsid w:val="00CD2746"/>
    <w:rPr>
      <w:rFonts w:ascii="Times New Roman" w:hAnsi="Times New Roman" w:cs="Times New Roman"/>
      <w:sz w:val="18"/>
      <w:szCs w:val="18"/>
    </w:rPr>
  </w:style>
  <w:style w:type="character" w:customStyle="1" w:styleId="JutumullitekstMrk">
    <w:name w:val="Jutumullitekst Märk"/>
    <w:basedOn w:val="Liguvaikefont"/>
    <w:link w:val="Jutumullitekst"/>
    <w:uiPriority w:val="99"/>
    <w:semiHidden/>
    <w:rsid w:val="00CD2746"/>
    <w:rPr>
      <w:rFonts w:ascii="Times New Roman" w:hAnsi="Times New Roman" w:cs="Times New Roman"/>
      <w:sz w:val="18"/>
      <w:szCs w:val="18"/>
    </w:rPr>
  </w:style>
  <w:style w:type="paragraph" w:styleId="Pis">
    <w:name w:val="header"/>
    <w:basedOn w:val="Normaallaad"/>
    <w:link w:val="PisMrk"/>
    <w:uiPriority w:val="99"/>
    <w:unhideWhenUsed/>
    <w:rsid w:val="00CD2746"/>
    <w:pPr>
      <w:tabs>
        <w:tab w:val="center" w:pos="4680"/>
        <w:tab w:val="right" w:pos="9360"/>
      </w:tabs>
    </w:pPr>
  </w:style>
  <w:style w:type="character" w:customStyle="1" w:styleId="PisMrk">
    <w:name w:val="Päis Märk"/>
    <w:basedOn w:val="Liguvaikefont"/>
    <w:link w:val="Pis"/>
    <w:uiPriority w:val="99"/>
    <w:rsid w:val="00CD2746"/>
  </w:style>
  <w:style w:type="paragraph" w:styleId="Jalus">
    <w:name w:val="footer"/>
    <w:basedOn w:val="Normaallaad"/>
    <w:link w:val="JalusMrk"/>
    <w:uiPriority w:val="99"/>
    <w:unhideWhenUsed/>
    <w:rsid w:val="00CD2746"/>
    <w:pPr>
      <w:tabs>
        <w:tab w:val="center" w:pos="4680"/>
        <w:tab w:val="right" w:pos="9360"/>
      </w:tabs>
    </w:pPr>
  </w:style>
  <w:style w:type="character" w:customStyle="1" w:styleId="JalusMrk">
    <w:name w:val="Jalus Märk"/>
    <w:basedOn w:val="Liguvaikefont"/>
    <w:link w:val="Jalus"/>
    <w:uiPriority w:val="99"/>
    <w:rsid w:val="00CD2746"/>
  </w:style>
  <w:style w:type="character" w:styleId="Kommentaariviide">
    <w:name w:val="annotation reference"/>
    <w:basedOn w:val="Liguvaikefont"/>
    <w:uiPriority w:val="99"/>
    <w:semiHidden/>
    <w:unhideWhenUsed/>
    <w:rsid w:val="009357FD"/>
    <w:rPr>
      <w:sz w:val="18"/>
      <w:szCs w:val="18"/>
    </w:rPr>
  </w:style>
  <w:style w:type="paragraph" w:styleId="Kommentaaritekst">
    <w:name w:val="annotation text"/>
    <w:basedOn w:val="Normaallaad"/>
    <w:link w:val="KommentaaritekstMrk"/>
    <w:uiPriority w:val="99"/>
    <w:unhideWhenUsed/>
    <w:rsid w:val="009357FD"/>
    <w:rPr>
      <w:sz w:val="24"/>
      <w:szCs w:val="24"/>
    </w:rPr>
  </w:style>
  <w:style w:type="character" w:customStyle="1" w:styleId="KommentaaritekstMrk">
    <w:name w:val="Kommentaari tekst Märk"/>
    <w:basedOn w:val="Liguvaikefont"/>
    <w:link w:val="Kommentaaritekst"/>
    <w:uiPriority w:val="99"/>
    <w:rsid w:val="009357FD"/>
    <w:rPr>
      <w:sz w:val="24"/>
      <w:szCs w:val="24"/>
    </w:rPr>
  </w:style>
  <w:style w:type="paragraph" w:styleId="Kommentaariteema">
    <w:name w:val="annotation subject"/>
    <w:basedOn w:val="Kommentaaritekst"/>
    <w:next w:val="Kommentaaritekst"/>
    <w:link w:val="KommentaariteemaMrk"/>
    <w:uiPriority w:val="99"/>
    <w:semiHidden/>
    <w:unhideWhenUsed/>
    <w:rsid w:val="009357FD"/>
    <w:rPr>
      <w:b/>
      <w:bCs/>
      <w:sz w:val="20"/>
      <w:szCs w:val="20"/>
    </w:rPr>
  </w:style>
  <w:style w:type="character" w:customStyle="1" w:styleId="KommentaariteemaMrk">
    <w:name w:val="Kommentaari teema Märk"/>
    <w:basedOn w:val="KommentaaritekstMrk"/>
    <w:link w:val="Kommentaariteema"/>
    <w:uiPriority w:val="99"/>
    <w:semiHidden/>
    <w:rsid w:val="009357FD"/>
    <w:rPr>
      <w:b/>
      <w:bCs/>
      <w:sz w:val="20"/>
      <w:szCs w:val="20"/>
    </w:rPr>
  </w:style>
  <w:style w:type="character" w:customStyle="1" w:styleId="KehatekstMrk">
    <w:name w:val="Kehatekst Märk"/>
    <w:basedOn w:val="Liguvaikefont"/>
    <w:link w:val="Kehatekst"/>
    <w:uiPriority w:val="1"/>
    <w:rsid w:val="00303404"/>
    <w:rPr>
      <w:rFonts w:ascii="Times New Roman" w:eastAsia="Times New Roman" w:hAnsi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8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84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09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9</Words>
  <Characters>5186</Characters>
  <Application>Microsoft Office Word</Application>
  <DocSecurity>0</DocSecurity>
  <Lines>43</Lines>
  <Paragraphs>12</Paragraphs>
  <ScaleCrop>false</ScaleCrop>
  <HeadingPairs>
    <vt:vector size="4" baseType="variant">
      <vt:variant>
        <vt:lpstr>Pealkiri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artu Ülikool</Company>
  <LinksUpToDate>false</LinksUpToDate>
  <CharactersWithSpaces>6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ina Tojak</dc:creator>
  <cp:lastModifiedBy>Maarja-Liisa</cp:lastModifiedBy>
  <cp:revision>2</cp:revision>
  <cp:lastPrinted>2018-06-11T07:46:00Z</cp:lastPrinted>
  <dcterms:created xsi:type="dcterms:W3CDTF">2022-01-05T13:16:00Z</dcterms:created>
  <dcterms:modified xsi:type="dcterms:W3CDTF">2022-01-05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21T00:00:00Z</vt:filetime>
  </property>
  <property fmtid="{D5CDD505-2E9C-101B-9397-08002B2CF9AE}" pid="3" name="LastSaved">
    <vt:filetime>2018-05-11T00:00:00Z</vt:filetime>
  </property>
</Properties>
</file>